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7B133F" w14:textId="1749DF8A" w:rsidR="0060227D" w:rsidRDefault="001207A8" w:rsidP="0046743E">
      <w:r w:rsidRPr="007E25F2"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06F469CA" wp14:editId="1261EE68">
            <wp:simplePos x="0" y="0"/>
            <wp:positionH relativeFrom="margin">
              <wp:posOffset>2700020</wp:posOffset>
            </wp:positionH>
            <wp:positionV relativeFrom="paragraph">
              <wp:posOffset>-209550</wp:posOffset>
            </wp:positionV>
            <wp:extent cx="863600" cy="863600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60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485A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2B2E52D" wp14:editId="08117E3D">
                <wp:simplePos x="0" y="0"/>
                <wp:positionH relativeFrom="column">
                  <wp:posOffset>3855492</wp:posOffset>
                </wp:positionH>
                <wp:positionV relativeFrom="paragraph">
                  <wp:posOffset>-252882</wp:posOffset>
                </wp:positionV>
                <wp:extent cx="3094075" cy="1038860"/>
                <wp:effectExtent l="0" t="0" r="0" b="8890"/>
                <wp:wrapNone/>
                <wp:docPr id="12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4075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E2CF4D" w14:textId="37DDE4EE" w:rsidR="0060485A" w:rsidRPr="004C73AD" w:rsidRDefault="0060485A" w:rsidP="0060485A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</w:t>
                            </w:r>
                            <w:r w:rsidR="004C73AD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</w:t>
                            </w:r>
                            <w:r w:rsidR="00301DB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 w:rsidRPr="004C73AD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ฝ่าย</w:t>
                            </w:r>
                            <w:r w:rsidRPr="004C73AD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ข่าวหน้า 1/</w:t>
                            </w:r>
                            <w:r w:rsidR="004C73AD" w:rsidRPr="004C73AD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การเมือง</w:t>
                            </w:r>
                          </w:p>
                          <w:p w14:paraId="00376118" w14:textId="77777777" w:rsidR="0060485A" w:rsidRPr="00B479C5" w:rsidRDefault="0060485A" w:rsidP="0060485A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     </w:t>
                            </w:r>
                            <w:r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679477F5" w14:textId="77777777" w:rsidR="0060485A" w:rsidRPr="00992B06" w:rsidRDefault="0060485A" w:rsidP="0060485A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โทร. 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02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-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2445210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/ 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45CAF295" w14:textId="77777777" w:rsidR="0060485A" w:rsidRPr="00992B06" w:rsidRDefault="00DE4FDF" w:rsidP="0060485A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://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www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suandusitpoll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dusit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ac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th</w:t>
                              </w:r>
                            </w:hyperlink>
                          </w:p>
                          <w:p w14:paraId="15C91AAB" w14:textId="77777777" w:rsidR="0060485A" w:rsidRPr="00E91553" w:rsidRDefault="0060485A" w:rsidP="0060485A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F10D21C" w14:textId="77777777" w:rsidR="0060485A" w:rsidRDefault="0060485A" w:rsidP="0060485A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23595AA9" w14:textId="77777777" w:rsidR="0060485A" w:rsidRDefault="0060485A" w:rsidP="0060485A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5F7BABF" w14:textId="77777777" w:rsidR="0060485A" w:rsidRPr="00F444C1" w:rsidRDefault="0060485A" w:rsidP="0060485A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B2E52D" id="_x0000_t202" coordsize="21600,21600" o:spt="202" path="m,l,21600r21600,l21600,xe">
                <v:stroke joinstyle="miter"/>
                <v:path gradientshapeok="t" o:connecttype="rect"/>
              </v:shapetype>
              <v:shape id="Text Box 207" o:spid="_x0000_s1026" type="#_x0000_t202" style="position:absolute;margin-left:303.6pt;margin-top:-19.9pt;width:243.65pt;height:81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" filled="f" stroked="f">
                <v:textbox inset=".5mm,.3mm,.5mm,.3mm">
                  <w:txbxContent>
                    <w:p w14:paraId="08E2CF4D" w14:textId="37DDE4EE" w:rsidR="0060485A" w:rsidRPr="004C73AD" w:rsidRDefault="0060485A" w:rsidP="0060485A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</w:t>
                      </w:r>
                      <w:r w:rsidR="004C73AD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</w:t>
                      </w:r>
                      <w:r w:rsidR="00301DB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</w:t>
                      </w:r>
                      <w:r w:rsidRPr="004C73AD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ฝ่าย</w:t>
                      </w:r>
                      <w:r w:rsidRPr="004C73AD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ข่าวหน้า 1/</w:t>
                      </w:r>
                      <w:r w:rsidR="004C73AD" w:rsidRPr="004C73AD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การเมือง</w:t>
                      </w:r>
                    </w:p>
                    <w:p w14:paraId="00376118" w14:textId="77777777" w:rsidR="0060485A" w:rsidRPr="00B479C5" w:rsidRDefault="0060485A" w:rsidP="0060485A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     </w:t>
                      </w:r>
                      <w:r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679477F5" w14:textId="77777777" w:rsidR="0060485A" w:rsidRPr="00992B06" w:rsidRDefault="0060485A" w:rsidP="0060485A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โทร. 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02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-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2445210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/ 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45CAF295" w14:textId="77777777" w:rsidR="0060485A" w:rsidRPr="00992B06" w:rsidRDefault="00DE4FDF" w:rsidP="0060485A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3" w:history="1"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  <w:cs/>
                          </w:rPr>
                          <w:t>://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www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  <w:cs/>
                          </w:rPr>
                          <w:t>.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suandusitpoll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  <w:cs/>
                          </w:rPr>
                          <w:t>.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dusit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  <w:cs/>
                          </w:rPr>
                          <w:t>.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ac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  <w:cs/>
                          </w:rPr>
                          <w:t>.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th</w:t>
                        </w:r>
                      </w:hyperlink>
                    </w:p>
                    <w:p w14:paraId="15C91AAB" w14:textId="77777777" w:rsidR="0060485A" w:rsidRPr="00E91553" w:rsidRDefault="0060485A" w:rsidP="0060485A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F10D21C" w14:textId="77777777" w:rsidR="0060485A" w:rsidRDefault="0060485A" w:rsidP="0060485A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23595AA9" w14:textId="77777777" w:rsidR="0060485A" w:rsidRDefault="0060485A" w:rsidP="0060485A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5F7BABF" w14:textId="77777777" w:rsidR="0060485A" w:rsidRPr="00F444C1" w:rsidRDefault="0060485A" w:rsidP="0060485A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25C2E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D1C989" wp14:editId="05C5E41A">
                <wp:simplePos x="0" y="0"/>
                <wp:positionH relativeFrom="column">
                  <wp:posOffset>-198755</wp:posOffset>
                </wp:positionH>
                <wp:positionV relativeFrom="paragraph">
                  <wp:posOffset>-137956</wp:posOffset>
                </wp:positionV>
                <wp:extent cx="2497540" cy="777922"/>
                <wp:effectExtent l="0" t="0" r="0" b="317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7540" cy="7779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B464A8" w14:textId="673AE374" w:rsidR="00C23A25" w:rsidRPr="00C23A25" w:rsidRDefault="00581E50" w:rsidP="00C23A25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โพล 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 w:rsidR="00AD22D8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 w:rsidR="00401F3E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ก.ย</w:t>
                            </w:r>
                            <w:r w:rsidR="00A31690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04C0DAC7" w14:textId="493EF145" w:rsidR="006757D3" w:rsidRPr="00F84F4F" w:rsidRDefault="006757D3" w:rsidP="006757D3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</w:t>
                            </w:r>
                            <w:r w:rsidR="0035122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(จำนวน 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3 หน้า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7595B0F3" w14:textId="5B941ABD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3A7BE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B55E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3A7BE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401F3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9</w:t>
                            </w:r>
                            <w:r w:rsidR="003A7BE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กันยายน</w:t>
                            </w:r>
                            <w:r w:rsidR="00EB6A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724F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56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0D1C989" id="Text Box 204" o:spid="_x0000_s1027" type="#_x0000_t202" style="position:absolute;margin-left:-15.65pt;margin-top:-10.85pt;width:196.65pt;height:61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" filled="f" stroked="f">
                <v:textbox inset=".5mm,.3mm,.5mm,.3mm">
                  <w:txbxContent>
                    <w:p w14:paraId="6EB464A8" w14:textId="673AE374" w:rsidR="00C23A25" w:rsidRPr="00C23A25" w:rsidRDefault="00581E50" w:rsidP="00C23A25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 w:rsidR="00AD22D8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 w:rsidR="00401F3E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ก.ย</w:t>
                      </w:r>
                      <w:r w:rsidR="00A31690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.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04C0DAC7" w14:textId="493EF145" w:rsidR="006757D3" w:rsidRPr="00F84F4F" w:rsidRDefault="006757D3" w:rsidP="006757D3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</w:t>
                      </w:r>
                      <w:r w:rsidR="0035122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(จำนวน 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3 หน้า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7595B0F3" w14:textId="5B941ABD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3A7BEE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B55E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3A7BEE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401F3E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9</w:t>
                      </w:r>
                      <w:r w:rsidR="003A7BEE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กันยายน</w:t>
                      </w:r>
                      <w:r w:rsidR="00EB6A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724F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56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p w14:paraId="72E8728A" w14:textId="635B3F10" w:rsidR="00EC4DB2" w:rsidRDefault="00EC4DB2" w:rsidP="0046743E"/>
    <w:p w14:paraId="61BC66BB" w14:textId="57D42699" w:rsidR="00125716" w:rsidRPr="007E25F2" w:rsidRDefault="00640E23" w:rsidP="0046743E">
      <w:pPr>
        <w:rPr>
          <w:cs/>
          <w:lang w:val="en-GB"/>
        </w:rPr>
      </w:pPr>
      <w:r>
        <w:rPr>
          <w:cs/>
        </w:rPr>
        <w:t xml:space="preserve"> </w:t>
      </w:r>
    </w:p>
    <w:p w14:paraId="13BE0454" w14:textId="77777777" w:rsidR="00F97CE3" w:rsidRPr="007E25F2" w:rsidRDefault="00F97CE3" w:rsidP="00F97CE3">
      <w:pPr>
        <w:rPr>
          <w:cs/>
        </w:rPr>
      </w:pPr>
    </w:p>
    <w:p w14:paraId="7BB8CFAC" w14:textId="50A9ABD8" w:rsidR="00475D79" w:rsidRPr="007E25F2" w:rsidRDefault="00475D79" w:rsidP="00475D79"/>
    <w:p w14:paraId="7C03EC6C" w14:textId="26694D1D" w:rsidR="00333372" w:rsidRDefault="00BD1E1F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29D6F41" wp14:editId="31CBEC95">
                <wp:simplePos x="0" y="0"/>
                <wp:positionH relativeFrom="page">
                  <wp:posOffset>2062149</wp:posOffset>
                </wp:positionH>
                <wp:positionV relativeFrom="paragraph">
                  <wp:posOffset>6350</wp:posOffset>
                </wp:positionV>
                <wp:extent cx="3352800" cy="457200"/>
                <wp:effectExtent l="0" t="0" r="19050" b="1905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52800" cy="457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5529C17" w14:textId="3038F893" w:rsidR="00AD22D8" w:rsidRPr="00B71786" w:rsidRDefault="00930E60" w:rsidP="00AD22D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“</w:t>
                            </w:r>
                            <w:r w:rsidR="00AD22D8" w:rsidRPr="00B71786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ดัชนีการเมืองไทย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” 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เดือน</w:t>
                            </w:r>
                            <w:r w:rsidR="00401F3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กันยายน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 2567</w:t>
                            </w:r>
                            <w:r w:rsid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 </w:t>
                            </w:r>
                          </w:p>
                          <w:p w14:paraId="0CE0C82C" w14:textId="71945891" w:rsidR="007D5263" w:rsidRPr="00C23A25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629D6F41" id="AutoShape 202" o:spid="_x0000_s1028" style="position:absolute;left:0;text-align:left;margin-left:162.35pt;margin-top:.5pt;width:264pt;height:36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">
                <v:textbox>
                  <w:txbxContent>
                    <w:p w14:paraId="75529C17" w14:textId="3038F893" w:rsidR="00AD22D8" w:rsidRPr="00B71786" w:rsidRDefault="00930E60" w:rsidP="00AD22D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“</w:t>
                      </w:r>
                      <w:r w:rsidR="00AD22D8" w:rsidRPr="00B71786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ดัชนีการเมืองไทย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” 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เดือน</w:t>
                      </w:r>
                      <w:r w:rsidR="00401F3E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กันยายน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 2567</w:t>
                      </w:r>
                      <w:r w:rsidR="00AD22D8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CE0C82C" w14:textId="71945891" w:rsidR="007D5263" w:rsidRPr="00C23A25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4FE2DF39" w14:textId="6D897CBD" w:rsidR="0014626C" w:rsidRDefault="00B424D8" w:rsidP="0014626C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</w:p>
    <w:p w14:paraId="11475517" w14:textId="33E74025" w:rsidR="0063555A" w:rsidRPr="0063555A" w:rsidRDefault="0063555A" w:rsidP="0063555A">
      <w:pPr>
        <w:spacing w:line="280" w:lineRule="exact"/>
        <w:jc w:val="thaiDistribute"/>
        <w:rPr>
          <w:rFonts w:ascii="TH SarabunPSK" w:hAnsi="TH SarabunPSK" w:cs="TH SarabunPSK"/>
          <w:b/>
          <w:bCs/>
          <w:sz w:val="22"/>
          <w:szCs w:val="22"/>
        </w:rPr>
      </w:pPr>
    </w:p>
    <w:p w14:paraId="724EA801" w14:textId="227A700A" w:rsidR="00930E60" w:rsidRPr="0014626C" w:rsidRDefault="00A97C49" w:rsidP="006506F8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C5CD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“</w:t>
      </w:r>
      <w:r w:rsidR="00D940AE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วนดุสิตโพล” มหาวิทยาลัยสวนดุสิต สำรวจความคิดเห็นประชาชน</w:t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ทั่วประเทศ เรื่อง 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“ดัชนีการเมืองไทย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ประจำ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เดือน</w:t>
      </w:r>
      <w:r w:rsidR="00401F3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กันยายน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2567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” กลุ่มตัวอย่าง </w:t>
      </w:r>
      <w:r w:rsidR="00930E60" w:rsidRPr="00EB67A1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ำนวน</w:t>
      </w:r>
      <w:r w:rsidR="004913E7" w:rsidRPr="00EB67A1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2,</w:t>
      </w:r>
      <w:r w:rsidR="002849FE" w:rsidRPr="00EB67A1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183</w:t>
      </w:r>
      <w:r w:rsidR="006E257F" w:rsidRPr="00EB67A1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ค</w:t>
      </w:r>
      <w:r w:rsidR="000D285C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น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</w:t>
      </w:r>
      <w:r w:rsidR="0064565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(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ำรวจท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าง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ออนไลน์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และภาคสนาม</w:t>
      </w:r>
      <w:r w:rsidR="0064565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)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44291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ระหว่างวันที่</w:t>
      </w:r>
      <w:r w:rsidR="004B0126" w:rsidRPr="0044291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23-</w:t>
      </w:r>
      <w:r w:rsidR="00401F3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27 กันยายน</w:t>
      </w:r>
      <w:r w:rsidR="00EB6A25" w:rsidRPr="0044291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44291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>256</w:t>
      </w:r>
      <w:r w:rsidR="00930E60" w:rsidRPr="0044291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7 โดย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มี</w:t>
      </w:r>
      <w:r w:rsidR="00930E60" w:rsidRPr="00540A14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ตัวชี้วัด</w:t>
      </w:r>
      <w:r w:rsidR="00C76D7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               </w:t>
      </w:r>
      <w:r w:rsidR="00930E60" w:rsidRPr="00540A14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25 ประเด็นที่บ่งบอกถึงความเชื่อมั่นต่อการเมืองไทยในด้านต่าง ๆ ซึ่งแต่ละตัวชี้วัดจะมีคะแนนเต็ม 10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3B11C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คะแนน 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สรุป</w:t>
      </w:r>
      <w:r w:rsidR="003B11C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ผล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รียงลำดับจาก</w:t>
      </w:r>
      <w:r w:rsidR="00C76D7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          </w:t>
      </w:r>
      <w:r w:rsidR="00FC1E6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ค่าคะแนน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สูงสุดไปถึงต่ำสุด ได้ดังนี้ </w:t>
      </w:r>
    </w:p>
    <w:p w14:paraId="04F34519" w14:textId="77777777" w:rsidR="009E43C7" w:rsidRPr="001207A8" w:rsidRDefault="009E43C7" w:rsidP="006506F8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4"/>
          <w:szCs w:val="4"/>
        </w:rPr>
      </w:pPr>
    </w:p>
    <w:p w14:paraId="1F050DCE" w14:textId="5835B80B" w:rsidR="00930E60" w:rsidRDefault="00930E60" w:rsidP="001207A8">
      <w:pPr>
        <w:pStyle w:val="NoSpacing"/>
        <w:spacing w:line="360" w:lineRule="auto"/>
        <w:rPr>
          <w:rFonts w:ascii="TH SarabunPSK" w:hAnsi="TH SarabunPSK" w:cs="TH SarabunPSK"/>
          <w:b/>
          <w:bCs/>
          <w:color w:val="0070C0"/>
          <w:sz w:val="28"/>
          <w:szCs w:val="28"/>
          <w:u w:val="thick"/>
        </w:rPr>
      </w:pPr>
      <w:bookmarkStart w:id="0" w:name="_Hlk122936465"/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1.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“ดัชนีการเมืองไทย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”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เดือน</w:t>
      </w:r>
      <w:r w:rsidR="00401F3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กันยายน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</w:t>
      </w:r>
      <w:r w:rsidRPr="00CF229C">
        <w:rPr>
          <w:rFonts w:ascii="TH SarabunPSK" w:hAnsi="TH SarabunPSK" w:cs="TH SarabunPSK"/>
          <w:b/>
          <w:bCs/>
          <w:sz w:val="28"/>
          <w:szCs w:val="28"/>
        </w:rPr>
        <w:t xml:space="preserve">2567 </w:t>
      </w:r>
      <w:r w:rsidR="00B25A30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ภาพรวม</w:t>
      </w:r>
      <w:r w:rsidR="001F7723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คะแนน</w:t>
      </w:r>
      <w:r w:rsidRPr="00CF229C">
        <w:rPr>
          <w:rFonts w:ascii="TH SarabunPSK" w:hAnsi="TH SarabunPSK" w:cs="TH SarabunPSK"/>
          <w:b/>
          <w:bCs/>
          <w:sz w:val="28"/>
          <w:szCs w:val="28"/>
          <w:cs/>
        </w:rPr>
        <w:t>เต็ม 10 ได้</w:t>
      </w:r>
      <w:r w:rsidR="00FB069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D430BA">
        <w:rPr>
          <w:rFonts w:ascii="TH SarabunPSK" w:hAnsi="TH SarabunPSK" w:cs="TH SarabunPSK" w:hint="cs"/>
          <w:b/>
          <w:bCs/>
          <w:sz w:val="28"/>
          <w:szCs w:val="28"/>
          <w:u w:val="thick"/>
          <w:cs/>
        </w:rPr>
        <w:t>4.80</w:t>
      </w:r>
      <w:r w:rsidR="00A24819" w:rsidRPr="00FB069B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u w:val="thick"/>
          <w:cs/>
        </w:rPr>
        <w:t xml:space="preserve"> </w:t>
      </w:r>
      <w:r w:rsidRPr="00FB069B">
        <w:rPr>
          <w:rFonts w:ascii="TH SarabunPSK" w:hAnsi="TH SarabunPSK" w:cs="TH SarabunPSK"/>
          <w:b/>
          <w:bCs/>
          <w:color w:val="000000" w:themeColor="text1"/>
          <w:sz w:val="28"/>
          <w:szCs w:val="28"/>
          <w:u w:val="thick"/>
          <w:cs/>
        </w:rPr>
        <w:t>คะแนน</w:t>
      </w:r>
      <w:bookmarkEnd w:id="0"/>
      <w:r w:rsidR="003B11CD" w:rsidRPr="0044291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(เดือน</w:t>
      </w:r>
      <w:r w:rsidR="00401F3E">
        <w:rPr>
          <w:rFonts w:ascii="TH SarabunPSK" w:hAnsi="TH SarabunPSK" w:cs="TH SarabunPSK" w:hint="cs"/>
          <w:b/>
          <w:bCs/>
          <w:sz w:val="28"/>
          <w:szCs w:val="28"/>
          <w:cs/>
        </w:rPr>
        <w:t>สิงหา</w:t>
      </w:r>
      <w:r w:rsidR="001D50B8">
        <w:rPr>
          <w:rFonts w:ascii="TH SarabunPSK" w:hAnsi="TH SarabunPSK" w:cs="TH SarabunPSK" w:hint="cs"/>
          <w:b/>
          <w:bCs/>
          <w:sz w:val="28"/>
          <w:szCs w:val="28"/>
          <w:cs/>
        </w:rPr>
        <w:t>คม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2567 ได้ </w:t>
      </w:r>
      <w:r w:rsidR="0052641C">
        <w:rPr>
          <w:rFonts w:ascii="TH SarabunPSK" w:hAnsi="TH SarabunPSK" w:cs="TH SarabunPSK" w:hint="cs"/>
          <w:b/>
          <w:bCs/>
          <w:sz w:val="28"/>
          <w:szCs w:val="28"/>
          <w:cs/>
        </w:rPr>
        <w:t>4.</w:t>
      </w:r>
      <w:r w:rsidR="00401F3E">
        <w:rPr>
          <w:rFonts w:ascii="TH SarabunPSK" w:hAnsi="TH SarabunPSK" w:cs="TH SarabunPSK" w:hint="cs"/>
          <w:b/>
          <w:bCs/>
          <w:sz w:val="28"/>
          <w:szCs w:val="28"/>
          <w:cs/>
        </w:rPr>
        <w:t>46</w:t>
      </w:r>
      <w:r w:rsidR="008F0CC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คะแนน)</w:t>
      </w:r>
    </w:p>
    <w:p w14:paraId="7AB739FB" w14:textId="3B142030" w:rsidR="00930E60" w:rsidRDefault="002F05BE" w:rsidP="001207A8">
      <w:pPr>
        <w:pStyle w:val="NoSpacing"/>
        <w:spacing w:line="360" w:lineRule="auto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2F05B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2.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ประชาชนให้คะแนน 2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5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ตัวชี้วัด “ดัชนี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การเมืองไทย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” โดยคะแนนเต็ม 10 เรียงลำดับ</w:t>
      </w:r>
      <w:r w:rsidR="004B1F91" w:rsidRPr="001B3B05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จากมากไปหาน้อย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ได้ดังนี้</w:t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540"/>
        <w:gridCol w:w="4140"/>
        <w:gridCol w:w="900"/>
        <w:gridCol w:w="900"/>
        <w:gridCol w:w="900"/>
        <w:gridCol w:w="900"/>
        <w:gridCol w:w="1440"/>
      </w:tblGrid>
      <w:tr w:rsidR="00E72B1F" w14:paraId="5035AF9D" w14:textId="77777777" w:rsidTr="001D50B8">
        <w:tc>
          <w:tcPr>
            <w:tcW w:w="540" w:type="dxa"/>
          </w:tcPr>
          <w:p w14:paraId="36E3F335" w14:textId="58716CA3" w:rsidR="00E72B1F" w:rsidRDefault="00E72B1F" w:rsidP="00E72B1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4140" w:type="dxa"/>
          </w:tcPr>
          <w:p w14:paraId="61F60C2C" w14:textId="58A35F37" w:rsidR="00E72B1F" w:rsidRDefault="00E72B1F" w:rsidP="00E72B1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ดัชนีการเมืองไทย</w:t>
            </w:r>
          </w:p>
        </w:tc>
        <w:tc>
          <w:tcPr>
            <w:tcW w:w="900" w:type="dxa"/>
          </w:tcPr>
          <w:p w14:paraId="227A6CD1" w14:textId="17CEE2C3" w:rsidR="00E72B1F" w:rsidRDefault="00E72B1F" w:rsidP="00E72B1F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มิ.ย.67</w:t>
            </w:r>
          </w:p>
        </w:tc>
        <w:tc>
          <w:tcPr>
            <w:tcW w:w="900" w:type="dxa"/>
          </w:tcPr>
          <w:p w14:paraId="4DAD5B7A" w14:textId="76DE0005" w:rsidR="00E72B1F" w:rsidRDefault="00E72B1F" w:rsidP="00E72B1F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.ค.67</w:t>
            </w:r>
          </w:p>
        </w:tc>
        <w:tc>
          <w:tcPr>
            <w:tcW w:w="900" w:type="dxa"/>
          </w:tcPr>
          <w:p w14:paraId="0E9B3116" w14:textId="3E8AC860" w:rsidR="00E72B1F" w:rsidRDefault="00E72B1F" w:rsidP="00E72B1F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ส.ค.67</w:t>
            </w:r>
          </w:p>
        </w:tc>
        <w:tc>
          <w:tcPr>
            <w:tcW w:w="900" w:type="dxa"/>
          </w:tcPr>
          <w:p w14:paraId="17C3898B" w14:textId="23E0F58E" w:rsidR="00E72B1F" w:rsidRDefault="00E72B1F" w:rsidP="00E72B1F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*ก.ย.67</w:t>
            </w:r>
          </w:p>
        </w:tc>
        <w:tc>
          <w:tcPr>
            <w:tcW w:w="1440" w:type="dxa"/>
          </w:tcPr>
          <w:p w14:paraId="0359960E" w14:textId="3EF85CFF" w:rsidR="00E72B1F" w:rsidRDefault="00E72B1F" w:rsidP="00E72B1F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ปลี่ยนแปลงจากเดือนที่ผ่านมา</w:t>
            </w:r>
          </w:p>
        </w:tc>
      </w:tr>
      <w:tr w:rsidR="00E72B1F" w14:paraId="41B397F3" w14:textId="77777777" w:rsidTr="001D50B8">
        <w:tc>
          <w:tcPr>
            <w:tcW w:w="540" w:type="dxa"/>
          </w:tcPr>
          <w:p w14:paraId="256832FE" w14:textId="3817AC91" w:rsidR="00E72B1F" w:rsidRPr="00A94A3F" w:rsidRDefault="00E72B1F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4140" w:type="dxa"/>
          </w:tcPr>
          <w:p w14:paraId="2978FCD0" w14:textId="12EA3D3C" w:rsidR="00E72B1F" w:rsidRPr="00A94A3F" w:rsidRDefault="00E72B1F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 xml:space="preserve">ผลงานของฝ่ายค้าน       </w:t>
            </w:r>
            <w:r w:rsidR="007A36A8" w:rsidRPr="00A94A3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 xml:space="preserve">   </w:t>
            </w:r>
          </w:p>
        </w:tc>
        <w:tc>
          <w:tcPr>
            <w:tcW w:w="900" w:type="dxa"/>
          </w:tcPr>
          <w:p w14:paraId="6D4A012C" w14:textId="20547572" w:rsidR="00E72B1F" w:rsidRPr="00A94A3F" w:rsidRDefault="00E72B1F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94</w:t>
            </w:r>
          </w:p>
        </w:tc>
        <w:tc>
          <w:tcPr>
            <w:tcW w:w="900" w:type="dxa"/>
          </w:tcPr>
          <w:p w14:paraId="4B1BE933" w14:textId="632A65D6" w:rsidR="00E72B1F" w:rsidRPr="00A94A3F" w:rsidRDefault="00E72B1F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5.35</w:t>
            </w:r>
          </w:p>
        </w:tc>
        <w:tc>
          <w:tcPr>
            <w:tcW w:w="900" w:type="dxa"/>
          </w:tcPr>
          <w:p w14:paraId="08CE18E1" w14:textId="6C91B142" w:rsidR="00E72B1F" w:rsidRPr="00A94A3F" w:rsidRDefault="00E72B1F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5.39</w:t>
            </w:r>
          </w:p>
        </w:tc>
        <w:tc>
          <w:tcPr>
            <w:tcW w:w="900" w:type="dxa"/>
          </w:tcPr>
          <w:p w14:paraId="78DCC2EA" w14:textId="04C89A6A" w:rsidR="00E72B1F" w:rsidRPr="00A94A3F" w:rsidRDefault="00154AF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1</w:t>
            </w:r>
          </w:p>
        </w:tc>
        <w:tc>
          <w:tcPr>
            <w:tcW w:w="1440" w:type="dxa"/>
          </w:tcPr>
          <w:p w14:paraId="2B72D91C" w14:textId="4672F900" w:rsidR="00E72B1F" w:rsidRPr="00A94A3F" w:rsidRDefault="00E72B1F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12FEC3B8" w14:textId="77777777" w:rsidTr="001D50B8">
        <w:tc>
          <w:tcPr>
            <w:tcW w:w="540" w:type="dxa"/>
          </w:tcPr>
          <w:p w14:paraId="7957EA78" w14:textId="7F43F96F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4140" w:type="dxa"/>
          </w:tcPr>
          <w:p w14:paraId="3CCAF94D" w14:textId="7CDECFB7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ผลงานของนายกรัฐมนตรี</w:t>
            </w:r>
          </w:p>
        </w:tc>
        <w:tc>
          <w:tcPr>
            <w:tcW w:w="900" w:type="dxa"/>
          </w:tcPr>
          <w:p w14:paraId="5A6ACEFC" w14:textId="2C4A2E1C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7</w:t>
            </w:r>
          </w:p>
        </w:tc>
        <w:tc>
          <w:tcPr>
            <w:tcW w:w="900" w:type="dxa"/>
          </w:tcPr>
          <w:p w14:paraId="4E93800C" w14:textId="34D7A8D6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78</w:t>
            </w:r>
          </w:p>
        </w:tc>
        <w:tc>
          <w:tcPr>
            <w:tcW w:w="900" w:type="dxa"/>
          </w:tcPr>
          <w:p w14:paraId="0BA438C9" w14:textId="5074EA37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68</w:t>
            </w:r>
          </w:p>
        </w:tc>
        <w:tc>
          <w:tcPr>
            <w:tcW w:w="900" w:type="dxa"/>
          </w:tcPr>
          <w:p w14:paraId="15D9CB0A" w14:textId="5060F04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2</w:t>
            </w:r>
          </w:p>
        </w:tc>
        <w:tc>
          <w:tcPr>
            <w:tcW w:w="1440" w:type="dxa"/>
          </w:tcPr>
          <w:p w14:paraId="03F32E50" w14:textId="719BE59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7CC9D2F9" w14:textId="77777777" w:rsidTr="001D50B8">
        <w:tc>
          <w:tcPr>
            <w:tcW w:w="540" w:type="dxa"/>
          </w:tcPr>
          <w:p w14:paraId="0C6E6F8A" w14:textId="6DC51174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4140" w:type="dxa"/>
          </w:tcPr>
          <w:p w14:paraId="03B9CAB7" w14:textId="3F0AD624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ความมั่นคงของประเทศ</w:t>
            </w:r>
          </w:p>
        </w:tc>
        <w:tc>
          <w:tcPr>
            <w:tcW w:w="900" w:type="dxa"/>
          </w:tcPr>
          <w:p w14:paraId="7D2DC6CC" w14:textId="1DC5FE58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6</w:t>
            </w:r>
          </w:p>
        </w:tc>
        <w:tc>
          <w:tcPr>
            <w:tcW w:w="900" w:type="dxa"/>
          </w:tcPr>
          <w:p w14:paraId="603084E1" w14:textId="4FBB3E0D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69</w:t>
            </w:r>
          </w:p>
        </w:tc>
        <w:tc>
          <w:tcPr>
            <w:tcW w:w="900" w:type="dxa"/>
          </w:tcPr>
          <w:p w14:paraId="4066A6D9" w14:textId="5D484885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54</w:t>
            </w:r>
          </w:p>
        </w:tc>
        <w:tc>
          <w:tcPr>
            <w:tcW w:w="900" w:type="dxa"/>
          </w:tcPr>
          <w:p w14:paraId="4BF4FCCA" w14:textId="728E05F8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6</w:t>
            </w:r>
          </w:p>
        </w:tc>
        <w:tc>
          <w:tcPr>
            <w:tcW w:w="1440" w:type="dxa"/>
          </w:tcPr>
          <w:p w14:paraId="776C0E76" w14:textId="04C33C94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3D210F76" w14:textId="77777777" w:rsidTr="001D50B8">
        <w:tc>
          <w:tcPr>
            <w:tcW w:w="540" w:type="dxa"/>
          </w:tcPr>
          <w:p w14:paraId="593534B3" w14:textId="3C3B9257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</w:t>
            </w:r>
          </w:p>
        </w:tc>
        <w:tc>
          <w:tcPr>
            <w:tcW w:w="4140" w:type="dxa"/>
          </w:tcPr>
          <w:p w14:paraId="6933A1A6" w14:textId="67C3CCE3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 xml:space="preserve">การพัฒนาด้านการศึกษาสำหรับประชาชน </w:t>
            </w:r>
          </w:p>
        </w:tc>
        <w:tc>
          <w:tcPr>
            <w:tcW w:w="900" w:type="dxa"/>
          </w:tcPr>
          <w:p w14:paraId="667D5988" w14:textId="5D98132E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58</w:t>
            </w:r>
          </w:p>
        </w:tc>
        <w:tc>
          <w:tcPr>
            <w:tcW w:w="900" w:type="dxa"/>
          </w:tcPr>
          <w:p w14:paraId="71E09184" w14:textId="2E24A91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83</w:t>
            </w:r>
          </w:p>
        </w:tc>
        <w:tc>
          <w:tcPr>
            <w:tcW w:w="900" w:type="dxa"/>
          </w:tcPr>
          <w:p w14:paraId="4F3B705C" w14:textId="4F76FDD1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67</w:t>
            </w:r>
          </w:p>
        </w:tc>
        <w:tc>
          <w:tcPr>
            <w:tcW w:w="900" w:type="dxa"/>
          </w:tcPr>
          <w:p w14:paraId="01856304" w14:textId="26E61809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0</w:t>
            </w:r>
          </w:p>
        </w:tc>
        <w:tc>
          <w:tcPr>
            <w:tcW w:w="1440" w:type="dxa"/>
          </w:tcPr>
          <w:p w14:paraId="5F1CAD6E" w14:textId="50F7BD20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5E4753" w14:paraId="17961747" w14:textId="77777777" w:rsidTr="001D50B8">
        <w:tc>
          <w:tcPr>
            <w:tcW w:w="540" w:type="dxa"/>
          </w:tcPr>
          <w:p w14:paraId="3EF66129" w14:textId="5469EF8B" w:rsidR="005E4753" w:rsidRPr="00A94A3F" w:rsidRDefault="005E4753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5</w:t>
            </w:r>
          </w:p>
        </w:tc>
        <w:tc>
          <w:tcPr>
            <w:tcW w:w="4140" w:type="dxa"/>
          </w:tcPr>
          <w:p w14:paraId="0CFA404F" w14:textId="4AC93147" w:rsidR="005E4753" w:rsidRPr="005E4753" w:rsidRDefault="005E4753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E475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การบริหารประเทศตามนโยบายที่ประกาศไว้</w:t>
            </w:r>
          </w:p>
        </w:tc>
        <w:tc>
          <w:tcPr>
            <w:tcW w:w="900" w:type="dxa"/>
          </w:tcPr>
          <w:p w14:paraId="10427827" w14:textId="237458F2" w:rsidR="005E4753" w:rsidRPr="005E4753" w:rsidRDefault="005E4753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E475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900" w:type="dxa"/>
          </w:tcPr>
          <w:p w14:paraId="6108224B" w14:textId="418501D3" w:rsidR="005E4753" w:rsidRPr="005E4753" w:rsidRDefault="005E4753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E475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74</w:t>
            </w:r>
          </w:p>
        </w:tc>
        <w:tc>
          <w:tcPr>
            <w:tcW w:w="900" w:type="dxa"/>
          </w:tcPr>
          <w:p w14:paraId="101884F2" w14:textId="26A3C130" w:rsidR="005E4753" w:rsidRPr="005E4753" w:rsidRDefault="005E4753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E475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50</w:t>
            </w:r>
          </w:p>
        </w:tc>
        <w:tc>
          <w:tcPr>
            <w:tcW w:w="900" w:type="dxa"/>
          </w:tcPr>
          <w:p w14:paraId="463DCD79" w14:textId="6FB724D0" w:rsidR="005E4753" w:rsidRPr="005E4753" w:rsidRDefault="005E4753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E4753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9</w:t>
            </w:r>
          </w:p>
        </w:tc>
        <w:tc>
          <w:tcPr>
            <w:tcW w:w="1440" w:type="dxa"/>
          </w:tcPr>
          <w:p w14:paraId="6ADE62CA" w14:textId="2458E775" w:rsidR="005E4753" w:rsidRPr="00741C4D" w:rsidRDefault="005E4753" w:rsidP="001207A8">
            <w:pPr>
              <w:pStyle w:val="NoSpacing"/>
              <w:tabs>
                <w:tab w:val="left" w:pos="634"/>
              </w:tabs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</w:rPr>
            </w:pPr>
            <w:r w:rsidRPr="006E78A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5E4753" w14:paraId="30291B35" w14:textId="77777777" w:rsidTr="001D50B8">
        <w:tc>
          <w:tcPr>
            <w:tcW w:w="540" w:type="dxa"/>
          </w:tcPr>
          <w:p w14:paraId="07385AF9" w14:textId="7F177C76" w:rsidR="005E4753" w:rsidRPr="00A94A3F" w:rsidRDefault="005E4753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6</w:t>
            </w:r>
          </w:p>
        </w:tc>
        <w:tc>
          <w:tcPr>
            <w:tcW w:w="4140" w:type="dxa"/>
          </w:tcPr>
          <w:p w14:paraId="1806C05A" w14:textId="0D155F2C" w:rsidR="005E4753" w:rsidRPr="005E4753" w:rsidRDefault="005E4753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E475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ผลงานของรัฐบาล   </w:t>
            </w:r>
          </w:p>
        </w:tc>
        <w:tc>
          <w:tcPr>
            <w:tcW w:w="900" w:type="dxa"/>
          </w:tcPr>
          <w:p w14:paraId="78D0322B" w14:textId="07F0C77F" w:rsidR="005E4753" w:rsidRPr="005E4753" w:rsidRDefault="005E4753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E475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37</w:t>
            </w:r>
          </w:p>
        </w:tc>
        <w:tc>
          <w:tcPr>
            <w:tcW w:w="900" w:type="dxa"/>
          </w:tcPr>
          <w:p w14:paraId="6621A6C3" w14:textId="3B220291" w:rsidR="005E4753" w:rsidRPr="005E4753" w:rsidRDefault="005E4753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E475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76</w:t>
            </w:r>
          </w:p>
        </w:tc>
        <w:tc>
          <w:tcPr>
            <w:tcW w:w="900" w:type="dxa"/>
          </w:tcPr>
          <w:p w14:paraId="34076C85" w14:textId="22C94DB1" w:rsidR="005E4753" w:rsidRPr="005E4753" w:rsidRDefault="005E4753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E475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51</w:t>
            </w:r>
          </w:p>
        </w:tc>
        <w:tc>
          <w:tcPr>
            <w:tcW w:w="900" w:type="dxa"/>
          </w:tcPr>
          <w:p w14:paraId="039EC3FA" w14:textId="0BDED9E1" w:rsidR="005E4753" w:rsidRPr="005E4753" w:rsidRDefault="005E4753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E4753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8</w:t>
            </w:r>
          </w:p>
        </w:tc>
        <w:tc>
          <w:tcPr>
            <w:tcW w:w="1440" w:type="dxa"/>
          </w:tcPr>
          <w:p w14:paraId="7EDE0D73" w14:textId="01B42F73" w:rsidR="005E4753" w:rsidRPr="00741C4D" w:rsidRDefault="005E4753" w:rsidP="001207A8">
            <w:pPr>
              <w:pStyle w:val="NoSpacing"/>
              <w:tabs>
                <w:tab w:val="left" w:pos="645"/>
              </w:tabs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</w:rPr>
            </w:pPr>
            <w:r w:rsidRPr="006E78A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1627F110" w14:textId="77777777" w:rsidTr="001D50B8">
        <w:tc>
          <w:tcPr>
            <w:tcW w:w="540" w:type="dxa"/>
          </w:tcPr>
          <w:p w14:paraId="0AE7D826" w14:textId="43508B65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7</w:t>
            </w:r>
          </w:p>
        </w:tc>
        <w:tc>
          <w:tcPr>
            <w:tcW w:w="4140" w:type="dxa"/>
          </w:tcPr>
          <w:p w14:paraId="7B5BCE24" w14:textId="73BD1D60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สิทธิและเสรีภาพของประชาชน   </w:t>
            </w:r>
          </w:p>
        </w:tc>
        <w:tc>
          <w:tcPr>
            <w:tcW w:w="900" w:type="dxa"/>
          </w:tcPr>
          <w:p w14:paraId="39474637" w14:textId="391CEC14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60</w:t>
            </w:r>
          </w:p>
        </w:tc>
        <w:tc>
          <w:tcPr>
            <w:tcW w:w="900" w:type="dxa"/>
          </w:tcPr>
          <w:p w14:paraId="7E5D8F08" w14:textId="25998D04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86</w:t>
            </w:r>
          </w:p>
        </w:tc>
        <w:tc>
          <w:tcPr>
            <w:tcW w:w="900" w:type="dxa"/>
          </w:tcPr>
          <w:p w14:paraId="66452B0D" w14:textId="0EC38C7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66</w:t>
            </w:r>
          </w:p>
        </w:tc>
        <w:tc>
          <w:tcPr>
            <w:tcW w:w="900" w:type="dxa"/>
          </w:tcPr>
          <w:p w14:paraId="38509302" w14:textId="6F28A19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7</w:t>
            </w:r>
          </w:p>
        </w:tc>
        <w:tc>
          <w:tcPr>
            <w:tcW w:w="1440" w:type="dxa"/>
          </w:tcPr>
          <w:p w14:paraId="2BF9850D" w14:textId="40BF4168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4197AF85" w14:textId="77777777" w:rsidTr="001D50B8">
        <w:tc>
          <w:tcPr>
            <w:tcW w:w="540" w:type="dxa"/>
          </w:tcPr>
          <w:p w14:paraId="1826AD31" w14:textId="270EB495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8</w:t>
            </w:r>
          </w:p>
        </w:tc>
        <w:tc>
          <w:tcPr>
            <w:tcW w:w="4140" w:type="dxa"/>
          </w:tcPr>
          <w:p w14:paraId="1ECEEB19" w14:textId="0305A6AE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การมีส่วนร่วมของประชาชน</w:t>
            </w:r>
          </w:p>
        </w:tc>
        <w:tc>
          <w:tcPr>
            <w:tcW w:w="900" w:type="dxa"/>
          </w:tcPr>
          <w:p w14:paraId="18505184" w14:textId="0AD81464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4</w:t>
            </w:r>
          </w:p>
        </w:tc>
        <w:tc>
          <w:tcPr>
            <w:tcW w:w="900" w:type="dxa"/>
          </w:tcPr>
          <w:p w14:paraId="5C53F16B" w14:textId="1E92F622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77</w:t>
            </w:r>
          </w:p>
        </w:tc>
        <w:tc>
          <w:tcPr>
            <w:tcW w:w="900" w:type="dxa"/>
          </w:tcPr>
          <w:p w14:paraId="1B61861E" w14:textId="06F92A7F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65</w:t>
            </w:r>
          </w:p>
        </w:tc>
        <w:tc>
          <w:tcPr>
            <w:tcW w:w="900" w:type="dxa"/>
          </w:tcPr>
          <w:p w14:paraId="5B247DAE" w14:textId="39AE6992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2</w:t>
            </w:r>
          </w:p>
        </w:tc>
        <w:tc>
          <w:tcPr>
            <w:tcW w:w="1440" w:type="dxa"/>
          </w:tcPr>
          <w:p w14:paraId="3934AB71" w14:textId="043D1AB6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6E085190" w14:textId="77777777" w:rsidTr="001D50B8">
        <w:tc>
          <w:tcPr>
            <w:tcW w:w="540" w:type="dxa"/>
          </w:tcPr>
          <w:p w14:paraId="611BB5BD" w14:textId="25B98C95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9</w:t>
            </w:r>
          </w:p>
        </w:tc>
        <w:tc>
          <w:tcPr>
            <w:tcW w:w="4140" w:type="dxa"/>
          </w:tcPr>
          <w:p w14:paraId="7F17F9C9" w14:textId="1306EB1C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สถียรภาพทางการเมือง</w:t>
            </w:r>
          </w:p>
        </w:tc>
        <w:tc>
          <w:tcPr>
            <w:tcW w:w="900" w:type="dxa"/>
          </w:tcPr>
          <w:p w14:paraId="77D64E14" w14:textId="0B7652F6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900" w:type="dxa"/>
          </w:tcPr>
          <w:p w14:paraId="737E46C7" w14:textId="55596D46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74</w:t>
            </w:r>
          </w:p>
        </w:tc>
        <w:tc>
          <w:tcPr>
            <w:tcW w:w="900" w:type="dxa"/>
          </w:tcPr>
          <w:p w14:paraId="4E6E47B0" w14:textId="62C2025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9</w:t>
            </w:r>
          </w:p>
        </w:tc>
        <w:tc>
          <w:tcPr>
            <w:tcW w:w="900" w:type="dxa"/>
          </w:tcPr>
          <w:p w14:paraId="6758C010" w14:textId="52D7094C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1</w:t>
            </w:r>
          </w:p>
        </w:tc>
        <w:tc>
          <w:tcPr>
            <w:tcW w:w="1440" w:type="dxa"/>
          </w:tcPr>
          <w:p w14:paraId="609A0018" w14:textId="3736691F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23F41D13" w14:textId="77777777" w:rsidTr="001D50B8">
        <w:tc>
          <w:tcPr>
            <w:tcW w:w="540" w:type="dxa"/>
          </w:tcPr>
          <w:p w14:paraId="0FD9B1AA" w14:textId="28E32CFC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0</w:t>
            </w:r>
          </w:p>
        </w:tc>
        <w:tc>
          <w:tcPr>
            <w:tcW w:w="4140" w:type="dxa"/>
          </w:tcPr>
          <w:p w14:paraId="2D817D15" w14:textId="297CCDF2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การดำเนินงานของพรรคการเมืองโดยภาพรวม</w:t>
            </w:r>
          </w:p>
        </w:tc>
        <w:tc>
          <w:tcPr>
            <w:tcW w:w="900" w:type="dxa"/>
          </w:tcPr>
          <w:p w14:paraId="442E88F7" w14:textId="33F596D4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8</w:t>
            </w:r>
          </w:p>
        </w:tc>
        <w:tc>
          <w:tcPr>
            <w:tcW w:w="900" w:type="dxa"/>
          </w:tcPr>
          <w:p w14:paraId="48493396" w14:textId="6FA81BA7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76</w:t>
            </w:r>
          </w:p>
        </w:tc>
        <w:tc>
          <w:tcPr>
            <w:tcW w:w="900" w:type="dxa"/>
          </w:tcPr>
          <w:p w14:paraId="3B4CE2C0" w14:textId="1F39D14D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51</w:t>
            </w:r>
          </w:p>
        </w:tc>
        <w:tc>
          <w:tcPr>
            <w:tcW w:w="900" w:type="dxa"/>
          </w:tcPr>
          <w:p w14:paraId="5B682E49" w14:textId="5AB1B28E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0</w:t>
            </w:r>
          </w:p>
        </w:tc>
        <w:tc>
          <w:tcPr>
            <w:tcW w:w="1440" w:type="dxa"/>
          </w:tcPr>
          <w:p w14:paraId="6DFB667A" w14:textId="3D6B9C29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1BDD43D7" w14:textId="77777777" w:rsidTr="001D50B8">
        <w:tc>
          <w:tcPr>
            <w:tcW w:w="540" w:type="dxa"/>
          </w:tcPr>
          <w:p w14:paraId="48EDC03F" w14:textId="207BF821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1</w:t>
            </w:r>
          </w:p>
        </w:tc>
        <w:tc>
          <w:tcPr>
            <w:tcW w:w="4140" w:type="dxa"/>
          </w:tcPr>
          <w:p w14:paraId="63F5118B" w14:textId="26D1B595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การแก้ปัญหาต่างๆ ในภาพรวม</w:t>
            </w:r>
          </w:p>
        </w:tc>
        <w:tc>
          <w:tcPr>
            <w:tcW w:w="900" w:type="dxa"/>
          </w:tcPr>
          <w:p w14:paraId="15C076CA" w14:textId="562FC9BA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38</w:t>
            </w:r>
          </w:p>
        </w:tc>
        <w:tc>
          <w:tcPr>
            <w:tcW w:w="900" w:type="dxa"/>
          </w:tcPr>
          <w:p w14:paraId="1399F056" w14:textId="025AD20B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61</w:t>
            </w:r>
          </w:p>
        </w:tc>
        <w:tc>
          <w:tcPr>
            <w:tcW w:w="900" w:type="dxa"/>
          </w:tcPr>
          <w:p w14:paraId="13A5DBA0" w14:textId="7138B1EE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6</w:t>
            </w:r>
          </w:p>
        </w:tc>
        <w:tc>
          <w:tcPr>
            <w:tcW w:w="900" w:type="dxa"/>
          </w:tcPr>
          <w:p w14:paraId="6A7DD635" w14:textId="53607969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9</w:t>
            </w:r>
          </w:p>
        </w:tc>
        <w:tc>
          <w:tcPr>
            <w:tcW w:w="1440" w:type="dxa"/>
          </w:tcPr>
          <w:p w14:paraId="75C643AF" w14:textId="645298D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21A52BE5" w14:textId="77777777" w:rsidTr="001D50B8">
        <w:tc>
          <w:tcPr>
            <w:tcW w:w="540" w:type="dxa"/>
          </w:tcPr>
          <w:p w14:paraId="0ABA41EB" w14:textId="20C3754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2</w:t>
            </w:r>
          </w:p>
        </w:tc>
        <w:tc>
          <w:tcPr>
            <w:tcW w:w="4140" w:type="dxa"/>
          </w:tcPr>
          <w:p w14:paraId="267F8E38" w14:textId="05EB35CD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สภาพสังคมโดยรวม</w:t>
            </w:r>
          </w:p>
        </w:tc>
        <w:tc>
          <w:tcPr>
            <w:tcW w:w="900" w:type="dxa"/>
          </w:tcPr>
          <w:p w14:paraId="30B8D2D7" w14:textId="7F0C12A0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4</w:t>
            </w:r>
          </w:p>
        </w:tc>
        <w:tc>
          <w:tcPr>
            <w:tcW w:w="900" w:type="dxa"/>
          </w:tcPr>
          <w:p w14:paraId="3D7D45C4" w14:textId="0D338C59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67</w:t>
            </w:r>
          </w:p>
        </w:tc>
        <w:tc>
          <w:tcPr>
            <w:tcW w:w="900" w:type="dxa"/>
          </w:tcPr>
          <w:p w14:paraId="09EA4ADF" w14:textId="0D9BEE81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7</w:t>
            </w:r>
          </w:p>
        </w:tc>
        <w:tc>
          <w:tcPr>
            <w:tcW w:w="900" w:type="dxa"/>
          </w:tcPr>
          <w:p w14:paraId="01C738D1" w14:textId="366D0B4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5</w:t>
            </w:r>
          </w:p>
        </w:tc>
        <w:tc>
          <w:tcPr>
            <w:tcW w:w="1440" w:type="dxa"/>
          </w:tcPr>
          <w:p w14:paraId="74FE0C12" w14:textId="4FBDBEE1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449F6F8C" w14:textId="77777777" w:rsidTr="001D50B8">
        <w:tc>
          <w:tcPr>
            <w:tcW w:w="540" w:type="dxa"/>
          </w:tcPr>
          <w:p w14:paraId="6ECED439" w14:textId="1E7F256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3</w:t>
            </w:r>
          </w:p>
        </w:tc>
        <w:tc>
          <w:tcPr>
            <w:tcW w:w="4140" w:type="dxa"/>
          </w:tcPr>
          <w:p w14:paraId="0FB08C5D" w14:textId="18556735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 xml:space="preserve">ค่าครองชีพ เงินเดือน ค่าจ้าง สวัสดิการ </w:t>
            </w:r>
          </w:p>
        </w:tc>
        <w:tc>
          <w:tcPr>
            <w:tcW w:w="900" w:type="dxa"/>
          </w:tcPr>
          <w:p w14:paraId="49AE5B4F" w14:textId="1F6523D0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11</w:t>
            </w:r>
          </w:p>
        </w:tc>
        <w:tc>
          <w:tcPr>
            <w:tcW w:w="900" w:type="dxa"/>
          </w:tcPr>
          <w:p w14:paraId="40F1B80C" w14:textId="061BA7F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900" w:type="dxa"/>
          </w:tcPr>
          <w:p w14:paraId="142E6FBE" w14:textId="6E06D065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34</w:t>
            </w:r>
          </w:p>
        </w:tc>
        <w:tc>
          <w:tcPr>
            <w:tcW w:w="900" w:type="dxa"/>
          </w:tcPr>
          <w:p w14:paraId="1527565C" w14:textId="6BCDC0B2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 w:rsidRPr="00032BB7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4</w:t>
            </w:r>
          </w:p>
        </w:tc>
        <w:tc>
          <w:tcPr>
            <w:tcW w:w="1440" w:type="dxa"/>
          </w:tcPr>
          <w:p w14:paraId="4874D126" w14:textId="3D508A9D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  <w:u w:val="single"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0F233D95" w14:textId="77777777" w:rsidTr="001D50B8">
        <w:tc>
          <w:tcPr>
            <w:tcW w:w="540" w:type="dxa"/>
          </w:tcPr>
          <w:p w14:paraId="598934B9" w14:textId="0FFC96E7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4</w:t>
            </w:r>
          </w:p>
        </w:tc>
        <w:tc>
          <w:tcPr>
            <w:tcW w:w="4140" w:type="dxa"/>
          </w:tcPr>
          <w:p w14:paraId="7FB88F05" w14:textId="380D9B62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การปฏิบัติตนและพฤติกรรมของนักการเมือง</w:t>
            </w:r>
          </w:p>
        </w:tc>
        <w:tc>
          <w:tcPr>
            <w:tcW w:w="900" w:type="dxa"/>
          </w:tcPr>
          <w:p w14:paraId="05787506" w14:textId="0052CC80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39</w:t>
            </w:r>
          </w:p>
        </w:tc>
        <w:tc>
          <w:tcPr>
            <w:tcW w:w="900" w:type="dxa"/>
          </w:tcPr>
          <w:p w14:paraId="792E1376" w14:textId="037C0ACB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67</w:t>
            </w:r>
          </w:p>
        </w:tc>
        <w:tc>
          <w:tcPr>
            <w:tcW w:w="900" w:type="dxa"/>
          </w:tcPr>
          <w:p w14:paraId="77AD7D1E" w14:textId="48B6D260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5</w:t>
            </w:r>
          </w:p>
        </w:tc>
        <w:tc>
          <w:tcPr>
            <w:tcW w:w="900" w:type="dxa"/>
          </w:tcPr>
          <w:p w14:paraId="38A4C383" w14:textId="0D9B8860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1</w:t>
            </w:r>
          </w:p>
        </w:tc>
        <w:tc>
          <w:tcPr>
            <w:tcW w:w="1440" w:type="dxa"/>
          </w:tcPr>
          <w:p w14:paraId="4016EF76" w14:textId="55E290CF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2E207ADE" w14:textId="77777777" w:rsidTr="001D50B8">
        <w:tc>
          <w:tcPr>
            <w:tcW w:w="540" w:type="dxa"/>
          </w:tcPr>
          <w:p w14:paraId="3564C1F7" w14:textId="10C04772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5</w:t>
            </w:r>
          </w:p>
        </w:tc>
        <w:tc>
          <w:tcPr>
            <w:tcW w:w="4140" w:type="dxa"/>
          </w:tcPr>
          <w:p w14:paraId="7571E716" w14:textId="7CD7FEEF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การพัฒนาประเทศให้เจริญก้าวหน้า</w:t>
            </w:r>
          </w:p>
        </w:tc>
        <w:tc>
          <w:tcPr>
            <w:tcW w:w="900" w:type="dxa"/>
          </w:tcPr>
          <w:p w14:paraId="2DBB2656" w14:textId="055C20B2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30</w:t>
            </w:r>
          </w:p>
        </w:tc>
        <w:tc>
          <w:tcPr>
            <w:tcW w:w="900" w:type="dxa"/>
          </w:tcPr>
          <w:p w14:paraId="7FBA8815" w14:textId="3A5F0888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52</w:t>
            </w:r>
          </w:p>
        </w:tc>
        <w:tc>
          <w:tcPr>
            <w:tcW w:w="900" w:type="dxa"/>
          </w:tcPr>
          <w:p w14:paraId="32037B7A" w14:textId="6AD7284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900" w:type="dxa"/>
          </w:tcPr>
          <w:p w14:paraId="4AA4B5E3" w14:textId="6FA05525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6</w:t>
            </w:r>
          </w:p>
        </w:tc>
        <w:tc>
          <w:tcPr>
            <w:tcW w:w="1440" w:type="dxa"/>
          </w:tcPr>
          <w:p w14:paraId="2BE292A4" w14:textId="6FDA44FD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37687CCA" w14:textId="77777777" w:rsidTr="001D50B8">
        <w:tc>
          <w:tcPr>
            <w:tcW w:w="540" w:type="dxa"/>
          </w:tcPr>
          <w:p w14:paraId="379AE8CF" w14:textId="3B818C2C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6</w:t>
            </w:r>
          </w:p>
        </w:tc>
        <w:tc>
          <w:tcPr>
            <w:tcW w:w="4140" w:type="dxa"/>
          </w:tcPr>
          <w:p w14:paraId="4CE22683" w14:textId="2C3800BB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ชีวิตความเป็นอยู่ของประชาชน </w:t>
            </w:r>
          </w:p>
        </w:tc>
        <w:tc>
          <w:tcPr>
            <w:tcW w:w="900" w:type="dxa"/>
          </w:tcPr>
          <w:p w14:paraId="54C6AD3B" w14:textId="7B80D9B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26</w:t>
            </w:r>
          </w:p>
        </w:tc>
        <w:tc>
          <w:tcPr>
            <w:tcW w:w="900" w:type="dxa"/>
          </w:tcPr>
          <w:p w14:paraId="64F09A15" w14:textId="192CAB14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9</w:t>
            </w:r>
          </w:p>
        </w:tc>
        <w:tc>
          <w:tcPr>
            <w:tcW w:w="900" w:type="dxa"/>
          </w:tcPr>
          <w:p w14:paraId="7D53F5CF" w14:textId="61ABEC44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900" w:type="dxa"/>
          </w:tcPr>
          <w:p w14:paraId="7A6236BB" w14:textId="6B7E72B9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5</w:t>
            </w:r>
          </w:p>
        </w:tc>
        <w:tc>
          <w:tcPr>
            <w:tcW w:w="1440" w:type="dxa"/>
          </w:tcPr>
          <w:p w14:paraId="133F9D61" w14:textId="23959E6A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0EB69A07" w14:textId="77777777" w:rsidTr="001D50B8">
        <w:tc>
          <w:tcPr>
            <w:tcW w:w="540" w:type="dxa"/>
          </w:tcPr>
          <w:p w14:paraId="67D75BAD" w14:textId="10D7978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  <w:r w:rsidR="008A54F7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6</w:t>
            </w:r>
          </w:p>
        </w:tc>
        <w:tc>
          <w:tcPr>
            <w:tcW w:w="4140" w:type="dxa"/>
          </w:tcPr>
          <w:p w14:paraId="4BE4DC6E" w14:textId="6515C1EA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ความปลอดภัยในชีวิตและทรัพย์สิน </w:t>
            </w:r>
          </w:p>
        </w:tc>
        <w:tc>
          <w:tcPr>
            <w:tcW w:w="900" w:type="dxa"/>
          </w:tcPr>
          <w:p w14:paraId="327EB9C1" w14:textId="0EBD0D8B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35</w:t>
            </w:r>
          </w:p>
        </w:tc>
        <w:tc>
          <w:tcPr>
            <w:tcW w:w="900" w:type="dxa"/>
          </w:tcPr>
          <w:p w14:paraId="42A8DEB4" w14:textId="05BD57AE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54</w:t>
            </w:r>
          </w:p>
        </w:tc>
        <w:tc>
          <w:tcPr>
            <w:tcW w:w="900" w:type="dxa"/>
          </w:tcPr>
          <w:p w14:paraId="63748511" w14:textId="4BD95AF1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4</w:t>
            </w:r>
          </w:p>
        </w:tc>
        <w:tc>
          <w:tcPr>
            <w:tcW w:w="900" w:type="dxa"/>
          </w:tcPr>
          <w:p w14:paraId="431655BF" w14:textId="4B5D27B4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5</w:t>
            </w:r>
          </w:p>
        </w:tc>
        <w:tc>
          <w:tcPr>
            <w:tcW w:w="1440" w:type="dxa"/>
          </w:tcPr>
          <w:p w14:paraId="217B1A4A" w14:textId="3DEB0FC4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4B22BAFD" w14:textId="77777777" w:rsidTr="001D50B8">
        <w:tc>
          <w:tcPr>
            <w:tcW w:w="540" w:type="dxa"/>
          </w:tcPr>
          <w:p w14:paraId="2FC53FAC" w14:textId="25886427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8</w:t>
            </w:r>
          </w:p>
        </w:tc>
        <w:tc>
          <w:tcPr>
            <w:tcW w:w="4140" w:type="dxa"/>
          </w:tcPr>
          <w:p w14:paraId="3D286594" w14:textId="4A98B71F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การเปิดเผยข้อมูลข่าวสารของภาครัฐ</w:t>
            </w:r>
          </w:p>
        </w:tc>
        <w:tc>
          <w:tcPr>
            <w:tcW w:w="900" w:type="dxa"/>
          </w:tcPr>
          <w:p w14:paraId="1342A5ED" w14:textId="5FB6078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900" w:type="dxa"/>
          </w:tcPr>
          <w:p w14:paraId="7EE431C9" w14:textId="654B11F7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73</w:t>
            </w:r>
          </w:p>
        </w:tc>
        <w:tc>
          <w:tcPr>
            <w:tcW w:w="900" w:type="dxa"/>
          </w:tcPr>
          <w:p w14:paraId="1356F12C" w14:textId="0BFD27B8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55</w:t>
            </w:r>
          </w:p>
        </w:tc>
        <w:tc>
          <w:tcPr>
            <w:tcW w:w="900" w:type="dxa"/>
          </w:tcPr>
          <w:p w14:paraId="50525FB6" w14:textId="0453D7C5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4</w:t>
            </w:r>
          </w:p>
        </w:tc>
        <w:tc>
          <w:tcPr>
            <w:tcW w:w="1440" w:type="dxa"/>
          </w:tcPr>
          <w:p w14:paraId="32A143B9" w14:textId="7DC8A21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21B21646" w14:textId="77777777" w:rsidTr="001D50B8">
        <w:tc>
          <w:tcPr>
            <w:tcW w:w="540" w:type="dxa"/>
          </w:tcPr>
          <w:p w14:paraId="0E21927D" w14:textId="7C76FA51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9</w:t>
            </w:r>
          </w:p>
        </w:tc>
        <w:tc>
          <w:tcPr>
            <w:tcW w:w="4140" w:type="dxa"/>
          </w:tcPr>
          <w:p w14:paraId="38FD7750" w14:textId="6DC61167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กฎหมาย กระบวนการยุติธรรม </w:t>
            </w:r>
          </w:p>
        </w:tc>
        <w:tc>
          <w:tcPr>
            <w:tcW w:w="900" w:type="dxa"/>
          </w:tcPr>
          <w:p w14:paraId="7B2B4747" w14:textId="6296937A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21</w:t>
            </w:r>
          </w:p>
        </w:tc>
        <w:tc>
          <w:tcPr>
            <w:tcW w:w="900" w:type="dxa"/>
          </w:tcPr>
          <w:p w14:paraId="465A77FD" w14:textId="45A4A149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5</w:t>
            </w:r>
          </w:p>
        </w:tc>
        <w:tc>
          <w:tcPr>
            <w:tcW w:w="900" w:type="dxa"/>
          </w:tcPr>
          <w:p w14:paraId="17B9EEDE" w14:textId="57CC51EC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32</w:t>
            </w:r>
          </w:p>
        </w:tc>
        <w:tc>
          <w:tcPr>
            <w:tcW w:w="900" w:type="dxa"/>
          </w:tcPr>
          <w:p w14:paraId="012537F0" w14:textId="734095D7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6</w:t>
            </w:r>
          </w:p>
        </w:tc>
        <w:tc>
          <w:tcPr>
            <w:tcW w:w="1440" w:type="dxa"/>
          </w:tcPr>
          <w:p w14:paraId="7B685BC6" w14:textId="14FEA4DF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0EF2887D" w14:textId="77777777" w:rsidTr="001D50B8">
        <w:tc>
          <w:tcPr>
            <w:tcW w:w="540" w:type="dxa"/>
          </w:tcPr>
          <w:p w14:paraId="037A464D" w14:textId="7B6DE092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0</w:t>
            </w:r>
          </w:p>
        </w:tc>
        <w:tc>
          <w:tcPr>
            <w:tcW w:w="4140" w:type="dxa"/>
          </w:tcPr>
          <w:p w14:paraId="04E7A5D5" w14:textId="66BC6EFC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สภาพเศรษฐกิจโดยภาพรวม </w:t>
            </w:r>
          </w:p>
        </w:tc>
        <w:tc>
          <w:tcPr>
            <w:tcW w:w="900" w:type="dxa"/>
          </w:tcPr>
          <w:p w14:paraId="46E1A0CE" w14:textId="65FA9602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16</w:t>
            </w:r>
          </w:p>
        </w:tc>
        <w:tc>
          <w:tcPr>
            <w:tcW w:w="900" w:type="dxa"/>
          </w:tcPr>
          <w:p w14:paraId="58E2CA5D" w14:textId="5959AA1C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900" w:type="dxa"/>
          </w:tcPr>
          <w:p w14:paraId="0F7A2F39" w14:textId="5FDFD6C7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37</w:t>
            </w:r>
          </w:p>
        </w:tc>
        <w:tc>
          <w:tcPr>
            <w:tcW w:w="900" w:type="dxa"/>
          </w:tcPr>
          <w:p w14:paraId="4C0E349F" w14:textId="0516A0A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4</w:t>
            </w:r>
          </w:p>
        </w:tc>
        <w:tc>
          <w:tcPr>
            <w:tcW w:w="1440" w:type="dxa"/>
          </w:tcPr>
          <w:p w14:paraId="2912EDA4" w14:textId="0807BD22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35DCAB63" w14:textId="77777777" w:rsidTr="001D50B8">
        <w:tc>
          <w:tcPr>
            <w:tcW w:w="540" w:type="dxa"/>
          </w:tcPr>
          <w:p w14:paraId="4C6DDDA7" w14:textId="414D37A7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1</w:t>
            </w:r>
          </w:p>
        </w:tc>
        <w:tc>
          <w:tcPr>
            <w:tcW w:w="4140" w:type="dxa"/>
          </w:tcPr>
          <w:p w14:paraId="2DDD357F" w14:textId="23F6C655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ราคาสินค้า</w:t>
            </w:r>
          </w:p>
        </w:tc>
        <w:tc>
          <w:tcPr>
            <w:tcW w:w="900" w:type="dxa"/>
          </w:tcPr>
          <w:p w14:paraId="0889C841" w14:textId="4D23737C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00</w:t>
            </w:r>
          </w:p>
        </w:tc>
        <w:tc>
          <w:tcPr>
            <w:tcW w:w="900" w:type="dxa"/>
          </w:tcPr>
          <w:p w14:paraId="28D41F76" w14:textId="64123642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21</w:t>
            </w:r>
          </w:p>
        </w:tc>
        <w:tc>
          <w:tcPr>
            <w:tcW w:w="900" w:type="dxa"/>
          </w:tcPr>
          <w:p w14:paraId="6CC7AE08" w14:textId="29B8767E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17</w:t>
            </w:r>
          </w:p>
        </w:tc>
        <w:tc>
          <w:tcPr>
            <w:tcW w:w="900" w:type="dxa"/>
          </w:tcPr>
          <w:p w14:paraId="71BF2061" w14:textId="4A977545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5</w:t>
            </w:r>
          </w:p>
        </w:tc>
        <w:tc>
          <w:tcPr>
            <w:tcW w:w="1440" w:type="dxa"/>
          </w:tcPr>
          <w:p w14:paraId="61C4BB95" w14:textId="2BEF64B8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3E36CB4D" w14:textId="77777777" w:rsidTr="001D50B8">
        <w:tc>
          <w:tcPr>
            <w:tcW w:w="540" w:type="dxa"/>
          </w:tcPr>
          <w:p w14:paraId="5C1A1A0D" w14:textId="4A5CC9D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2</w:t>
            </w:r>
          </w:p>
        </w:tc>
        <w:tc>
          <w:tcPr>
            <w:tcW w:w="4140" w:type="dxa"/>
          </w:tcPr>
          <w:p w14:paraId="70665C88" w14:textId="19F5F315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การแก้ปัญหาทุจริตคอร์รัปชัน ความโปร่งใส</w:t>
            </w:r>
          </w:p>
        </w:tc>
        <w:tc>
          <w:tcPr>
            <w:tcW w:w="900" w:type="dxa"/>
          </w:tcPr>
          <w:p w14:paraId="30375270" w14:textId="0B7B2487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01</w:t>
            </w:r>
          </w:p>
        </w:tc>
        <w:tc>
          <w:tcPr>
            <w:tcW w:w="900" w:type="dxa"/>
          </w:tcPr>
          <w:p w14:paraId="55624D95" w14:textId="0E3515DB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19</w:t>
            </w:r>
          </w:p>
        </w:tc>
        <w:tc>
          <w:tcPr>
            <w:tcW w:w="900" w:type="dxa"/>
          </w:tcPr>
          <w:p w14:paraId="37471E21" w14:textId="259418A0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15</w:t>
            </w:r>
          </w:p>
        </w:tc>
        <w:tc>
          <w:tcPr>
            <w:tcW w:w="900" w:type="dxa"/>
          </w:tcPr>
          <w:p w14:paraId="16BC06FA" w14:textId="38E19406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5</w:t>
            </w:r>
          </w:p>
        </w:tc>
        <w:tc>
          <w:tcPr>
            <w:tcW w:w="1440" w:type="dxa"/>
          </w:tcPr>
          <w:p w14:paraId="61000542" w14:textId="19F7B67F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13757032" w14:textId="77777777" w:rsidTr="001D50B8">
        <w:tc>
          <w:tcPr>
            <w:tcW w:w="540" w:type="dxa"/>
          </w:tcPr>
          <w:p w14:paraId="5D0D497D" w14:textId="64B77A6B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3</w:t>
            </w:r>
          </w:p>
        </w:tc>
        <w:tc>
          <w:tcPr>
            <w:tcW w:w="4140" w:type="dxa"/>
          </w:tcPr>
          <w:p w14:paraId="61C91AEC" w14:textId="3D817017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การแก้ปัญหาการว่างงาน</w:t>
            </w:r>
          </w:p>
        </w:tc>
        <w:tc>
          <w:tcPr>
            <w:tcW w:w="900" w:type="dxa"/>
          </w:tcPr>
          <w:p w14:paraId="5B0A6E7E" w14:textId="29B60483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01</w:t>
            </w:r>
          </w:p>
        </w:tc>
        <w:tc>
          <w:tcPr>
            <w:tcW w:w="900" w:type="dxa"/>
          </w:tcPr>
          <w:p w14:paraId="3A3DC685" w14:textId="46D7ED7B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14</w:t>
            </w:r>
          </w:p>
        </w:tc>
        <w:tc>
          <w:tcPr>
            <w:tcW w:w="900" w:type="dxa"/>
          </w:tcPr>
          <w:p w14:paraId="6EF5A19F" w14:textId="64BE63FE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10</w:t>
            </w:r>
          </w:p>
        </w:tc>
        <w:tc>
          <w:tcPr>
            <w:tcW w:w="900" w:type="dxa"/>
          </w:tcPr>
          <w:p w14:paraId="360E401C" w14:textId="66CC9198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0</w:t>
            </w:r>
          </w:p>
        </w:tc>
        <w:tc>
          <w:tcPr>
            <w:tcW w:w="1440" w:type="dxa"/>
          </w:tcPr>
          <w:p w14:paraId="1C0B90D4" w14:textId="4F20DCD5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429AB956" w14:textId="77777777" w:rsidTr="001D50B8">
        <w:tc>
          <w:tcPr>
            <w:tcW w:w="540" w:type="dxa"/>
          </w:tcPr>
          <w:p w14:paraId="7B673A72" w14:textId="6DE041BF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4</w:t>
            </w:r>
          </w:p>
        </w:tc>
        <w:tc>
          <w:tcPr>
            <w:tcW w:w="4140" w:type="dxa"/>
          </w:tcPr>
          <w:p w14:paraId="423A1E8D" w14:textId="257B34A7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การแก้ปัญหายาเสพติดและผู้มีอิทธิพล</w:t>
            </w:r>
          </w:p>
        </w:tc>
        <w:tc>
          <w:tcPr>
            <w:tcW w:w="900" w:type="dxa"/>
          </w:tcPr>
          <w:p w14:paraId="04B6C43E" w14:textId="029FC389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3.97</w:t>
            </w:r>
          </w:p>
        </w:tc>
        <w:tc>
          <w:tcPr>
            <w:tcW w:w="900" w:type="dxa"/>
          </w:tcPr>
          <w:p w14:paraId="729332D2" w14:textId="461D2294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15</w:t>
            </w:r>
          </w:p>
        </w:tc>
        <w:tc>
          <w:tcPr>
            <w:tcW w:w="900" w:type="dxa"/>
          </w:tcPr>
          <w:p w14:paraId="14119A41" w14:textId="66C4705E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05</w:t>
            </w:r>
          </w:p>
        </w:tc>
        <w:tc>
          <w:tcPr>
            <w:tcW w:w="900" w:type="dxa"/>
          </w:tcPr>
          <w:p w14:paraId="6CAB6D97" w14:textId="3C303C67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3</w:t>
            </w:r>
          </w:p>
        </w:tc>
        <w:tc>
          <w:tcPr>
            <w:tcW w:w="1440" w:type="dxa"/>
          </w:tcPr>
          <w:p w14:paraId="6CF85CEE" w14:textId="3AC4C826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551CD" w14:paraId="016A1E37" w14:textId="77777777" w:rsidTr="001D50B8">
        <w:tc>
          <w:tcPr>
            <w:tcW w:w="540" w:type="dxa"/>
          </w:tcPr>
          <w:p w14:paraId="6E020C47" w14:textId="4F472549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5</w:t>
            </w:r>
          </w:p>
        </w:tc>
        <w:tc>
          <w:tcPr>
            <w:tcW w:w="4140" w:type="dxa"/>
          </w:tcPr>
          <w:p w14:paraId="5F9DF714" w14:textId="71B32980" w:rsidR="004551CD" w:rsidRPr="00A94A3F" w:rsidRDefault="004551CD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การแก้ปัญหาความยากจน </w:t>
            </w:r>
          </w:p>
        </w:tc>
        <w:tc>
          <w:tcPr>
            <w:tcW w:w="900" w:type="dxa"/>
          </w:tcPr>
          <w:p w14:paraId="6C6787B3" w14:textId="6E5BC35C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3.94</w:t>
            </w:r>
          </w:p>
        </w:tc>
        <w:tc>
          <w:tcPr>
            <w:tcW w:w="900" w:type="dxa"/>
          </w:tcPr>
          <w:p w14:paraId="5ACDCBA6" w14:textId="51628D4B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09</w:t>
            </w:r>
          </w:p>
        </w:tc>
        <w:tc>
          <w:tcPr>
            <w:tcW w:w="900" w:type="dxa"/>
          </w:tcPr>
          <w:p w14:paraId="240A862F" w14:textId="4CD34D3D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.06</w:t>
            </w:r>
          </w:p>
        </w:tc>
        <w:tc>
          <w:tcPr>
            <w:tcW w:w="900" w:type="dxa"/>
          </w:tcPr>
          <w:p w14:paraId="427E459C" w14:textId="5724C46A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2</w:t>
            </w:r>
          </w:p>
        </w:tc>
        <w:tc>
          <w:tcPr>
            <w:tcW w:w="1440" w:type="dxa"/>
          </w:tcPr>
          <w:p w14:paraId="0EF62B74" w14:textId="2A3F1B72" w:rsidR="004551CD" w:rsidRPr="00A94A3F" w:rsidRDefault="004551CD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A7752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A94A3F" w14:paraId="1909716B" w14:textId="77777777" w:rsidTr="001D50B8">
        <w:tc>
          <w:tcPr>
            <w:tcW w:w="540" w:type="dxa"/>
            <w:shd w:val="clear" w:color="auto" w:fill="E2EFD9" w:themeFill="accent6" w:themeFillTint="33"/>
          </w:tcPr>
          <w:p w14:paraId="7583CEDF" w14:textId="21BCA8CB" w:rsidR="00A94A3F" w:rsidRPr="00A94A3F" w:rsidRDefault="00A94A3F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*</w:t>
            </w:r>
          </w:p>
        </w:tc>
        <w:tc>
          <w:tcPr>
            <w:tcW w:w="4140" w:type="dxa"/>
            <w:shd w:val="clear" w:color="auto" w:fill="E2EFD9" w:themeFill="accent6" w:themeFillTint="33"/>
          </w:tcPr>
          <w:p w14:paraId="5CA42AF5" w14:textId="5DA43A1A" w:rsidR="00A94A3F" w:rsidRPr="00A94A3F" w:rsidRDefault="00A94A3F" w:rsidP="001207A8">
            <w:pPr>
              <w:pStyle w:val="NoSpacing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ภาพรวม</w:t>
            </w:r>
          </w:p>
        </w:tc>
        <w:tc>
          <w:tcPr>
            <w:tcW w:w="900" w:type="dxa"/>
            <w:shd w:val="clear" w:color="auto" w:fill="E2EFD9" w:themeFill="accent6" w:themeFillTint="33"/>
          </w:tcPr>
          <w:p w14:paraId="24275BAB" w14:textId="7FF192C9" w:rsidR="00A94A3F" w:rsidRPr="00A94A3F" w:rsidRDefault="00A94A3F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33</w:t>
            </w:r>
          </w:p>
        </w:tc>
        <w:tc>
          <w:tcPr>
            <w:tcW w:w="900" w:type="dxa"/>
            <w:shd w:val="clear" w:color="auto" w:fill="E2EFD9" w:themeFill="accent6" w:themeFillTint="33"/>
          </w:tcPr>
          <w:p w14:paraId="14F47136" w14:textId="719912BE" w:rsidR="00A94A3F" w:rsidRPr="00A94A3F" w:rsidRDefault="00A94A3F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59</w:t>
            </w:r>
          </w:p>
        </w:tc>
        <w:tc>
          <w:tcPr>
            <w:tcW w:w="900" w:type="dxa"/>
            <w:shd w:val="clear" w:color="auto" w:fill="E2EFD9" w:themeFill="accent6" w:themeFillTint="33"/>
          </w:tcPr>
          <w:p w14:paraId="00A7E00A" w14:textId="1870E841" w:rsidR="00A94A3F" w:rsidRPr="00A94A3F" w:rsidRDefault="00A94A3F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46</w:t>
            </w:r>
          </w:p>
        </w:tc>
        <w:tc>
          <w:tcPr>
            <w:tcW w:w="900" w:type="dxa"/>
            <w:shd w:val="clear" w:color="auto" w:fill="E2EFD9" w:themeFill="accent6" w:themeFillTint="33"/>
          </w:tcPr>
          <w:p w14:paraId="2FE12576" w14:textId="62B49603" w:rsidR="00A94A3F" w:rsidRPr="00A94A3F" w:rsidRDefault="00A94A3F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80</w:t>
            </w:r>
          </w:p>
        </w:tc>
        <w:tc>
          <w:tcPr>
            <w:tcW w:w="1440" w:type="dxa"/>
            <w:shd w:val="clear" w:color="auto" w:fill="E2EFD9" w:themeFill="accent6" w:themeFillTint="33"/>
          </w:tcPr>
          <w:p w14:paraId="55AE413C" w14:textId="35888A55" w:rsidR="00A94A3F" w:rsidRPr="00A94A3F" w:rsidRDefault="00A94A3F" w:rsidP="001207A8">
            <w:pPr>
              <w:pStyle w:val="NoSpacing"/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เพิ่มขึ้น</w:t>
            </w:r>
          </w:p>
        </w:tc>
      </w:tr>
    </w:tbl>
    <w:p w14:paraId="0E270B12" w14:textId="21A18EFC" w:rsidR="00D85967" w:rsidRPr="0051473E" w:rsidRDefault="00D85967" w:rsidP="00930E60">
      <w:pPr>
        <w:pStyle w:val="NoSpacing"/>
        <w:rPr>
          <w:rFonts w:ascii="TH SarabunPSK" w:hAnsi="TH SarabunPSK" w:cs="TH SarabunPSK"/>
          <w:b/>
          <w:bCs/>
          <w:color w:val="000000" w:themeColor="text1"/>
          <w:sz w:val="22"/>
          <w:szCs w:val="22"/>
        </w:rPr>
      </w:pPr>
    </w:p>
    <w:p w14:paraId="734983DB" w14:textId="1152B28A" w:rsidR="00507925" w:rsidRDefault="009C41FA" w:rsidP="001207A8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lastRenderedPageBreak/>
        <w:t xml:space="preserve"> </w:t>
      </w:r>
      <w:r w:rsidR="00507925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3</w:t>
      </w:r>
      <w:r w:rsidR="00507925" w:rsidRPr="009625E3">
        <w:rPr>
          <w:rFonts w:ascii="TH SarabunPSK" w:hAnsi="TH SarabunPSK" w:cs="TH SarabunPSK"/>
          <w:b/>
          <w:bCs/>
          <w:sz w:val="30"/>
          <w:szCs w:val="30"/>
          <w:cs/>
        </w:rPr>
        <w:t>. นักการเมือง</w:t>
      </w:r>
      <w:r w:rsidR="00507925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ฝ่าย</w:t>
      </w:r>
      <w:r w:rsidR="00507925" w:rsidRPr="009625E3">
        <w:rPr>
          <w:rFonts w:ascii="TH SarabunPSK" w:hAnsi="TH SarabunPSK" w:cs="TH SarabunPSK"/>
          <w:b/>
          <w:bCs/>
          <w:sz w:val="30"/>
          <w:szCs w:val="30"/>
          <w:cs/>
        </w:rPr>
        <w:t>รัฐบาล</w:t>
      </w:r>
      <w:r w:rsidR="00507925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และฝ่ายค้าน</w:t>
      </w:r>
      <w:r w:rsidR="00507925" w:rsidRPr="009625E3">
        <w:rPr>
          <w:rFonts w:ascii="TH SarabunPSK" w:hAnsi="TH SarabunPSK" w:cs="TH SarabunPSK"/>
          <w:b/>
          <w:bCs/>
          <w:sz w:val="30"/>
          <w:szCs w:val="30"/>
          <w:cs/>
        </w:rPr>
        <w:t>ที่</w:t>
      </w:r>
      <w:r w:rsidR="00507925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</w:t>
      </w:r>
      <w:r w:rsidR="00507925" w:rsidRPr="009625E3">
        <w:rPr>
          <w:rFonts w:ascii="TH SarabunPSK" w:hAnsi="TH SarabunPSK" w:cs="TH SarabunPSK"/>
          <w:b/>
          <w:bCs/>
          <w:sz w:val="30"/>
          <w:szCs w:val="30"/>
          <w:cs/>
        </w:rPr>
        <w:t>คิดว่ามีบทบาทโดดเด่นในเดือ</w:t>
      </w:r>
      <w:r w:rsidR="00507925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น</w:t>
      </w:r>
      <w:r w:rsidR="004A19DA">
        <w:rPr>
          <w:rFonts w:ascii="TH SarabunPSK" w:hAnsi="TH SarabunPSK" w:cs="TH SarabunPSK" w:hint="cs"/>
          <w:b/>
          <w:bCs/>
          <w:sz w:val="30"/>
          <w:szCs w:val="30"/>
          <w:cs/>
        </w:rPr>
        <w:t>กันยายน</w:t>
      </w:r>
      <w:r w:rsidR="00507925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67</w:t>
      </w:r>
    </w:p>
    <w:p w14:paraId="36076874" w14:textId="77777777" w:rsidR="005C53E2" w:rsidRPr="005C53E2" w:rsidRDefault="005C53E2" w:rsidP="004A7F29">
      <w:pPr>
        <w:pStyle w:val="Body"/>
        <w:ind w:firstLine="274"/>
        <w:jc w:val="thaiDistribute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1008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3"/>
        <w:gridCol w:w="3858"/>
        <w:gridCol w:w="881"/>
        <w:gridCol w:w="497"/>
        <w:gridCol w:w="3520"/>
        <w:gridCol w:w="881"/>
      </w:tblGrid>
      <w:tr w:rsidR="00507925" w:rsidRPr="00633C7D" w14:paraId="73537D9D" w14:textId="77777777" w:rsidTr="00CF46D7">
        <w:trPr>
          <w:trHeight w:val="446"/>
        </w:trPr>
        <w:tc>
          <w:tcPr>
            <w:tcW w:w="444" w:type="dxa"/>
            <w:shd w:val="clear" w:color="auto" w:fill="auto"/>
          </w:tcPr>
          <w:p w14:paraId="66545607" w14:textId="77777777" w:rsidR="00507925" w:rsidRPr="00F63879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3858" w:type="dxa"/>
            <w:shd w:val="clear" w:color="auto" w:fill="auto"/>
          </w:tcPr>
          <w:p w14:paraId="4C75414E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รัฐบาล</w:t>
            </w:r>
          </w:p>
        </w:tc>
        <w:tc>
          <w:tcPr>
            <w:tcW w:w="881" w:type="dxa"/>
            <w:shd w:val="clear" w:color="auto" w:fill="auto"/>
          </w:tcPr>
          <w:p w14:paraId="4957235A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497" w:type="dxa"/>
            <w:shd w:val="clear" w:color="auto" w:fill="auto"/>
          </w:tcPr>
          <w:p w14:paraId="2EF4219E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520" w:type="dxa"/>
            <w:shd w:val="clear" w:color="auto" w:fill="auto"/>
          </w:tcPr>
          <w:p w14:paraId="66BA6FC8" w14:textId="77777777" w:rsidR="00507925" w:rsidRPr="00633C7D" w:rsidRDefault="00507925" w:rsidP="00FF0888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ค้าน</w:t>
            </w:r>
          </w:p>
        </w:tc>
        <w:tc>
          <w:tcPr>
            <w:tcW w:w="880" w:type="dxa"/>
            <w:shd w:val="clear" w:color="auto" w:fill="auto"/>
          </w:tcPr>
          <w:p w14:paraId="195F2D24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507925" w:rsidRPr="00633C7D" w14:paraId="12155395" w14:textId="77777777" w:rsidTr="00CF46D7">
        <w:trPr>
          <w:trHeight w:val="446"/>
        </w:trPr>
        <w:tc>
          <w:tcPr>
            <w:tcW w:w="444" w:type="dxa"/>
            <w:shd w:val="clear" w:color="auto" w:fill="auto"/>
          </w:tcPr>
          <w:p w14:paraId="6506F16F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3858" w:type="dxa"/>
            <w:shd w:val="clear" w:color="auto" w:fill="auto"/>
          </w:tcPr>
          <w:p w14:paraId="566923D6" w14:textId="0AE76B1A" w:rsidR="00507925" w:rsidRPr="00F77EDA" w:rsidRDefault="00220576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77E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แพทองธาร ชินวัตร</w:t>
            </w:r>
          </w:p>
        </w:tc>
        <w:tc>
          <w:tcPr>
            <w:tcW w:w="881" w:type="dxa"/>
            <w:shd w:val="clear" w:color="auto" w:fill="auto"/>
          </w:tcPr>
          <w:p w14:paraId="1A90B3E4" w14:textId="5CC31548" w:rsidR="00507925" w:rsidRPr="00F77EDA" w:rsidRDefault="00C5097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1.70</w:t>
            </w:r>
            <w:r w:rsidR="00507925" w:rsidRPr="00F77EDA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%</w:t>
            </w:r>
          </w:p>
        </w:tc>
        <w:tc>
          <w:tcPr>
            <w:tcW w:w="497" w:type="dxa"/>
            <w:shd w:val="clear" w:color="auto" w:fill="auto"/>
          </w:tcPr>
          <w:p w14:paraId="3C5201ED" w14:textId="77777777" w:rsidR="00507925" w:rsidRPr="00F77EDA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77EDA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520" w:type="dxa"/>
            <w:shd w:val="clear" w:color="auto" w:fill="auto"/>
          </w:tcPr>
          <w:p w14:paraId="3120C19B" w14:textId="2D3290DC" w:rsidR="00507925" w:rsidRPr="00F77EDA" w:rsidRDefault="0006023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77E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พิธา ลิ้มเจริญรัตน์</w:t>
            </w:r>
          </w:p>
        </w:tc>
        <w:tc>
          <w:tcPr>
            <w:tcW w:w="880" w:type="dxa"/>
            <w:shd w:val="clear" w:color="auto" w:fill="auto"/>
          </w:tcPr>
          <w:p w14:paraId="50B02F59" w14:textId="3579FDE3" w:rsidR="00507925" w:rsidRPr="00F77EDA" w:rsidRDefault="00C5097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8.43</w:t>
            </w:r>
            <w:r w:rsidR="00052010" w:rsidRPr="00F77EDA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220576" w:rsidRPr="00633C7D" w14:paraId="3DD2322D" w14:textId="77777777" w:rsidTr="00CF46D7">
        <w:trPr>
          <w:trHeight w:val="446"/>
        </w:trPr>
        <w:tc>
          <w:tcPr>
            <w:tcW w:w="444" w:type="dxa"/>
            <w:shd w:val="clear" w:color="auto" w:fill="auto"/>
          </w:tcPr>
          <w:p w14:paraId="57344455" w14:textId="77777777" w:rsidR="00220576" w:rsidRPr="00FC1E6E" w:rsidRDefault="00220576" w:rsidP="0022057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3858" w:type="dxa"/>
            <w:shd w:val="clear" w:color="auto" w:fill="auto"/>
          </w:tcPr>
          <w:p w14:paraId="0B2E5C7B" w14:textId="40397609" w:rsidR="00220576" w:rsidRPr="00F77EDA" w:rsidRDefault="00AE0F4B" w:rsidP="00220576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77E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นุทิน ชาญวีรกูล</w:t>
            </w:r>
          </w:p>
        </w:tc>
        <w:tc>
          <w:tcPr>
            <w:tcW w:w="881" w:type="dxa"/>
            <w:shd w:val="clear" w:color="auto" w:fill="auto"/>
          </w:tcPr>
          <w:p w14:paraId="0C9E87DE" w14:textId="10DD49B9" w:rsidR="00220576" w:rsidRPr="00F77EDA" w:rsidRDefault="00C50975" w:rsidP="0022057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9.94</w:t>
            </w:r>
            <w:r w:rsidRPr="00F77EDA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%</w:t>
            </w:r>
          </w:p>
        </w:tc>
        <w:tc>
          <w:tcPr>
            <w:tcW w:w="497" w:type="dxa"/>
            <w:shd w:val="clear" w:color="auto" w:fill="auto"/>
          </w:tcPr>
          <w:p w14:paraId="38CF176E" w14:textId="77777777" w:rsidR="00220576" w:rsidRPr="00F77EDA" w:rsidRDefault="00220576" w:rsidP="0022057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77EDA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520" w:type="dxa"/>
            <w:shd w:val="clear" w:color="auto" w:fill="auto"/>
          </w:tcPr>
          <w:p w14:paraId="7BC2B13F" w14:textId="0467DADF" w:rsidR="00220576" w:rsidRPr="00F77EDA" w:rsidRDefault="00220576" w:rsidP="00220576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77EDA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ณัฐพงษ์ เรืองปัญญาวุฒิ</w:t>
            </w:r>
          </w:p>
        </w:tc>
        <w:tc>
          <w:tcPr>
            <w:tcW w:w="880" w:type="dxa"/>
            <w:shd w:val="clear" w:color="auto" w:fill="auto"/>
          </w:tcPr>
          <w:p w14:paraId="7716B95E" w14:textId="012B18E6" w:rsidR="00220576" w:rsidRPr="00F77EDA" w:rsidRDefault="00C50975" w:rsidP="0022057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4.10</w:t>
            </w:r>
            <w:r w:rsidRPr="00F77EDA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220576" w:rsidRPr="00633C7D" w14:paraId="5EF2EBC7" w14:textId="77777777" w:rsidTr="00CF46D7">
        <w:trPr>
          <w:trHeight w:val="446"/>
        </w:trPr>
        <w:tc>
          <w:tcPr>
            <w:tcW w:w="444" w:type="dxa"/>
            <w:shd w:val="clear" w:color="auto" w:fill="auto"/>
          </w:tcPr>
          <w:p w14:paraId="43DBB8E5" w14:textId="77777777" w:rsidR="00220576" w:rsidRPr="00FC1E6E" w:rsidRDefault="00220576" w:rsidP="0022057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3858" w:type="dxa"/>
            <w:shd w:val="clear" w:color="auto" w:fill="auto"/>
          </w:tcPr>
          <w:p w14:paraId="5F510D25" w14:textId="176A0EFA" w:rsidR="00220576" w:rsidRPr="00F77EDA" w:rsidRDefault="00AE0F4B" w:rsidP="00220576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พีระพันธุ์ สาลีรัฐวิภาค</w:t>
            </w:r>
          </w:p>
        </w:tc>
        <w:tc>
          <w:tcPr>
            <w:tcW w:w="881" w:type="dxa"/>
            <w:shd w:val="clear" w:color="auto" w:fill="auto"/>
          </w:tcPr>
          <w:p w14:paraId="43722A1F" w14:textId="1461F030" w:rsidR="00220576" w:rsidRPr="00F77EDA" w:rsidRDefault="00C50975" w:rsidP="0022057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8.36</w:t>
            </w:r>
            <w:r w:rsidRPr="00F77EDA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%</w:t>
            </w:r>
          </w:p>
        </w:tc>
        <w:tc>
          <w:tcPr>
            <w:tcW w:w="497" w:type="dxa"/>
            <w:shd w:val="clear" w:color="auto" w:fill="auto"/>
          </w:tcPr>
          <w:p w14:paraId="0DC6AD66" w14:textId="5109A670" w:rsidR="00220576" w:rsidRPr="00F77EDA" w:rsidRDefault="00220576" w:rsidP="0022057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77E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520" w:type="dxa"/>
            <w:shd w:val="clear" w:color="auto" w:fill="auto"/>
          </w:tcPr>
          <w:p w14:paraId="19F6D622" w14:textId="64493FC4" w:rsidR="00220576" w:rsidRPr="00F77EDA" w:rsidRDefault="00220576" w:rsidP="00220576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77EDA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ศิริกัญญา ตันสกุล</w:t>
            </w:r>
          </w:p>
        </w:tc>
        <w:tc>
          <w:tcPr>
            <w:tcW w:w="880" w:type="dxa"/>
            <w:shd w:val="clear" w:color="auto" w:fill="auto"/>
          </w:tcPr>
          <w:p w14:paraId="2D81930C" w14:textId="6D66F2C3" w:rsidR="00220576" w:rsidRPr="00F77EDA" w:rsidRDefault="00C50975" w:rsidP="0022057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7.47</w:t>
            </w:r>
            <w:r w:rsidRPr="00F77EDA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</w:tbl>
    <w:p w14:paraId="2E8EAD4D" w14:textId="0779E2BE" w:rsidR="00507925" w:rsidRDefault="00507925" w:rsidP="0046058B">
      <w:pPr>
        <w:pStyle w:val="Body"/>
        <w:ind w:firstLine="18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400B622D" w14:textId="77777777" w:rsidR="00CF46D7" w:rsidRDefault="00CF46D7" w:rsidP="0046058B">
      <w:pPr>
        <w:pStyle w:val="Body"/>
        <w:ind w:firstLine="18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7FB3E3AA" w14:textId="6524021A" w:rsidR="008629C9" w:rsidRDefault="0066343E" w:rsidP="0046058B">
      <w:pPr>
        <w:pStyle w:val="Body"/>
        <w:ind w:firstLine="180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C0DA7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EF1761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4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. ผลงานของ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ฝ่าย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รัฐบาล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และฝ่ายค้าน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ที่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ชื่นชอบในเดือน</w:t>
      </w:r>
      <w:r w:rsidR="004A19DA">
        <w:rPr>
          <w:rFonts w:ascii="TH SarabunPSK" w:hAnsi="TH SarabunPSK" w:cs="TH SarabunPSK" w:hint="cs"/>
          <w:b/>
          <w:bCs/>
          <w:sz w:val="30"/>
          <w:szCs w:val="30"/>
          <w:cs/>
        </w:rPr>
        <w:t>กันยายน</w:t>
      </w:r>
      <w:r w:rsidR="006464FE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67</w:t>
      </w:r>
    </w:p>
    <w:p w14:paraId="6C213605" w14:textId="77777777" w:rsidR="005C53E2" w:rsidRPr="005C53E2" w:rsidRDefault="005C53E2" w:rsidP="0046058B">
      <w:pPr>
        <w:pStyle w:val="Body"/>
        <w:ind w:firstLine="18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6"/>
          <w:szCs w:val="16"/>
        </w:rPr>
      </w:pPr>
    </w:p>
    <w:tbl>
      <w:tblPr>
        <w:tblW w:w="1008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3870"/>
        <w:gridCol w:w="900"/>
        <w:gridCol w:w="450"/>
        <w:gridCol w:w="3510"/>
        <w:gridCol w:w="900"/>
      </w:tblGrid>
      <w:tr w:rsidR="00C50ED8" w:rsidRPr="00633C7D" w14:paraId="0565B379" w14:textId="77777777" w:rsidTr="00CF46D7">
        <w:trPr>
          <w:trHeight w:val="439"/>
        </w:trPr>
        <w:tc>
          <w:tcPr>
            <w:tcW w:w="450" w:type="dxa"/>
            <w:shd w:val="clear" w:color="auto" w:fill="auto"/>
          </w:tcPr>
          <w:p w14:paraId="15C39EB7" w14:textId="77777777" w:rsidR="007054E1" w:rsidRPr="00F63879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3870" w:type="dxa"/>
            <w:shd w:val="clear" w:color="auto" w:fill="auto"/>
          </w:tcPr>
          <w:p w14:paraId="0CAC830A" w14:textId="016E854F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รัฐบาล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512BBEB8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6407981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4282097A" w14:textId="0C1E7FC5" w:rsidR="007054E1" w:rsidRPr="00633C7D" w:rsidRDefault="007054E1" w:rsidP="00A42EEE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ค้าน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11B26F54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BC7564" w:rsidRPr="00633C7D" w14:paraId="385D7F10" w14:textId="77777777" w:rsidTr="00CF46D7">
        <w:trPr>
          <w:trHeight w:val="439"/>
        </w:trPr>
        <w:tc>
          <w:tcPr>
            <w:tcW w:w="450" w:type="dxa"/>
            <w:shd w:val="clear" w:color="auto" w:fill="auto"/>
          </w:tcPr>
          <w:p w14:paraId="29A2E726" w14:textId="7C291890" w:rsidR="00BC7564" w:rsidRPr="00FC1E6E" w:rsidRDefault="00BC7564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77EDA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870" w:type="dxa"/>
            <w:shd w:val="clear" w:color="auto" w:fill="auto"/>
          </w:tcPr>
          <w:p w14:paraId="698A6D80" w14:textId="6D9F7A80" w:rsidR="00BC7564" w:rsidRPr="002E0F78" w:rsidRDefault="00BC7564" w:rsidP="00BC7564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ริ่มจ่ายเงิน 10,000 บาท</w:t>
            </w:r>
            <w:r w:rsidR="0021153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ให้กลุ่มเปราะบาง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E97B963" w14:textId="1DF6626C" w:rsidR="00BC7564" w:rsidRPr="002E0F78" w:rsidRDefault="00566689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61.33</w:t>
            </w:r>
            <w:r w:rsidR="00BC7564" w:rsidRPr="002E0F7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%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DB00EC4" w14:textId="5F76F84D" w:rsidR="00BC7564" w:rsidRPr="002E0F78" w:rsidRDefault="00BC7564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77EDA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06333C2A" w14:textId="6F9EF3C2" w:rsidR="00BC7564" w:rsidRPr="002E0F78" w:rsidRDefault="00BC7564" w:rsidP="00BC7564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E0F7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การตรวจสอบงบประมาณ ปี </w:t>
            </w:r>
            <w:r w:rsidRPr="002E0F7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2568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697CB41" w14:textId="5986DD2E" w:rsidR="00BC7564" w:rsidRPr="002E0F78" w:rsidRDefault="003A5240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0.78</w:t>
            </w:r>
            <w:r w:rsidR="00BC7564" w:rsidRPr="002E0F7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BC7564" w:rsidRPr="00633C7D" w14:paraId="5817C12E" w14:textId="77777777" w:rsidTr="00CF46D7">
        <w:trPr>
          <w:trHeight w:val="439"/>
        </w:trPr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75E06BCA" w14:textId="4FA046D2" w:rsidR="00BC7564" w:rsidRPr="00FC1E6E" w:rsidRDefault="00BC7564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77EDA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3D942290" w14:textId="1725ABFA" w:rsidR="00BC7564" w:rsidRPr="002E0F78" w:rsidRDefault="00BC7564" w:rsidP="00BC7564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งพื้นที่ ช่วยเหลือผู้ประสบอุทกภัย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FEC3A7" w14:textId="6D0DE096" w:rsidR="00BC7564" w:rsidRPr="002E0F78" w:rsidRDefault="00566689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1.40</w:t>
            </w:r>
            <w:r w:rsidRPr="002E0F7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%</w:t>
            </w: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</w:tcPr>
          <w:p w14:paraId="26A4D99A" w14:textId="72209A3B" w:rsidR="00BC7564" w:rsidRPr="002E0F78" w:rsidRDefault="00BC7564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77EDA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510" w:type="dxa"/>
            <w:tcBorders>
              <w:top w:val="single" w:sz="4" w:space="0" w:color="auto"/>
            </w:tcBorders>
            <w:shd w:val="clear" w:color="auto" w:fill="auto"/>
          </w:tcPr>
          <w:p w14:paraId="1D3CAD35" w14:textId="6CD0636F" w:rsidR="00BC7564" w:rsidRPr="002E0F78" w:rsidRDefault="00BC7564" w:rsidP="00BC7564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E0F7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ติดตามและตรวจสอบเงิน 10,000 บ</w:t>
            </w:r>
            <w:r w:rsidRPr="002E0F7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าท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</w:tcPr>
          <w:p w14:paraId="3BCD8FF0" w14:textId="2C6AE35F" w:rsidR="00BC7564" w:rsidRPr="002E0F78" w:rsidRDefault="003A5240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6.56</w:t>
            </w:r>
            <w:r w:rsidRPr="002E0F7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BC7564" w:rsidRPr="00633C7D" w14:paraId="678DBFE6" w14:textId="77777777" w:rsidTr="00CF46D7">
        <w:trPr>
          <w:trHeight w:val="439"/>
        </w:trPr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225AD722" w14:textId="52C9BF87" w:rsidR="00BC7564" w:rsidRPr="00FC1E6E" w:rsidRDefault="00BC7564" w:rsidP="001207A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77E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11FBE987" w14:textId="34DCCC3C" w:rsidR="00BC7564" w:rsidRPr="002E0F78" w:rsidRDefault="00BC7564" w:rsidP="001207A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pacing w:val="-6"/>
                <w:sz w:val="28"/>
                <w:szCs w:val="28"/>
                <w:cs/>
              </w:rPr>
              <w:t>ตรึงราคาก๊าซหุงต้มต่ออีก 3 เดือน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083AA009" w14:textId="486DD12E" w:rsidR="00BC7564" w:rsidRPr="002E0F78" w:rsidRDefault="00566689" w:rsidP="001207A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7.27</w:t>
            </w:r>
            <w:r w:rsidRPr="002E0F7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%</w:t>
            </w:r>
          </w:p>
        </w:tc>
        <w:tc>
          <w:tcPr>
            <w:tcW w:w="450" w:type="dxa"/>
            <w:shd w:val="clear" w:color="auto" w:fill="auto"/>
          </w:tcPr>
          <w:p w14:paraId="4C1A3164" w14:textId="67C9B7BA" w:rsidR="00BC7564" w:rsidRPr="002E0F78" w:rsidRDefault="00BC7564" w:rsidP="001207A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77E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510" w:type="dxa"/>
            <w:shd w:val="clear" w:color="auto" w:fill="auto"/>
          </w:tcPr>
          <w:p w14:paraId="23E5A50B" w14:textId="72CEB71C" w:rsidR="00BC7564" w:rsidRPr="002E0F78" w:rsidRDefault="00BC7564" w:rsidP="001207A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E0F7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สนอแผนแก้น้ำท่วมระยะยาว</w:t>
            </w:r>
          </w:p>
        </w:tc>
        <w:tc>
          <w:tcPr>
            <w:tcW w:w="900" w:type="dxa"/>
            <w:shd w:val="clear" w:color="auto" w:fill="auto"/>
          </w:tcPr>
          <w:p w14:paraId="3BF9570F" w14:textId="1BA179B9" w:rsidR="00BC7564" w:rsidRPr="002E0F78" w:rsidRDefault="003A5240" w:rsidP="001207A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2.66</w:t>
            </w:r>
            <w:r w:rsidRPr="002E0F7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</w:tbl>
    <w:p w14:paraId="47239910" w14:textId="0A7E9A77" w:rsidR="0047087B" w:rsidRPr="00071939" w:rsidRDefault="0047087B" w:rsidP="001207A8">
      <w:pPr>
        <w:pStyle w:val="Heading3"/>
        <w:spacing w:before="0"/>
        <w:rPr>
          <w:rFonts w:ascii="TH SarabunPSK" w:hAnsi="TH SarabunPSK" w:cs="TH SarabunPSK"/>
          <w:b/>
          <w:bCs/>
          <w:sz w:val="14"/>
          <w:szCs w:val="14"/>
          <w:shd w:val="clear" w:color="auto" w:fill="FFFFFF"/>
        </w:rPr>
      </w:pPr>
    </w:p>
    <w:p w14:paraId="0FC96184" w14:textId="75EBA6C2" w:rsidR="006B7601" w:rsidRDefault="006B7601" w:rsidP="006B7601"/>
    <w:p w14:paraId="6C6945B4" w14:textId="1DA3F384" w:rsidR="008F0CCB" w:rsidRDefault="008F0CCB" w:rsidP="006B7601"/>
    <w:p w14:paraId="35C1E2CD" w14:textId="6A268FC3" w:rsidR="008F0CCB" w:rsidRDefault="008F0CCB" w:rsidP="006B7601"/>
    <w:p w14:paraId="64661C01" w14:textId="3C4D4F58" w:rsidR="008F0CCB" w:rsidRDefault="008F0CCB" w:rsidP="006B7601"/>
    <w:p w14:paraId="7CE9BBE8" w14:textId="2DDAA46D" w:rsidR="008F0CCB" w:rsidRDefault="008F0CCB" w:rsidP="006B7601"/>
    <w:p w14:paraId="37E2A7DD" w14:textId="0D4EA0F4" w:rsidR="008F0CCB" w:rsidRDefault="008F0CCB" w:rsidP="006B7601"/>
    <w:p w14:paraId="1C81780D" w14:textId="2DE7422C" w:rsidR="008F0CCB" w:rsidRDefault="008F0CCB" w:rsidP="006B7601"/>
    <w:p w14:paraId="1BE25559" w14:textId="54F0F61F" w:rsidR="008F0CCB" w:rsidRDefault="008F0CCB" w:rsidP="006B7601"/>
    <w:p w14:paraId="3B1EE558" w14:textId="2B5131E5" w:rsidR="008F0CCB" w:rsidRDefault="008F0CCB" w:rsidP="006B7601"/>
    <w:p w14:paraId="64F3D842" w14:textId="79BC5369" w:rsidR="008F0CCB" w:rsidRDefault="008F0CCB" w:rsidP="006B7601"/>
    <w:p w14:paraId="48D8D184" w14:textId="40EA7DDC" w:rsidR="008F0CCB" w:rsidRDefault="008F0CCB" w:rsidP="006B7601"/>
    <w:p w14:paraId="7EEB30A4" w14:textId="1FB60DF9" w:rsidR="008F0CCB" w:rsidRDefault="008F0CCB" w:rsidP="006B7601"/>
    <w:p w14:paraId="2642CFD1" w14:textId="6C2B4DE7" w:rsidR="008F0CCB" w:rsidRDefault="008F0CCB" w:rsidP="006B7601"/>
    <w:p w14:paraId="545893F9" w14:textId="65319770" w:rsidR="008F0CCB" w:rsidRDefault="008F0CCB" w:rsidP="006B7601"/>
    <w:p w14:paraId="3A8B97AD" w14:textId="1846A895" w:rsidR="008F0CCB" w:rsidRDefault="008F0CCB" w:rsidP="006B7601"/>
    <w:p w14:paraId="69BE22B6" w14:textId="3E467E01" w:rsidR="008F0CCB" w:rsidRDefault="008F0CCB" w:rsidP="006B7601"/>
    <w:p w14:paraId="315CB6B2" w14:textId="4CD98555" w:rsidR="008F0CCB" w:rsidRDefault="008F0CCB" w:rsidP="006B7601"/>
    <w:p w14:paraId="4FDCF056" w14:textId="69FCE0A4" w:rsidR="008F0CCB" w:rsidRDefault="008F0CCB" w:rsidP="006B7601"/>
    <w:p w14:paraId="2542E5C5" w14:textId="12758984" w:rsidR="008F0CCB" w:rsidRDefault="008F0CCB" w:rsidP="006B7601"/>
    <w:p w14:paraId="4229435A" w14:textId="4409A897" w:rsidR="008F0CCB" w:rsidRDefault="008F0CCB" w:rsidP="006B7601"/>
    <w:p w14:paraId="41957AFA" w14:textId="1E9BA5A9" w:rsidR="008F0CCB" w:rsidRDefault="008F0CCB" w:rsidP="006B7601"/>
    <w:p w14:paraId="542EF9E4" w14:textId="29359432" w:rsidR="008F0CCB" w:rsidRDefault="008F0CCB" w:rsidP="006B7601"/>
    <w:p w14:paraId="0782F904" w14:textId="4697C06E" w:rsidR="008F0CCB" w:rsidRDefault="008F0CCB" w:rsidP="006B7601"/>
    <w:p w14:paraId="46BE1BB8" w14:textId="063A40EE" w:rsidR="008F0CCB" w:rsidRDefault="008F0CCB" w:rsidP="006B7601"/>
    <w:p w14:paraId="03D9B132" w14:textId="516F909F" w:rsidR="008F0CCB" w:rsidRDefault="008F0CCB" w:rsidP="006B7601"/>
    <w:p w14:paraId="400C0C36" w14:textId="293D5566" w:rsidR="008F0CCB" w:rsidRDefault="008F0CCB" w:rsidP="006B7601"/>
    <w:p w14:paraId="31020578" w14:textId="35989726" w:rsidR="008F0CCB" w:rsidRDefault="008F0CCB" w:rsidP="006B7601"/>
    <w:p w14:paraId="39EB5C61" w14:textId="1543CB55" w:rsidR="008F0CCB" w:rsidRDefault="008F0CCB" w:rsidP="006B7601"/>
    <w:p w14:paraId="64DC4A67" w14:textId="721F390B" w:rsidR="008F0CCB" w:rsidRDefault="008F0CCB" w:rsidP="006B7601"/>
    <w:p w14:paraId="32DC3CDB" w14:textId="461759BA" w:rsidR="008F0CCB" w:rsidRDefault="008F0CCB" w:rsidP="006B7601"/>
    <w:p w14:paraId="08DA08F1" w14:textId="2F95CD42" w:rsidR="008F0CCB" w:rsidRDefault="008F0CCB" w:rsidP="006B7601"/>
    <w:p w14:paraId="20F0304D" w14:textId="3979ACDA" w:rsidR="008F0CCB" w:rsidRDefault="008F0CCB" w:rsidP="006B7601"/>
    <w:p w14:paraId="0BE8E77D" w14:textId="0105540C" w:rsidR="008F0CCB" w:rsidRDefault="008F0CCB" w:rsidP="006B7601"/>
    <w:p w14:paraId="4475F539" w14:textId="2C9821F0" w:rsidR="008F0CCB" w:rsidRDefault="008F0CCB" w:rsidP="006B7601"/>
    <w:p w14:paraId="4259F0AF" w14:textId="525345C2" w:rsidR="008F0CCB" w:rsidRDefault="008F0CCB" w:rsidP="006B7601"/>
    <w:p w14:paraId="518CA699" w14:textId="1BE00C48" w:rsidR="008F0CCB" w:rsidRDefault="008F0CCB" w:rsidP="006B7601"/>
    <w:p w14:paraId="7D43F1AE" w14:textId="450B511F" w:rsidR="008F0CCB" w:rsidRDefault="008F0CCB" w:rsidP="006B7601"/>
    <w:p w14:paraId="17EFCE0D" w14:textId="65C07CB9" w:rsidR="008F0CCB" w:rsidRDefault="008F0CCB" w:rsidP="006B7601"/>
    <w:p w14:paraId="247DA14C" w14:textId="732BA85B" w:rsidR="008F0CCB" w:rsidRDefault="008F0CCB" w:rsidP="006B7601"/>
    <w:p w14:paraId="0D16B205" w14:textId="3AB81CEC" w:rsidR="008F0CCB" w:rsidRDefault="008F0CCB" w:rsidP="006B7601"/>
    <w:p w14:paraId="6FEABC91" w14:textId="6B836886" w:rsidR="00DD5486" w:rsidRDefault="00DD5486" w:rsidP="00DD5486">
      <w:pPr>
        <w:pStyle w:val="Heading3"/>
        <w:shd w:val="clear" w:color="auto" w:fill="FFFFFF"/>
        <w:spacing w:before="0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1E357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lastRenderedPageBreak/>
        <w:t>สรุปผลการสำรวจ :</w:t>
      </w:r>
      <w:r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 xml:space="preserve"> 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“ดัชนีการเมืองไทย” เดือน</w:t>
      </w:r>
      <w:r w:rsidR="00A07433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>กันยายน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 xml:space="preserve"> 2567 </w:t>
      </w:r>
    </w:p>
    <w:p w14:paraId="6AB122CA" w14:textId="77777777" w:rsidR="001F5938" w:rsidRPr="005D5539" w:rsidRDefault="001F5938" w:rsidP="001F5938">
      <w:pPr>
        <w:rPr>
          <w:sz w:val="8"/>
          <w:szCs w:val="8"/>
          <w:cs/>
        </w:rPr>
      </w:pPr>
    </w:p>
    <w:p w14:paraId="22847229" w14:textId="77777777" w:rsidR="00AA496B" w:rsidRDefault="00DD5486" w:rsidP="00AA496B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bookmarkStart w:id="1" w:name="_Hlk170488237"/>
      <w:bookmarkStart w:id="2" w:name="_Hlk170488266"/>
      <w:r w:rsidR="00AA496B">
        <w:rPr>
          <w:rFonts w:ascii="TH SarabunPSK" w:hAnsi="TH SarabunPSK" w:cs="TH SarabunPSK"/>
          <w:sz w:val="32"/>
          <w:szCs w:val="32"/>
          <w:cs/>
        </w:rPr>
        <w:t>สวนดุสิตโพล มหาวิทยาลัยสวนดุสิต สำรวจความคิดเห็นประชาชนทั่วประเทศ เรื่อง “</w:t>
      </w:r>
      <w:r w:rsidR="00AA496B">
        <w:rPr>
          <w:rFonts w:ascii="TH SarabunPSK" w:hAnsi="TH SarabunPSK" w:cs="TH SarabunPSK" w:hint="cs"/>
          <w:sz w:val="32"/>
          <w:szCs w:val="32"/>
          <w:cs/>
        </w:rPr>
        <w:t>ดัชนีการเมืองไทย ประจำเดือนกันยายน 2567</w:t>
      </w:r>
      <w:r w:rsidR="00AA496B">
        <w:rPr>
          <w:rFonts w:ascii="TH SarabunPSK" w:hAnsi="TH SarabunPSK" w:cs="TH SarabunPSK"/>
          <w:sz w:val="32"/>
          <w:szCs w:val="32"/>
          <w:cs/>
        </w:rPr>
        <w:t xml:space="preserve">” </w:t>
      </w:r>
      <w:r w:rsidR="00AA496B">
        <w:rPr>
          <w:rFonts w:ascii="TH SarabunPSK" w:hAnsi="TH SarabunPSK" w:cs="TH SarabunPSK" w:hint="cs"/>
          <w:sz w:val="32"/>
          <w:szCs w:val="32"/>
          <w:cs/>
        </w:rPr>
        <w:t>กลุ่มตัวอย่าง จำนวน 2</w:t>
      </w:r>
      <w:r w:rsidR="00AA496B">
        <w:rPr>
          <w:rFonts w:ascii="TH SarabunPSK" w:hAnsi="TH SarabunPSK" w:cs="TH SarabunPSK" w:hint="cs"/>
          <w:sz w:val="32"/>
          <w:szCs w:val="32"/>
        </w:rPr>
        <w:t>,</w:t>
      </w:r>
      <w:r w:rsidR="00AA496B">
        <w:rPr>
          <w:rFonts w:ascii="TH SarabunPSK" w:hAnsi="TH SarabunPSK" w:cs="TH SarabunPSK" w:hint="cs"/>
          <w:sz w:val="32"/>
          <w:szCs w:val="32"/>
          <w:cs/>
        </w:rPr>
        <w:t xml:space="preserve">183 คน (สำรวจทางออนไลน์และภาคสนาม) ระหว่างวันที่ 23-27 กันยายน 2567 </w:t>
      </w:r>
      <w:bookmarkEnd w:id="1"/>
      <w:r w:rsidR="00AA496B">
        <w:rPr>
          <w:rFonts w:ascii="TH SarabunPSK" w:hAnsi="TH SarabunPSK" w:cs="TH SarabunPSK"/>
          <w:sz w:val="32"/>
          <w:szCs w:val="32"/>
          <w:cs/>
        </w:rPr>
        <w:t xml:space="preserve">พบว่า กลุ่มตัวอย่างให้คะแนนภาพรวมดัชนีการเมืองไทยประจำเดือนกันยายน 2567 เฉลี่ย 4.80 คะแนน เพิ่มขึ้นจากเดือนสิงหาคม 2567 ที่ได้ 4.46 คะแนน </w:t>
      </w:r>
    </w:p>
    <w:p w14:paraId="4E1C6596" w14:textId="3613E2B2" w:rsidR="00AA496B" w:rsidRDefault="00AA496B" w:rsidP="00AA496B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  <w:t>ตัวชี้วัดที่ได้คะแนนสูงสุด คือ ผลงานของฝ่ายค้าน เฉลี่ย 5.41 คะแนน (เพิ่มขึ้นจากเดือนสิงหาคม) ตัวชี้วัดที่ได้คะแนนต่ำสุด คือ การแก้ปัญหา</w:t>
      </w:r>
      <w:r w:rsidR="003B02A0">
        <w:rPr>
          <w:rFonts w:ascii="TH SarabunPSK" w:hAnsi="TH SarabunPSK" w:cs="TH SarabunPSK" w:hint="cs"/>
          <w:sz w:val="32"/>
          <w:szCs w:val="32"/>
          <w:cs/>
        </w:rPr>
        <w:t>ความยากจน</w:t>
      </w:r>
      <w:r>
        <w:rPr>
          <w:rFonts w:ascii="TH SarabunPSK" w:hAnsi="TH SarabunPSK" w:cs="TH SarabunPSK"/>
          <w:sz w:val="32"/>
          <w:szCs w:val="32"/>
          <w:cs/>
        </w:rPr>
        <w:t xml:space="preserve"> เฉลี่ย 4.32 คะแนน นักการเมืองฝ่ายรัฐบาลที่มีบทบาทโดดเด่นประจำเดือน คือ แพทองธาร ชินวัตร ร้อยละ 51.70 รองลงมาคือ อนุทิน ชาญวีรกูล ร้อยละ 29.94 ด้านนักการเมืองฝ่ายค้านที่มีบทบาทโดดเด่นประจำเดือน คือ พิธา ลิ้มเจริญรัตน์ ร้อยละ 38.43 รองลงมา คือ ณัฐพงษ์ เรืองปัญญาวุฒิ ร้อยละ 34.10 ผลงานฝ่ายรัฐบาล</w:t>
      </w:r>
      <w:r w:rsidR="003B02A0">
        <w:rPr>
          <w:rFonts w:ascii="TH SarabunPSK" w:hAnsi="TH SarabunPSK" w:cs="TH SarabunPSK" w:hint="cs"/>
          <w:sz w:val="32"/>
          <w:szCs w:val="32"/>
          <w:cs/>
        </w:rPr>
        <w:t xml:space="preserve">                        </w:t>
      </w:r>
      <w:r>
        <w:rPr>
          <w:rFonts w:ascii="TH SarabunPSK" w:hAnsi="TH SarabunPSK" w:cs="TH SarabunPSK"/>
          <w:sz w:val="32"/>
          <w:szCs w:val="32"/>
          <w:cs/>
        </w:rPr>
        <w:t>ที่ชื่นชอบประจำเดือน คือ เริ่มจ่ายเงิน 10</w:t>
      </w:r>
      <w:r>
        <w:rPr>
          <w:rFonts w:ascii="TH SarabunPSK" w:hAnsi="TH SarabunPSK" w:cs="TH SarabunPSK"/>
          <w:sz w:val="32"/>
          <w:szCs w:val="32"/>
        </w:rPr>
        <w:t>,</w:t>
      </w:r>
      <w:r>
        <w:rPr>
          <w:rFonts w:ascii="TH SarabunPSK" w:hAnsi="TH SarabunPSK" w:cs="TH SarabunPSK"/>
          <w:sz w:val="32"/>
          <w:szCs w:val="32"/>
          <w:cs/>
        </w:rPr>
        <w:t>000 บาท ให้กลุ่มเปราะบาง  ร้อยละ 61.33 ผลงานฝ่ายค้านที่ชื่นชอบประจำเดือน  คือ ตรวจสอบงบประมาณ</w:t>
      </w:r>
      <w:r w:rsidR="003B02A0">
        <w:rPr>
          <w:rFonts w:ascii="TH SarabunPSK" w:hAnsi="TH SarabunPSK" w:cs="TH SarabunPSK" w:hint="cs"/>
          <w:sz w:val="32"/>
          <w:szCs w:val="32"/>
          <w:cs/>
        </w:rPr>
        <w:t xml:space="preserve"> ปี</w:t>
      </w:r>
      <w:r>
        <w:rPr>
          <w:rFonts w:ascii="TH SarabunPSK" w:hAnsi="TH SarabunPSK" w:cs="TH SarabunPSK"/>
          <w:sz w:val="32"/>
          <w:szCs w:val="32"/>
          <w:cs/>
        </w:rPr>
        <w:t xml:space="preserve"> 2568 ร้อยละ 50.78</w:t>
      </w:r>
      <w:r>
        <w:rPr>
          <w:rFonts w:ascii="TH SarabunPSK" w:hAnsi="TH SarabunPSK" w:cs="TH SarabunPSK"/>
          <w:sz w:val="32"/>
          <w:szCs w:val="32"/>
          <w:cs/>
        </w:rPr>
        <w:tab/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br/>
      </w:r>
      <w:r>
        <w:rPr>
          <w:rFonts w:ascii="TH SarabunPSK" w:hAnsi="TH SarabunPSK" w:cs="TH SarabunPSK"/>
          <w:sz w:val="32"/>
          <w:szCs w:val="32"/>
          <w:cs/>
        </w:rPr>
        <w:tab/>
        <w:t xml:space="preserve">นางสาวพรพรรณ บัวทอง ประธานสวนดุสิตโพล ระบุว่า </w:t>
      </w:r>
      <w:r w:rsidR="00C044A8">
        <w:rPr>
          <w:rFonts w:ascii="TH SarabunPSK" w:hAnsi="TH SarabunPSK" w:cs="TH SarabunPSK" w:hint="cs"/>
          <w:sz w:val="32"/>
          <w:szCs w:val="32"/>
          <w:cs/>
        </w:rPr>
        <w:t xml:space="preserve">คะแนนดัชนีการเมืองไทยเพิ่มขึ้นทุกตัวชี้วัดครั้งแรกในรอบ </w:t>
      </w:r>
      <w:r w:rsidR="00C044A8">
        <w:rPr>
          <w:rFonts w:ascii="TH SarabunPSK" w:hAnsi="TH SarabunPSK" w:cs="TH SarabunPSK"/>
          <w:sz w:val="32"/>
          <w:szCs w:val="32"/>
        </w:rPr>
        <w:t xml:space="preserve">                6 </w:t>
      </w:r>
      <w:r w:rsidR="00C044A8">
        <w:rPr>
          <w:rFonts w:ascii="TH SarabunPSK" w:hAnsi="TH SarabunPSK" w:cs="TH SarabunPSK" w:hint="cs"/>
          <w:sz w:val="32"/>
          <w:szCs w:val="32"/>
          <w:cs/>
        </w:rPr>
        <w:t>เดือน โดยได้ปัจจัยเชิงบวกที่สร้างความพึงพอใจให้กับประชาชนทั้งการได้นายกฯคนใหม่ การเร่งแจกเงินหมื่นช่วยคนเปราะบาง การช่วยเหลือผู้ประสบภัยน้ำท่วม การช่วยลดภาระค่าใช้จ่ายด้านพลังงาน ผลงานเหล่านี้เข้าถึงปากท้องและครัวเรือนของประชาชนโดยตรง ทำให้รับรู้ได้ว่ารัฐบาลกำลังมุ่งมั่นแก้ปัญหาอย่างจริงจัง แม้จะมีความกังวลผลของเงินหมื่น</w:t>
      </w:r>
      <w:r w:rsidR="008E5F73">
        <w:rPr>
          <w:rFonts w:ascii="TH SarabunPSK" w:hAnsi="TH SarabunPSK" w:cs="TH SarabunPSK"/>
          <w:sz w:val="32"/>
          <w:szCs w:val="32"/>
          <w:cs/>
        </w:rPr>
        <w:t xml:space="preserve">                  </w:t>
      </w:r>
      <w:r w:rsidR="00C044A8">
        <w:rPr>
          <w:rFonts w:ascii="TH SarabunPSK" w:hAnsi="TH SarabunPSK" w:cs="TH SarabunPSK" w:hint="cs"/>
          <w:sz w:val="32"/>
          <w:szCs w:val="32"/>
          <w:cs/>
        </w:rPr>
        <w:t>ในระยะยาวแต่ก็นับว่าเป็นจุดเริ่มต้นที่ช่วยเหลือประชาชนได้บ้าง</w:t>
      </w:r>
    </w:p>
    <w:p w14:paraId="2D915167" w14:textId="6AD5AE16" w:rsidR="00855F37" w:rsidRPr="001207A8" w:rsidRDefault="00855F37" w:rsidP="00AA496B">
      <w:pPr>
        <w:pStyle w:val="NoSpacing"/>
        <w:jc w:val="thaiDistribute"/>
        <w:rPr>
          <w:rFonts w:ascii="TH SarabunPSK" w:hAnsi="TH SarabunPSK" w:cs="TH SarabunPSK"/>
          <w:sz w:val="16"/>
          <w:szCs w:val="16"/>
        </w:rPr>
      </w:pPr>
    </w:p>
    <w:p w14:paraId="76B7FBE0" w14:textId="3CE0B933" w:rsidR="003B0DA2" w:rsidRDefault="00855F37" w:rsidP="001C0326">
      <w:pPr>
        <w:pStyle w:val="NoSpacing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4E670D">
        <w:rPr>
          <w:rFonts w:ascii="TH SarabunPSK" w:hAnsi="TH SarabunPSK" w:cs="TH SarabunPSK" w:hint="cs"/>
          <w:sz w:val="32"/>
          <w:szCs w:val="32"/>
          <w:cs/>
        </w:rPr>
        <w:tab/>
      </w:r>
      <w:bookmarkEnd w:id="2"/>
      <w:r w:rsidR="004160D7" w:rsidRPr="000259E3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3B0D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         </w:t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</w:t>
      </w:r>
      <w:r w:rsidR="003B0D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นางสาวพรพรรณ บัวทอง </w:t>
      </w:r>
    </w:p>
    <w:p w14:paraId="0B46AD8D" w14:textId="47970F0B" w:rsidR="003B0DA2" w:rsidRDefault="00B17D77" w:rsidP="0065573A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ประธาน</w:t>
      </w:r>
      <w:r w:rsidR="003B0D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สวนดุสิตโพล มหาวิทยาลัยสวนดุสิต</w:t>
      </w:r>
    </w:p>
    <w:p w14:paraId="317CA05D" w14:textId="77777777" w:rsidR="003B0DA2" w:rsidRDefault="003B0DA2" w:rsidP="0065573A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โทร 086-3766533</w:t>
      </w:r>
    </w:p>
    <w:p w14:paraId="5A2075BC" w14:textId="33D0838D" w:rsidR="009D6CEE" w:rsidRDefault="009D6CEE" w:rsidP="00916700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19B52A2" w14:textId="77777777" w:rsidR="00975D9F" w:rsidRDefault="00975D9F" w:rsidP="0029314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7E723D95" w14:textId="5681829B" w:rsidR="008E5F73" w:rsidRPr="004748B7" w:rsidRDefault="008E5F73" w:rsidP="008E5F73">
      <w:pPr>
        <w:widowControl/>
        <w:spacing w:after="160" w:line="259" w:lineRule="auto"/>
        <w:ind w:firstLine="720"/>
        <w:jc w:val="thaiDistribute"/>
        <w:rPr>
          <w:rFonts w:ascii="TH SarabunPSK" w:eastAsia="Aptos" w:hAnsi="TH SarabunPSK" w:cs="TH SarabunPSK"/>
          <w:kern w:val="2"/>
          <w:sz w:val="32"/>
          <w:szCs w:val="32"/>
          <w:lang w:eastAsia="en-US"/>
        </w:rPr>
      </w:pPr>
      <w:r w:rsidRPr="0001642A">
        <w:rPr>
          <w:rFonts w:ascii="TH SarabunPSK" w:eastAsia="Aptos" w:hAnsi="TH SarabunPSK" w:cs="TH SarabunPSK"/>
          <w:kern w:val="2"/>
          <w:sz w:val="32"/>
          <w:szCs w:val="32"/>
          <w:cs/>
          <w:lang w:eastAsia="en-US"/>
        </w:rPr>
        <w:t>ผู้ช่วยศาสตราจารย์ ดร.เขมภัทท์ เย็นเปี่ยม</w:t>
      </w:r>
      <w:r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 xml:space="preserve"> อาจารย์ประจำ</w:t>
      </w:r>
      <w:r w:rsidRPr="0001642A">
        <w:rPr>
          <w:rFonts w:ascii="TH SarabunPSK" w:eastAsia="Aptos" w:hAnsi="TH SarabunPSK" w:cs="TH SarabunPSK"/>
          <w:kern w:val="2"/>
          <w:sz w:val="32"/>
          <w:szCs w:val="32"/>
          <w:cs/>
          <w:lang w:eastAsia="en-US"/>
        </w:rPr>
        <w:t>หลักสูตรรัฐประศาสนศาสตรบัณฑิต โรงเรียนกฎหมายและการเมือง มหาวิทยาลัยสวนดุสิต</w:t>
      </w:r>
      <w:r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 xml:space="preserve"> อธิบายว่า </w:t>
      </w:r>
      <w:r w:rsidR="00BA07F7"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>คะแนน</w:t>
      </w:r>
      <w:r w:rsidRPr="004748B7"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 xml:space="preserve">ดัชนีการเมืองไทยปรับเพิ่มขึ้นในรอบ </w:t>
      </w:r>
      <w:r w:rsidRPr="004748B7">
        <w:rPr>
          <w:rFonts w:ascii="TH SarabunPSK" w:eastAsia="Aptos" w:hAnsi="TH SarabunPSK" w:cs="TH SarabunPSK"/>
          <w:kern w:val="2"/>
          <w:sz w:val="32"/>
          <w:szCs w:val="32"/>
          <w:lang w:eastAsia="en-US"/>
        </w:rPr>
        <w:t xml:space="preserve">3 </w:t>
      </w:r>
      <w:r w:rsidRPr="004748B7"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 xml:space="preserve">เดือนที่ผ่านมา </w:t>
      </w:r>
      <w:r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>โดย</w:t>
      </w:r>
      <w:r w:rsidRPr="004748B7"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 xml:space="preserve">คะแนนของฝ่ายค้านเพิ่มขึ้นจากเดือนที่แล้วเป็นเพราะการทำหน้าที่อภิปรายงบประมาณรายจ่ายประจำปี </w:t>
      </w:r>
      <w:r w:rsidRPr="004748B7">
        <w:rPr>
          <w:rFonts w:ascii="TH SarabunPSK" w:eastAsia="Aptos" w:hAnsi="TH SarabunPSK" w:cs="TH SarabunPSK"/>
          <w:kern w:val="2"/>
          <w:sz w:val="32"/>
          <w:szCs w:val="32"/>
          <w:lang w:eastAsia="en-US"/>
        </w:rPr>
        <w:t xml:space="preserve">2568 </w:t>
      </w:r>
      <w:r w:rsidRPr="004748B7"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>มีการนำเสนอข้อมู</w:t>
      </w:r>
      <w:r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>ล</w:t>
      </w:r>
      <w:r w:rsidRPr="004748B7"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>ที่ชัดเจน เป็นปากเป็นเสียงแทนประชาชนได้ ในขณะที่คะแนนฝั่งรัฐบาลก็ขยับเพิ่มขึ้นเช่นกัน เนื่องจากได้นายกรัฐมนตรีคนใหม่และการจัดตั้งคณะรัฐมนตรีเรียบร้อยลงตัว และได้เริ่มขับเคลื่อนนโยบายสำคัญ ๆ เช่น นโยบายเรือธงดิจิทัลวอลเล</w:t>
      </w:r>
      <w:r w:rsidR="00B93795"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>็</w:t>
      </w:r>
      <w:r w:rsidRPr="004748B7"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>ตที่ปรับเปลี่ยน</w:t>
      </w:r>
      <w:r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>มาแจก</w:t>
      </w:r>
      <w:r w:rsidRPr="004748B7"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>รูปแบบเงินสด ทำให้ประชาชนรู้สึกว่าได้รับเงินหมื่นจริง ๆ รวมทั้งการที่รัฐบาลคลอดมาตรการเยียวยาให้กับผู้ประสบอุทกภัย ทำให้รู้สึกว่ารัฐบาลไม่ได้ทอดทิ้งประชาชน แม้ว่าการบริหารจัดการสถานการณ์น้ำท่วมจะมีความล่าช้าก็ตาม รวมทั้งการตรึงราคาก๊าซหุงต้ม</w:t>
      </w:r>
      <w:r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 xml:space="preserve"> </w:t>
      </w:r>
      <w:r w:rsidRPr="004748B7"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 xml:space="preserve">การปรับค่าแรงขั้นต่ำเป็น </w:t>
      </w:r>
      <w:r w:rsidRPr="004748B7">
        <w:rPr>
          <w:rFonts w:ascii="TH SarabunPSK" w:eastAsia="Aptos" w:hAnsi="TH SarabunPSK" w:cs="TH SarabunPSK"/>
          <w:kern w:val="2"/>
          <w:sz w:val="32"/>
          <w:szCs w:val="32"/>
          <w:lang w:eastAsia="en-US"/>
        </w:rPr>
        <w:t xml:space="preserve">400 </w:t>
      </w:r>
      <w:r w:rsidRPr="004748B7"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>บาทต่อวั</w:t>
      </w:r>
      <w:r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>นที่อาจเกิดขึ้น</w:t>
      </w:r>
      <w:r w:rsidRPr="004748B7"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 xml:space="preserve"> ทำให้ประชาชนรู้สึกว่ารัฐบาลเริ่มขับเคลื่อนนโยบายการแก้ปัญหาด้านเศรษฐกิจ จึงเป็นเหตุผลที่ทำให้คะแนนของนายกรัฐมนตรีและผลงานของรัฐบาล</w:t>
      </w:r>
      <w:r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>ขยับ</w:t>
      </w:r>
      <w:r w:rsidRPr="004748B7">
        <w:rPr>
          <w:rFonts w:ascii="TH SarabunPSK" w:eastAsia="Aptos" w:hAnsi="TH SarabunPSK" w:cs="TH SarabunPSK" w:hint="cs"/>
          <w:kern w:val="2"/>
          <w:sz w:val="32"/>
          <w:szCs w:val="32"/>
          <w:cs/>
          <w:lang w:eastAsia="en-US"/>
        </w:rPr>
        <w:t>เพิ่มขึ้นนั่นเอง</w:t>
      </w:r>
    </w:p>
    <w:p w14:paraId="60BD948B" w14:textId="63F88511" w:rsidR="00975D9F" w:rsidRPr="001207A8" w:rsidRDefault="00975D9F" w:rsidP="0029314B">
      <w:pPr>
        <w:pStyle w:val="NoSpacing"/>
        <w:jc w:val="right"/>
        <w:rPr>
          <w:rFonts w:ascii="TH SarabunPSK" w:hAnsi="TH SarabunPSK" w:cs="TH SarabunPSK"/>
          <w:b/>
          <w:bCs/>
          <w:sz w:val="16"/>
          <w:szCs w:val="16"/>
        </w:rPr>
      </w:pPr>
    </w:p>
    <w:p w14:paraId="6D3D3910" w14:textId="77777777" w:rsidR="00975D9F" w:rsidRDefault="00975D9F" w:rsidP="00975D9F">
      <w:pPr>
        <w:pStyle w:val="Body"/>
        <w:ind w:firstLine="720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ผู้ช่วยศาสตราจารย์ ดร.เขมภัทท์ เย็นเปี่ยม</w:t>
      </w:r>
    </w:p>
    <w:p w14:paraId="60C2F9F8" w14:textId="77777777" w:rsidR="00975D9F" w:rsidRDefault="00975D9F" w:rsidP="00975D9F">
      <w:pPr>
        <w:pStyle w:val="Body"/>
        <w:ind w:firstLine="720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หลักสูตรรัฐประศาสนศาสตรบัณฑิต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โรงเรียนกฎหมายและการเมือง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</w:p>
    <w:p w14:paraId="5015BE95" w14:textId="4CC0472F" w:rsidR="00975D9F" w:rsidRDefault="00975D9F" w:rsidP="001207A8">
      <w:pPr>
        <w:pStyle w:val="Body"/>
        <w:ind w:firstLine="720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มหาวิทยาลัยสวนดุสิต</w:t>
      </w:r>
      <w:bookmarkStart w:id="3" w:name="_GoBack"/>
      <w:bookmarkEnd w:id="3"/>
    </w:p>
    <w:sectPr w:rsidR="00975D9F" w:rsidSect="00C578D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endnotePr>
        <w:numFmt w:val="decimal"/>
      </w:endnotePr>
      <w:pgSz w:w="11907" w:h="16840"/>
      <w:pgMar w:top="81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A4C8C5" w14:textId="77777777" w:rsidR="00DE4FDF" w:rsidRDefault="00DE4FDF" w:rsidP="00CD0D20">
      <w:r>
        <w:separator/>
      </w:r>
    </w:p>
  </w:endnote>
  <w:endnote w:type="continuationSeparator" w:id="0">
    <w:p w14:paraId="60194AB2" w14:textId="77777777" w:rsidR="00DE4FDF" w:rsidRDefault="00DE4FDF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1E17D7" w14:textId="77777777" w:rsidR="001207A8" w:rsidRDefault="001207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F9855F" w14:textId="77777777" w:rsidR="001207A8" w:rsidRDefault="001207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18C5D" w14:textId="77777777" w:rsidR="001207A8" w:rsidRDefault="001207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D90E49" w14:textId="77777777" w:rsidR="00DE4FDF" w:rsidRDefault="00DE4FDF" w:rsidP="00CD0D20">
      <w:r>
        <w:separator/>
      </w:r>
    </w:p>
  </w:footnote>
  <w:footnote w:type="continuationSeparator" w:id="0">
    <w:p w14:paraId="000109A4" w14:textId="77777777" w:rsidR="00DE4FDF" w:rsidRDefault="00DE4FDF" w:rsidP="00CD0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4BE867" w14:textId="6F7D218D" w:rsidR="001207A8" w:rsidRDefault="001207A8">
    <w:pPr>
      <w:pStyle w:val="Header"/>
    </w:pPr>
    <w:r>
      <w:rPr>
        <w:noProof/>
        <w:lang w:eastAsia="en-US"/>
      </w:rPr>
      <w:pict w14:anchorId="2E7D021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324376" o:spid="_x0000_s2050" type="#_x0000_t75" style="position:absolute;margin-left:0;margin-top:0;width:115.95pt;height:115.95pt;z-index:-251657216;mso-position-horizontal:center;mso-position-horizontal-relative:margin;mso-position-vertical:center;mso-position-vertical-relative:margin" o:allowincell="f">
          <v:imagedata r:id="rId1" o:title="LOGO58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BB7DAA" w14:textId="0CC67E3C" w:rsidR="001207A8" w:rsidRDefault="001207A8">
    <w:pPr>
      <w:pStyle w:val="Header"/>
    </w:pPr>
    <w:r>
      <w:rPr>
        <w:noProof/>
        <w:lang w:eastAsia="en-US"/>
      </w:rPr>
      <w:pict w14:anchorId="35E56E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324377" o:spid="_x0000_s2051" type="#_x0000_t75" style="position:absolute;margin-left:0;margin-top:0;width:115.95pt;height:115.95pt;z-index:-251656192;mso-position-horizontal:center;mso-position-horizontal-relative:margin;mso-position-vertical:center;mso-position-vertical-relative:margin" o:allowincell="f">
          <v:imagedata r:id="rId1" o:title="LOGO58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BF7D4E" w14:textId="26B27440" w:rsidR="001207A8" w:rsidRDefault="001207A8">
    <w:pPr>
      <w:pStyle w:val="Header"/>
    </w:pPr>
    <w:r>
      <w:rPr>
        <w:noProof/>
        <w:lang w:eastAsia="en-US"/>
      </w:rPr>
      <w:pict w14:anchorId="2722720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324375" o:spid="_x0000_s2049" type="#_x0000_t75" style="position:absolute;margin-left:0;margin-top:0;width:115.95pt;height:115.95pt;z-index:-251658240;mso-position-horizontal:center;mso-position-horizontal-relative:margin;mso-position-vertical:center;mso-position-vertical-relative:margin" o:allowincell="f">
          <v:imagedata r:id="rId1" o:title="LOGO58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633382"/>
    <w:multiLevelType w:val="hybridMultilevel"/>
    <w:tmpl w:val="BAB8C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253CBF"/>
    <w:multiLevelType w:val="hybridMultilevel"/>
    <w:tmpl w:val="41084308"/>
    <w:lvl w:ilvl="0" w:tplc="A7D424E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F123238"/>
    <w:multiLevelType w:val="hybridMultilevel"/>
    <w:tmpl w:val="F7841DB2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7B8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501C"/>
    <w:rsid w:val="00005775"/>
    <w:rsid w:val="000058FD"/>
    <w:rsid w:val="000059AF"/>
    <w:rsid w:val="00005ECB"/>
    <w:rsid w:val="00005EF5"/>
    <w:rsid w:val="00005F40"/>
    <w:rsid w:val="0000612F"/>
    <w:rsid w:val="0000627F"/>
    <w:rsid w:val="00006403"/>
    <w:rsid w:val="000064CB"/>
    <w:rsid w:val="000065B4"/>
    <w:rsid w:val="0000674D"/>
    <w:rsid w:val="000068F8"/>
    <w:rsid w:val="00006A2D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4DC"/>
    <w:rsid w:val="00010564"/>
    <w:rsid w:val="00010844"/>
    <w:rsid w:val="000109FA"/>
    <w:rsid w:val="00010F80"/>
    <w:rsid w:val="00010FE6"/>
    <w:rsid w:val="0001122A"/>
    <w:rsid w:val="000114F5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CDE"/>
    <w:rsid w:val="00012F30"/>
    <w:rsid w:val="000130B0"/>
    <w:rsid w:val="000134F0"/>
    <w:rsid w:val="00013678"/>
    <w:rsid w:val="00014009"/>
    <w:rsid w:val="000141E8"/>
    <w:rsid w:val="00014636"/>
    <w:rsid w:val="00014855"/>
    <w:rsid w:val="00014B49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B76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A47"/>
    <w:rsid w:val="00020A5C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72C"/>
    <w:rsid w:val="000219AE"/>
    <w:rsid w:val="00021D60"/>
    <w:rsid w:val="0002200B"/>
    <w:rsid w:val="00022174"/>
    <w:rsid w:val="0002236D"/>
    <w:rsid w:val="00022B20"/>
    <w:rsid w:val="00022D8C"/>
    <w:rsid w:val="00023166"/>
    <w:rsid w:val="000232F8"/>
    <w:rsid w:val="00023385"/>
    <w:rsid w:val="00023532"/>
    <w:rsid w:val="00023748"/>
    <w:rsid w:val="000237F8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E3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876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EA0"/>
    <w:rsid w:val="00031017"/>
    <w:rsid w:val="0003111D"/>
    <w:rsid w:val="00031236"/>
    <w:rsid w:val="00031317"/>
    <w:rsid w:val="00031419"/>
    <w:rsid w:val="00031657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462"/>
    <w:rsid w:val="00032971"/>
    <w:rsid w:val="00032A8A"/>
    <w:rsid w:val="00032B30"/>
    <w:rsid w:val="00032BB7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406"/>
    <w:rsid w:val="0004564F"/>
    <w:rsid w:val="00045665"/>
    <w:rsid w:val="000456EC"/>
    <w:rsid w:val="00045B86"/>
    <w:rsid w:val="0004602C"/>
    <w:rsid w:val="00046320"/>
    <w:rsid w:val="00046424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10"/>
    <w:rsid w:val="00052046"/>
    <w:rsid w:val="000521A4"/>
    <w:rsid w:val="00052285"/>
    <w:rsid w:val="0005233A"/>
    <w:rsid w:val="000527D3"/>
    <w:rsid w:val="000528BB"/>
    <w:rsid w:val="0005295D"/>
    <w:rsid w:val="00052B27"/>
    <w:rsid w:val="00052CB7"/>
    <w:rsid w:val="00052D1A"/>
    <w:rsid w:val="00053337"/>
    <w:rsid w:val="000538EA"/>
    <w:rsid w:val="00053E29"/>
    <w:rsid w:val="00053F33"/>
    <w:rsid w:val="00054297"/>
    <w:rsid w:val="00054313"/>
    <w:rsid w:val="00054333"/>
    <w:rsid w:val="000544C6"/>
    <w:rsid w:val="000544EE"/>
    <w:rsid w:val="0005480D"/>
    <w:rsid w:val="0005488B"/>
    <w:rsid w:val="0005493D"/>
    <w:rsid w:val="00054C70"/>
    <w:rsid w:val="00054D86"/>
    <w:rsid w:val="00054F1C"/>
    <w:rsid w:val="0005500E"/>
    <w:rsid w:val="000550F7"/>
    <w:rsid w:val="000558C0"/>
    <w:rsid w:val="00055A2B"/>
    <w:rsid w:val="00055C49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EC9"/>
    <w:rsid w:val="00057ED7"/>
    <w:rsid w:val="00057F0C"/>
    <w:rsid w:val="00057FBC"/>
    <w:rsid w:val="00060020"/>
    <w:rsid w:val="0006013C"/>
    <w:rsid w:val="00060210"/>
    <w:rsid w:val="00060235"/>
    <w:rsid w:val="00060409"/>
    <w:rsid w:val="0006047B"/>
    <w:rsid w:val="000608AE"/>
    <w:rsid w:val="000610E7"/>
    <w:rsid w:val="00061515"/>
    <w:rsid w:val="0006153C"/>
    <w:rsid w:val="000616A1"/>
    <w:rsid w:val="000619F0"/>
    <w:rsid w:val="000619F8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4F5"/>
    <w:rsid w:val="00064598"/>
    <w:rsid w:val="000645BD"/>
    <w:rsid w:val="000646AB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AD6"/>
    <w:rsid w:val="00065C9C"/>
    <w:rsid w:val="00066313"/>
    <w:rsid w:val="00066456"/>
    <w:rsid w:val="00066544"/>
    <w:rsid w:val="00066957"/>
    <w:rsid w:val="00066A52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33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696"/>
    <w:rsid w:val="00071939"/>
    <w:rsid w:val="00071959"/>
    <w:rsid w:val="00071F4B"/>
    <w:rsid w:val="00071FE8"/>
    <w:rsid w:val="000723CE"/>
    <w:rsid w:val="00072408"/>
    <w:rsid w:val="00072773"/>
    <w:rsid w:val="000727C7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9A3"/>
    <w:rsid w:val="00076C8F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988"/>
    <w:rsid w:val="00086C8F"/>
    <w:rsid w:val="00086DCB"/>
    <w:rsid w:val="00086F5B"/>
    <w:rsid w:val="00086FD5"/>
    <w:rsid w:val="0008708C"/>
    <w:rsid w:val="0008779A"/>
    <w:rsid w:val="00090008"/>
    <w:rsid w:val="000900A2"/>
    <w:rsid w:val="000900B2"/>
    <w:rsid w:val="000901E1"/>
    <w:rsid w:val="00090863"/>
    <w:rsid w:val="00090BF9"/>
    <w:rsid w:val="00090C70"/>
    <w:rsid w:val="00090CB4"/>
    <w:rsid w:val="00090F2E"/>
    <w:rsid w:val="00090FC8"/>
    <w:rsid w:val="00091007"/>
    <w:rsid w:val="00091275"/>
    <w:rsid w:val="000913AB"/>
    <w:rsid w:val="00091467"/>
    <w:rsid w:val="000914F6"/>
    <w:rsid w:val="0009168D"/>
    <w:rsid w:val="000917AD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795"/>
    <w:rsid w:val="00094990"/>
    <w:rsid w:val="00094DDA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F4"/>
    <w:rsid w:val="000A29BC"/>
    <w:rsid w:val="000A2B42"/>
    <w:rsid w:val="000A2B53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C5A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1EC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B4E"/>
    <w:rsid w:val="000B1E8D"/>
    <w:rsid w:val="000B1F40"/>
    <w:rsid w:val="000B1FD7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128"/>
    <w:rsid w:val="000B4221"/>
    <w:rsid w:val="000B4266"/>
    <w:rsid w:val="000B427A"/>
    <w:rsid w:val="000B434C"/>
    <w:rsid w:val="000B4417"/>
    <w:rsid w:val="000B451E"/>
    <w:rsid w:val="000B474B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5CFC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C1D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864"/>
    <w:rsid w:val="000C5907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B50"/>
    <w:rsid w:val="000C7D78"/>
    <w:rsid w:val="000C7E72"/>
    <w:rsid w:val="000D0023"/>
    <w:rsid w:val="000D00BA"/>
    <w:rsid w:val="000D01F0"/>
    <w:rsid w:val="000D0268"/>
    <w:rsid w:val="000D027A"/>
    <w:rsid w:val="000D094F"/>
    <w:rsid w:val="000D09B7"/>
    <w:rsid w:val="000D0CF6"/>
    <w:rsid w:val="000D0ED6"/>
    <w:rsid w:val="000D0FEC"/>
    <w:rsid w:val="000D10D2"/>
    <w:rsid w:val="000D1408"/>
    <w:rsid w:val="000D1540"/>
    <w:rsid w:val="000D1BC8"/>
    <w:rsid w:val="000D1D62"/>
    <w:rsid w:val="000D1EBE"/>
    <w:rsid w:val="000D1F7B"/>
    <w:rsid w:val="000D21BD"/>
    <w:rsid w:val="000D2231"/>
    <w:rsid w:val="000D285C"/>
    <w:rsid w:val="000D2868"/>
    <w:rsid w:val="000D2A28"/>
    <w:rsid w:val="000D2AD8"/>
    <w:rsid w:val="000D2B74"/>
    <w:rsid w:val="000D2D25"/>
    <w:rsid w:val="000D3068"/>
    <w:rsid w:val="000D31F4"/>
    <w:rsid w:val="000D3225"/>
    <w:rsid w:val="000D340B"/>
    <w:rsid w:val="000D37B7"/>
    <w:rsid w:val="000D3D53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368"/>
    <w:rsid w:val="000D66F8"/>
    <w:rsid w:val="000D67F4"/>
    <w:rsid w:val="000D68FF"/>
    <w:rsid w:val="000D6946"/>
    <w:rsid w:val="000D69E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1EED"/>
    <w:rsid w:val="000E2316"/>
    <w:rsid w:val="000E26FB"/>
    <w:rsid w:val="000E2B99"/>
    <w:rsid w:val="000E2C86"/>
    <w:rsid w:val="000E2D64"/>
    <w:rsid w:val="000E329D"/>
    <w:rsid w:val="000E3412"/>
    <w:rsid w:val="000E3548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9D9"/>
    <w:rsid w:val="000F0C70"/>
    <w:rsid w:val="000F0E89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52C"/>
    <w:rsid w:val="000F273D"/>
    <w:rsid w:val="000F2C7B"/>
    <w:rsid w:val="000F2F79"/>
    <w:rsid w:val="000F2F8A"/>
    <w:rsid w:val="000F3273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B2D"/>
    <w:rsid w:val="000F6BFA"/>
    <w:rsid w:val="000F6C14"/>
    <w:rsid w:val="000F6E6D"/>
    <w:rsid w:val="000F6F86"/>
    <w:rsid w:val="000F6FD3"/>
    <w:rsid w:val="000F6FFD"/>
    <w:rsid w:val="000F748F"/>
    <w:rsid w:val="000F78DE"/>
    <w:rsid w:val="00100311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F45"/>
    <w:rsid w:val="00102159"/>
    <w:rsid w:val="0010220E"/>
    <w:rsid w:val="00102583"/>
    <w:rsid w:val="0010264F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365"/>
    <w:rsid w:val="001063DC"/>
    <w:rsid w:val="00106765"/>
    <w:rsid w:val="0010693C"/>
    <w:rsid w:val="00106B44"/>
    <w:rsid w:val="00106D0F"/>
    <w:rsid w:val="00106FA6"/>
    <w:rsid w:val="00107192"/>
    <w:rsid w:val="00107683"/>
    <w:rsid w:val="00107721"/>
    <w:rsid w:val="001077AE"/>
    <w:rsid w:val="00107A83"/>
    <w:rsid w:val="00107B5A"/>
    <w:rsid w:val="00107BFA"/>
    <w:rsid w:val="00107D1A"/>
    <w:rsid w:val="00107D59"/>
    <w:rsid w:val="00107DE3"/>
    <w:rsid w:val="001103F0"/>
    <w:rsid w:val="00110416"/>
    <w:rsid w:val="00110532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2A7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BA8"/>
    <w:rsid w:val="0011502E"/>
    <w:rsid w:val="00115073"/>
    <w:rsid w:val="001150E9"/>
    <w:rsid w:val="00115171"/>
    <w:rsid w:val="001153D1"/>
    <w:rsid w:val="0011548C"/>
    <w:rsid w:val="001156A4"/>
    <w:rsid w:val="00115A9A"/>
    <w:rsid w:val="00115C40"/>
    <w:rsid w:val="001163E1"/>
    <w:rsid w:val="00116518"/>
    <w:rsid w:val="001166B1"/>
    <w:rsid w:val="0011691B"/>
    <w:rsid w:val="00116C15"/>
    <w:rsid w:val="00116C1D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7A8"/>
    <w:rsid w:val="001208D6"/>
    <w:rsid w:val="00120A27"/>
    <w:rsid w:val="00120C0D"/>
    <w:rsid w:val="00120D04"/>
    <w:rsid w:val="00120E9A"/>
    <w:rsid w:val="0012101C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F03"/>
    <w:rsid w:val="00127FEF"/>
    <w:rsid w:val="001300D4"/>
    <w:rsid w:val="001302A3"/>
    <w:rsid w:val="00130353"/>
    <w:rsid w:val="0013043F"/>
    <w:rsid w:val="00130FCB"/>
    <w:rsid w:val="001310A0"/>
    <w:rsid w:val="001310C1"/>
    <w:rsid w:val="00131760"/>
    <w:rsid w:val="0013196A"/>
    <w:rsid w:val="00131B6C"/>
    <w:rsid w:val="0013219D"/>
    <w:rsid w:val="0013259C"/>
    <w:rsid w:val="0013261B"/>
    <w:rsid w:val="00132639"/>
    <w:rsid w:val="001326AD"/>
    <w:rsid w:val="001326F7"/>
    <w:rsid w:val="00132722"/>
    <w:rsid w:val="00132727"/>
    <w:rsid w:val="00132C33"/>
    <w:rsid w:val="00133151"/>
    <w:rsid w:val="00133551"/>
    <w:rsid w:val="0013379A"/>
    <w:rsid w:val="0013386A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37EB2"/>
    <w:rsid w:val="0014022A"/>
    <w:rsid w:val="0014025E"/>
    <w:rsid w:val="001402E9"/>
    <w:rsid w:val="001404C3"/>
    <w:rsid w:val="001404D1"/>
    <w:rsid w:val="0014051C"/>
    <w:rsid w:val="001406D8"/>
    <w:rsid w:val="00140722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3B0"/>
    <w:rsid w:val="001425E1"/>
    <w:rsid w:val="001427FF"/>
    <w:rsid w:val="00142893"/>
    <w:rsid w:val="00142939"/>
    <w:rsid w:val="001429A4"/>
    <w:rsid w:val="001434C2"/>
    <w:rsid w:val="00143AB7"/>
    <w:rsid w:val="00143BC1"/>
    <w:rsid w:val="00143CC8"/>
    <w:rsid w:val="001442B9"/>
    <w:rsid w:val="00144712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26C"/>
    <w:rsid w:val="00146383"/>
    <w:rsid w:val="001464B0"/>
    <w:rsid w:val="001465A5"/>
    <w:rsid w:val="0014660C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A3D"/>
    <w:rsid w:val="00147B75"/>
    <w:rsid w:val="00147BCE"/>
    <w:rsid w:val="00147EE0"/>
    <w:rsid w:val="00147F65"/>
    <w:rsid w:val="001504A9"/>
    <w:rsid w:val="00150878"/>
    <w:rsid w:val="00150947"/>
    <w:rsid w:val="00150C37"/>
    <w:rsid w:val="00150E92"/>
    <w:rsid w:val="0015102D"/>
    <w:rsid w:val="001510F4"/>
    <w:rsid w:val="00151633"/>
    <w:rsid w:val="00151703"/>
    <w:rsid w:val="0015177E"/>
    <w:rsid w:val="0015188C"/>
    <w:rsid w:val="0015189F"/>
    <w:rsid w:val="00151A01"/>
    <w:rsid w:val="00151A0D"/>
    <w:rsid w:val="00151C4E"/>
    <w:rsid w:val="00151DFD"/>
    <w:rsid w:val="00151F76"/>
    <w:rsid w:val="00152501"/>
    <w:rsid w:val="00152527"/>
    <w:rsid w:val="001529FA"/>
    <w:rsid w:val="00152BAB"/>
    <w:rsid w:val="00152C28"/>
    <w:rsid w:val="00152D47"/>
    <w:rsid w:val="00152D6C"/>
    <w:rsid w:val="00152E16"/>
    <w:rsid w:val="00152E23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323"/>
    <w:rsid w:val="001545DF"/>
    <w:rsid w:val="001546D8"/>
    <w:rsid w:val="001546F1"/>
    <w:rsid w:val="00154AFD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43E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4F6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5AE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D99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149"/>
    <w:rsid w:val="0016431F"/>
    <w:rsid w:val="00164661"/>
    <w:rsid w:val="00164672"/>
    <w:rsid w:val="00164792"/>
    <w:rsid w:val="00164848"/>
    <w:rsid w:val="00164AEC"/>
    <w:rsid w:val="00164C1D"/>
    <w:rsid w:val="0016502D"/>
    <w:rsid w:val="0016532C"/>
    <w:rsid w:val="0016564F"/>
    <w:rsid w:val="00165796"/>
    <w:rsid w:val="001659A6"/>
    <w:rsid w:val="00165CB3"/>
    <w:rsid w:val="00165E16"/>
    <w:rsid w:val="00165F7A"/>
    <w:rsid w:val="001661E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1A1"/>
    <w:rsid w:val="00170248"/>
    <w:rsid w:val="00170518"/>
    <w:rsid w:val="001707DB"/>
    <w:rsid w:val="0017088D"/>
    <w:rsid w:val="00170AAB"/>
    <w:rsid w:val="00170AC8"/>
    <w:rsid w:val="00170ACC"/>
    <w:rsid w:val="00170E0F"/>
    <w:rsid w:val="00170EE9"/>
    <w:rsid w:val="00170F17"/>
    <w:rsid w:val="00171888"/>
    <w:rsid w:val="001718B8"/>
    <w:rsid w:val="00171996"/>
    <w:rsid w:val="00171A47"/>
    <w:rsid w:val="00171B68"/>
    <w:rsid w:val="001720D0"/>
    <w:rsid w:val="001721E2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155"/>
    <w:rsid w:val="0017463A"/>
    <w:rsid w:val="0017466F"/>
    <w:rsid w:val="001746AF"/>
    <w:rsid w:val="001746E3"/>
    <w:rsid w:val="00174B4E"/>
    <w:rsid w:val="00174E21"/>
    <w:rsid w:val="00174F39"/>
    <w:rsid w:val="00175306"/>
    <w:rsid w:val="00175728"/>
    <w:rsid w:val="00175780"/>
    <w:rsid w:val="001764CF"/>
    <w:rsid w:val="00176639"/>
    <w:rsid w:val="00176CCD"/>
    <w:rsid w:val="00176D5D"/>
    <w:rsid w:val="00176E90"/>
    <w:rsid w:val="00176ED6"/>
    <w:rsid w:val="00177264"/>
    <w:rsid w:val="0017797B"/>
    <w:rsid w:val="001801D2"/>
    <w:rsid w:val="0018054F"/>
    <w:rsid w:val="001806A5"/>
    <w:rsid w:val="001806A8"/>
    <w:rsid w:val="00180859"/>
    <w:rsid w:val="00180E6F"/>
    <w:rsid w:val="00180E82"/>
    <w:rsid w:val="0018112A"/>
    <w:rsid w:val="0018122D"/>
    <w:rsid w:val="0018124E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AC2"/>
    <w:rsid w:val="00183071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A9F"/>
    <w:rsid w:val="00185E32"/>
    <w:rsid w:val="001860E7"/>
    <w:rsid w:val="00186203"/>
    <w:rsid w:val="00186375"/>
    <w:rsid w:val="0018651E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EB"/>
    <w:rsid w:val="00190BB2"/>
    <w:rsid w:val="00190C75"/>
    <w:rsid w:val="00190DD1"/>
    <w:rsid w:val="00191518"/>
    <w:rsid w:val="00191579"/>
    <w:rsid w:val="001915D1"/>
    <w:rsid w:val="001919EE"/>
    <w:rsid w:val="00191EDF"/>
    <w:rsid w:val="001920D4"/>
    <w:rsid w:val="0019213D"/>
    <w:rsid w:val="00192824"/>
    <w:rsid w:val="001929FD"/>
    <w:rsid w:val="00192CE2"/>
    <w:rsid w:val="00193412"/>
    <w:rsid w:val="00193417"/>
    <w:rsid w:val="001934B6"/>
    <w:rsid w:val="0019357F"/>
    <w:rsid w:val="0019396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116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859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D23"/>
    <w:rsid w:val="001A1E35"/>
    <w:rsid w:val="001A1E56"/>
    <w:rsid w:val="001A2354"/>
    <w:rsid w:val="001A271A"/>
    <w:rsid w:val="001A2750"/>
    <w:rsid w:val="001A2935"/>
    <w:rsid w:val="001A2C4B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7069"/>
    <w:rsid w:val="001A7268"/>
    <w:rsid w:val="001A755D"/>
    <w:rsid w:val="001A7619"/>
    <w:rsid w:val="001A7B45"/>
    <w:rsid w:val="001B055B"/>
    <w:rsid w:val="001B072A"/>
    <w:rsid w:val="001B0802"/>
    <w:rsid w:val="001B08F6"/>
    <w:rsid w:val="001B092F"/>
    <w:rsid w:val="001B0DAE"/>
    <w:rsid w:val="001B0F79"/>
    <w:rsid w:val="001B1085"/>
    <w:rsid w:val="001B129B"/>
    <w:rsid w:val="001B14DF"/>
    <w:rsid w:val="001B1B65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DEA"/>
    <w:rsid w:val="001B3EDC"/>
    <w:rsid w:val="001B3FF2"/>
    <w:rsid w:val="001B4097"/>
    <w:rsid w:val="001B41D6"/>
    <w:rsid w:val="001B44A1"/>
    <w:rsid w:val="001B4728"/>
    <w:rsid w:val="001B4823"/>
    <w:rsid w:val="001B4ADA"/>
    <w:rsid w:val="001B4B21"/>
    <w:rsid w:val="001B4E3A"/>
    <w:rsid w:val="001B53AB"/>
    <w:rsid w:val="001B5D42"/>
    <w:rsid w:val="001B5E36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07"/>
    <w:rsid w:val="001B771B"/>
    <w:rsid w:val="001B7DF6"/>
    <w:rsid w:val="001B7EAE"/>
    <w:rsid w:val="001C012B"/>
    <w:rsid w:val="001C0315"/>
    <w:rsid w:val="001C0326"/>
    <w:rsid w:val="001C0D2D"/>
    <w:rsid w:val="001C0E81"/>
    <w:rsid w:val="001C10CC"/>
    <w:rsid w:val="001C12DE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2ED"/>
    <w:rsid w:val="001C3597"/>
    <w:rsid w:val="001C3AEC"/>
    <w:rsid w:val="001C3BFB"/>
    <w:rsid w:val="001C3D59"/>
    <w:rsid w:val="001C4031"/>
    <w:rsid w:val="001C4075"/>
    <w:rsid w:val="001C4255"/>
    <w:rsid w:val="001C4536"/>
    <w:rsid w:val="001C4631"/>
    <w:rsid w:val="001C46E3"/>
    <w:rsid w:val="001C46EB"/>
    <w:rsid w:val="001C4745"/>
    <w:rsid w:val="001C4813"/>
    <w:rsid w:val="001C490D"/>
    <w:rsid w:val="001C497B"/>
    <w:rsid w:val="001C4E30"/>
    <w:rsid w:val="001C4FFC"/>
    <w:rsid w:val="001C5675"/>
    <w:rsid w:val="001C599D"/>
    <w:rsid w:val="001C59FB"/>
    <w:rsid w:val="001C5BB8"/>
    <w:rsid w:val="001C5BFA"/>
    <w:rsid w:val="001C642E"/>
    <w:rsid w:val="001C6C32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B50"/>
    <w:rsid w:val="001C7D08"/>
    <w:rsid w:val="001C7EF4"/>
    <w:rsid w:val="001C7EFB"/>
    <w:rsid w:val="001D00B4"/>
    <w:rsid w:val="001D0316"/>
    <w:rsid w:val="001D0381"/>
    <w:rsid w:val="001D054D"/>
    <w:rsid w:val="001D0868"/>
    <w:rsid w:val="001D0B67"/>
    <w:rsid w:val="001D0DBA"/>
    <w:rsid w:val="001D11F7"/>
    <w:rsid w:val="001D137F"/>
    <w:rsid w:val="001D16B3"/>
    <w:rsid w:val="001D1A77"/>
    <w:rsid w:val="001D1FFA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643"/>
    <w:rsid w:val="001D47CB"/>
    <w:rsid w:val="001D47FA"/>
    <w:rsid w:val="001D4892"/>
    <w:rsid w:val="001D4A9B"/>
    <w:rsid w:val="001D4C55"/>
    <w:rsid w:val="001D50B8"/>
    <w:rsid w:val="001D50D7"/>
    <w:rsid w:val="001D5655"/>
    <w:rsid w:val="001D56ED"/>
    <w:rsid w:val="001D5707"/>
    <w:rsid w:val="001D5DC8"/>
    <w:rsid w:val="001D5DD8"/>
    <w:rsid w:val="001D5F5E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931"/>
    <w:rsid w:val="001D7BA8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D35"/>
    <w:rsid w:val="001E0E24"/>
    <w:rsid w:val="001E1185"/>
    <w:rsid w:val="001E1663"/>
    <w:rsid w:val="001E18EB"/>
    <w:rsid w:val="001E1901"/>
    <w:rsid w:val="001E1BAF"/>
    <w:rsid w:val="001E1E3A"/>
    <w:rsid w:val="001E1F61"/>
    <w:rsid w:val="001E221F"/>
    <w:rsid w:val="001E2232"/>
    <w:rsid w:val="001E231C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4A1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73A"/>
    <w:rsid w:val="001E78AB"/>
    <w:rsid w:val="001E7C7C"/>
    <w:rsid w:val="001F0161"/>
    <w:rsid w:val="001F06DB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938"/>
    <w:rsid w:val="001F5BA3"/>
    <w:rsid w:val="001F5BB4"/>
    <w:rsid w:val="001F5CEA"/>
    <w:rsid w:val="001F5E5C"/>
    <w:rsid w:val="001F619B"/>
    <w:rsid w:val="001F62B6"/>
    <w:rsid w:val="001F62CC"/>
    <w:rsid w:val="001F6447"/>
    <w:rsid w:val="001F64B7"/>
    <w:rsid w:val="001F656E"/>
    <w:rsid w:val="001F6753"/>
    <w:rsid w:val="001F67AA"/>
    <w:rsid w:val="001F682E"/>
    <w:rsid w:val="001F6C05"/>
    <w:rsid w:val="001F7049"/>
    <w:rsid w:val="001F7090"/>
    <w:rsid w:val="001F7454"/>
    <w:rsid w:val="001F7723"/>
    <w:rsid w:val="001F7724"/>
    <w:rsid w:val="001F7B63"/>
    <w:rsid w:val="001F7FA0"/>
    <w:rsid w:val="002001BD"/>
    <w:rsid w:val="002001D0"/>
    <w:rsid w:val="002004A2"/>
    <w:rsid w:val="00200665"/>
    <w:rsid w:val="00200E19"/>
    <w:rsid w:val="002010DB"/>
    <w:rsid w:val="00201129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4EF"/>
    <w:rsid w:val="0020458A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431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53A"/>
    <w:rsid w:val="00211913"/>
    <w:rsid w:val="00211E19"/>
    <w:rsid w:val="00211F25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DBD"/>
    <w:rsid w:val="00216E01"/>
    <w:rsid w:val="0021752B"/>
    <w:rsid w:val="00217727"/>
    <w:rsid w:val="002179D1"/>
    <w:rsid w:val="002179E1"/>
    <w:rsid w:val="00217C09"/>
    <w:rsid w:val="00217E30"/>
    <w:rsid w:val="00220289"/>
    <w:rsid w:val="002203F4"/>
    <w:rsid w:val="00220491"/>
    <w:rsid w:val="00220509"/>
    <w:rsid w:val="00220576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912"/>
    <w:rsid w:val="00223BC2"/>
    <w:rsid w:val="002242A4"/>
    <w:rsid w:val="002245D9"/>
    <w:rsid w:val="002247DA"/>
    <w:rsid w:val="00224875"/>
    <w:rsid w:val="00224A17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C6C"/>
    <w:rsid w:val="00231F94"/>
    <w:rsid w:val="00232081"/>
    <w:rsid w:val="00232799"/>
    <w:rsid w:val="00232D38"/>
    <w:rsid w:val="00232E0E"/>
    <w:rsid w:val="0023309C"/>
    <w:rsid w:val="002332D2"/>
    <w:rsid w:val="00233307"/>
    <w:rsid w:val="00233614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8F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6C1"/>
    <w:rsid w:val="0024784C"/>
    <w:rsid w:val="00247953"/>
    <w:rsid w:val="00247B7F"/>
    <w:rsid w:val="00247D60"/>
    <w:rsid w:val="00247EB9"/>
    <w:rsid w:val="00247EED"/>
    <w:rsid w:val="00250233"/>
    <w:rsid w:val="002502EA"/>
    <w:rsid w:val="0025074E"/>
    <w:rsid w:val="002507F1"/>
    <w:rsid w:val="0025091B"/>
    <w:rsid w:val="00250A7E"/>
    <w:rsid w:val="00250C41"/>
    <w:rsid w:val="00250E27"/>
    <w:rsid w:val="00251117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428"/>
    <w:rsid w:val="002545D3"/>
    <w:rsid w:val="00254654"/>
    <w:rsid w:val="0025488E"/>
    <w:rsid w:val="002548A6"/>
    <w:rsid w:val="00254B8A"/>
    <w:rsid w:val="00254B98"/>
    <w:rsid w:val="00254E67"/>
    <w:rsid w:val="002551BD"/>
    <w:rsid w:val="00255492"/>
    <w:rsid w:val="0025583D"/>
    <w:rsid w:val="00255878"/>
    <w:rsid w:val="00256392"/>
    <w:rsid w:val="002566DC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4EE"/>
    <w:rsid w:val="002625C0"/>
    <w:rsid w:val="002625F4"/>
    <w:rsid w:val="00262D1E"/>
    <w:rsid w:val="00262D4A"/>
    <w:rsid w:val="00263115"/>
    <w:rsid w:val="00263270"/>
    <w:rsid w:val="00263412"/>
    <w:rsid w:val="002634EF"/>
    <w:rsid w:val="00263920"/>
    <w:rsid w:val="002639AC"/>
    <w:rsid w:val="00263A90"/>
    <w:rsid w:val="00263EB8"/>
    <w:rsid w:val="00263F0B"/>
    <w:rsid w:val="0026422C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AAF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4A3"/>
    <w:rsid w:val="00276703"/>
    <w:rsid w:val="0027689A"/>
    <w:rsid w:val="0027695D"/>
    <w:rsid w:val="00276DA5"/>
    <w:rsid w:val="00276EA3"/>
    <w:rsid w:val="00277036"/>
    <w:rsid w:val="00277204"/>
    <w:rsid w:val="00277269"/>
    <w:rsid w:val="00277398"/>
    <w:rsid w:val="0027777B"/>
    <w:rsid w:val="00277960"/>
    <w:rsid w:val="00277C2E"/>
    <w:rsid w:val="00277C3C"/>
    <w:rsid w:val="00277C4A"/>
    <w:rsid w:val="00277F0F"/>
    <w:rsid w:val="002800D2"/>
    <w:rsid w:val="002800FA"/>
    <w:rsid w:val="0028025A"/>
    <w:rsid w:val="0028082F"/>
    <w:rsid w:val="0028092A"/>
    <w:rsid w:val="002809EA"/>
    <w:rsid w:val="00280A9E"/>
    <w:rsid w:val="00280AA3"/>
    <w:rsid w:val="00280B9F"/>
    <w:rsid w:val="00280BF7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B46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9FE"/>
    <w:rsid w:val="00284A42"/>
    <w:rsid w:val="00284C85"/>
    <w:rsid w:val="00285219"/>
    <w:rsid w:val="002853DD"/>
    <w:rsid w:val="0028563B"/>
    <w:rsid w:val="002856BE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47B"/>
    <w:rsid w:val="0028756B"/>
    <w:rsid w:val="002879A0"/>
    <w:rsid w:val="00287A8D"/>
    <w:rsid w:val="00287B2B"/>
    <w:rsid w:val="00287E9F"/>
    <w:rsid w:val="00287F3C"/>
    <w:rsid w:val="00290426"/>
    <w:rsid w:val="002904E9"/>
    <w:rsid w:val="00290517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4B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715"/>
    <w:rsid w:val="00295A34"/>
    <w:rsid w:val="00295B31"/>
    <w:rsid w:val="00295B38"/>
    <w:rsid w:val="00295E6C"/>
    <w:rsid w:val="00295EED"/>
    <w:rsid w:val="00296299"/>
    <w:rsid w:val="002962A3"/>
    <w:rsid w:val="0029646A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2B4"/>
    <w:rsid w:val="002A36A9"/>
    <w:rsid w:val="002A39DE"/>
    <w:rsid w:val="002A3C96"/>
    <w:rsid w:val="002A3E8F"/>
    <w:rsid w:val="002A3F53"/>
    <w:rsid w:val="002A3FDE"/>
    <w:rsid w:val="002A42D0"/>
    <w:rsid w:val="002A436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273D"/>
    <w:rsid w:val="002B351E"/>
    <w:rsid w:val="002B35DD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0"/>
    <w:rsid w:val="002B7A9D"/>
    <w:rsid w:val="002B7BEF"/>
    <w:rsid w:val="002B7CCD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8E3"/>
    <w:rsid w:val="002C49C9"/>
    <w:rsid w:val="002C4D58"/>
    <w:rsid w:val="002C4EE8"/>
    <w:rsid w:val="002C5360"/>
    <w:rsid w:val="002C53A6"/>
    <w:rsid w:val="002C556D"/>
    <w:rsid w:val="002C58F8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E1C"/>
    <w:rsid w:val="002D202B"/>
    <w:rsid w:val="002D2053"/>
    <w:rsid w:val="002D2410"/>
    <w:rsid w:val="002D25FE"/>
    <w:rsid w:val="002D2928"/>
    <w:rsid w:val="002D2B97"/>
    <w:rsid w:val="002D30A8"/>
    <w:rsid w:val="002D3329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A3"/>
    <w:rsid w:val="002D62E3"/>
    <w:rsid w:val="002D6373"/>
    <w:rsid w:val="002D63CB"/>
    <w:rsid w:val="002D679E"/>
    <w:rsid w:val="002D6AFF"/>
    <w:rsid w:val="002D6B24"/>
    <w:rsid w:val="002D6BB3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0F78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4E4D"/>
    <w:rsid w:val="002E5396"/>
    <w:rsid w:val="002E53C2"/>
    <w:rsid w:val="002E5429"/>
    <w:rsid w:val="002E54FC"/>
    <w:rsid w:val="002E55BE"/>
    <w:rsid w:val="002E5BA9"/>
    <w:rsid w:val="002E682C"/>
    <w:rsid w:val="002E698E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5BE"/>
    <w:rsid w:val="002F0796"/>
    <w:rsid w:val="002F089A"/>
    <w:rsid w:val="002F08EE"/>
    <w:rsid w:val="002F0A9A"/>
    <w:rsid w:val="002F0B73"/>
    <w:rsid w:val="002F0E6E"/>
    <w:rsid w:val="002F0EBC"/>
    <w:rsid w:val="002F0EBF"/>
    <w:rsid w:val="002F1065"/>
    <w:rsid w:val="002F10BB"/>
    <w:rsid w:val="002F1264"/>
    <w:rsid w:val="002F12E6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0A"/>
    <w:rsid w:val="002F29C4"/>
    <w:rsid w:val="002F2D55"/>
    <w:rsid w:val="002F313A"/>
    <w:rsid w:val="002F3288"/>
    <w:rsid w:val="002F38B6"/>
    <w:rsid w:val="002F3FD2"/>
    <w:rsid w:val="002F40A8"/>
    <w:rsid w:val="002F40AC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C0E"/>
    <w:rsid w:val="002F7DAE"/>
    <w:rsid w:val="00300233"/>
    <w:rsid w:val="003003F5"/>
    <w:rsid w:val="0030058D"/>
    <w:rsid w:val="00300792"/>
    <w:rsid w:val="00300ABB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1DB0"/>
    <w:rsid w:val="0030215B"/>
    <w:rsid w:val="003022DC"/>
    <w:rsid w:val="00302329"/>
    <w:rsid w:val="0030248D"/>
    <w:rsid w:val="00302546"/>
    <w:rsid w:val="0030264E"/>
    <w:rsid w:val="00302713"/>
    <w:rsid w:val="00302A06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4FA8"/>
    <w:rsid w:val="0030500F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711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E69"/>
    <w:rsid w:val="00311F19"/>
    <w:rsid w:val="00311F20"/>
    <w:rsid w:val="00311FE9"/>
    <w:rsid w:val="003120BC"/>
    <w:rsid w:val="0031223D"/>
    <w:rsid w:val="003126E6"/>
    <w:rsid w:val="00312903"/>
    <w:rsid w:val="00312D89"/>
    <w:rsid w:val="00312F4D"/>
    <w:rsid w:val="0031308F"/>
    <w:rsid w:val="003130C8"/>
    <w:rsid w:val="003130F5"/>
    <w:rsid w:val="003131C1"/>
    <w:rsid w:val="003133DF"/>
    <w:rsid w:val="00313422"/>
    <w:rsid w:val="00313603"/>
    <w:rsid w:val="0031380A"/>
    <w:rsid w:val="00313D0F"/>
    <w:rsid w:val="00313D9C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989"/>
    <w:rsid w:val="00315D9C"/>
    <w:rsid w:val="00315EDB"/>
    <w:rsid w:val="003164CC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1F"/>
    <w:rsid w:val="003177A7"/>
    <w:rsid w:val="00317C94"/>
    <w:rsid w:val="00317CE3"/>
    <w:rsid w:val="00317DB9"/>
    <w:rsid w:val="00317F8D"/>
    <w:rsid w:val="00320312"/>
    <w:rsid w:val="0032039C"/>
    <w:rsid w:val="0032047A"/>
    <w:rsid w:val="00320503"/>
    <w:rsid w:val="003205F4"/>
    <w:rsid w:val="00320A8F"/>
    <w:rsid w:val="0032109B"/>
    <w:rsid w:val="003211ED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F4B"/>
    <w:rsid w:val="00322360"/>
    <w:rsid w:val="00322618"/>
    <w:rsid w:val="003226A9"/>
    <w:rsid w:val="003226B6"/>
    <w:rsid w:val="003228F6"/>
    <w:rsid w:val="003228F7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6B0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DE"/>
    <w:rsid w:val="00327C14"/>
    <w:rsid w:val="00327EE0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B6D"/>
    <w:rsid w:val="00336E38"/>
    <w:rsid w:val="00336F0D"/>
    <w:rsid w:val="00337094"/>
    <w:rsid w:val="00337143"/>
    <w:rsid w:val="00337848"/>
    <w:rsid w:val="00337C0B"/>
    <w:rsid w:val="00337DD6"/>
    <w:rsid w:val="0034003C"/>
    <w:rsid w:val="0034009B"/>
    <w:rsid w:val="0034047D"/>
    <w:rsid w:val="00340729"/>
    <w:rsid w:val="00340866"/>
    <w:rsid w:val="00340BB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D78"/>
    <w:rsid w:val="00343F39"/>
    <w:rsid w:val="00343FC0"/>
    <w:rsid w:val="003440D9"/>
    <w:rsid w:val="0034451D"/>
    <w:rsid w:val="00344795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E35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F42"/>
    <w:rsid w:val="0035104E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A90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D7E"/>
    <w:rsid w:val="00355FD0"/>
    <w:rsid w:val="0035608A"/>
    <w:rsid w:val="003560A7"/>
    <w:rsid w:val="00356114"/>
    <w:rsid w:val="003561D1"/>
    <w:rsid w:val="003561F8"/>
    <w:rsid w:val="003563CB"/>
    <w:rsid w:val="00356B88"/>
    <w:rsid w:val="00356C48"/>
    <w:rsid w:val="00356D00"/>
    <w:rsid w:val="00356DBD"/>
    <w:rsid w:val="003578B3"/>
    <w:rsid w:val="003579A2"/>
    <w:rsid w:val="00357A6B"/>
    <w:rsid w:val="00357ACA"/>
    <w:rsid w:val="00357E51"/>
    <w:rsid w:val="00360011"/>
    <w:rsid w:val="0036025E"/>
    <w:rsid w:val="0036056A"/>
    <w:rsid w:val="003609A7"/>
    <w:rsid w:val="00360D2F"/>
    <w:rsid w:val="00360D79"/>
    <w:rsid w:val="00360ECA"/>
    <w:rsid w:val="00361276"/>
    <w:rsid w:val="00361313"/>
    <w:rsid w:val="003613B0"/>
    <w:rsid w:val="0036154F"/>
    <w:rsid w:val="00361606"/>
    <w:rsid w:val="0036184E"/>
    <w:rsid w:val="00361854"/>
    <w:rsid w:val="00361904"/>
    <w:rsid w:val="00361950"/>
    <w:rsid w:val="00361999"/>
    <w:rsid w:val="00361BF3"/>
    <w:rsid w:val="00362521"/>
    <w:rsid w:val="003626A1"/>
    <w:rsid w:val="003626FA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280"/>
    <w:rsid w:val="0036448A"/>
    <w:rsid w:val="003645FE"/>
    <w:rsid w:val="0036463F"/>
    <w:rsid w:val="003649C7"/>
    <w:rsid w:val="00365214"/>
    <w:rsid w:val="0036540E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467"/>
    <w:rsid w:val="003705B2"/>
    <w:rsid w:val="003707DD"/>
    <w:rsid w:val="00370945"/>
    <w:rsid w:val="0037095C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59"/>
    <w:rsid w:val="00376C8E"/>
    <w:rsid w:val="00376D8A"/>
    <w:rsid w:val="00376E4C"/>
    <w:rsid w:val="00376E87"/>
    <w:rsid w:val="0037723D"/>
    <w:rsid w:val="003772BB"/>
    <w:rsid w:val="003775B2"/>
    <w:rsid w:val="003778B2"/>
    <w:rsid w:val="00377A20"/>
    <w:rsid w:val="00377D53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755"/>
    <w:rsid w:val="00386BB4"/>
    <w:rsid w:val="00386C92"/>
    <w:rsid w:val="00386D23"/>
    <w:rsid w:val="00386E0D"/>
    <w:rsid w:val="00387034"/>
    <w:rsid w:val="0038707F"/>
    <w:rsid w:val="0038725C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528"/>
    <w:rsid w:val="00392907"/>
    <w:rsid w:val="00392ABA"/>
    <w:rsid w:val="00392C94"/>
    <w:rsid w:val="00392C98"/>
    <w:rsid w:val="00392E39"/>
    <w:rsid w:val="00392FFD"/>
    <w:rsid w:val="00393199"/>
    <w:rsid w:val="003932AB"/>
    <w:rsid w:val="003933E4"/>
    <w:rsid w:val="0039356E"/>
    <w:rsid w:val="00393DF7"/>
    <w:rsid w:val="003940A5"/>
    <w:rsid w:val="0039449C"/>
    <w:rsid w:val="0039477A"/>
    <w:rsid w:val="003948F6"/>
    <w:rsid w:val="003952F2"/>
    <w:rsid w:val="00395389"/>
    <w:rsid w:val="003954CD"/>
    <w:rsid w:val="0039594A"/>
    <w:rsid w:val="003959B3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F8F"/>
    <w:rsid w:val="003A1037"/>
    <w:rsid w:val="003A1460"/>
    <w:rsid w:val="003A1528"/>
    <w:rsid w:val="003A1578"/>
    <w:rsid w:val="003A186C"/>
    <w:rsid w:val="003A1BB3"/>
    <w:rsid w:val="003A1BBE"/>
    <w:rsid w:val="003A1C67"/>
    <w:rsid w:val="003A1FCF"/>
    <w:rsid w:val="003A253B"/>
    <w:rsid w:val="003A2B66"/>
    <w:rsid w:val="003A397C"/>
    <w:rsid w:val="003A3A15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9AE"/>
    <w:rsid w:val="003A4C8E"/>
    <w:rsid w:val="003A4DE8"/>
    <w:rsid w:val="003A5240"/>
    <w:rsid w:val="003A53E9"/>
    <w:rsid w:val="003A546B"/>
    <w:rsid w:val="003A54E2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BEE"/>
    <w:rsid w:val="003A7F6A"/>
    <w:rsid w:val="003B02A0"/>
    <w:rsid w:val="003B043B"/>
    <w:rsid w:val="003B062A"/>
    <w:rsid w:val="003B08AF"/>
    <w:rsid w:val="003B0973"/>
    <w:rsid w:val="003B0B8C"/>
    <w:rsid w:val="003B0C45"/>
    <w:rsid w:val="003B0DA2"/>
    <w:rsid w:val="003B0F73"/>
    <w:rsid w:val="003B11CD"/>
    <w:rsid w:val="003B17FE"/>
    <w:rsid w:val="003B1D38"/>
    <w:rsid w:val="003B1F8A"/>
    <w:rsid w:val="003B2012"/>
    <w:rsid w:val="003B2013"/>
    <w:rsid w:val="003B23ED"/>
    <w:rsid w:val="003B2547"/>
    <w:rsid w:val="003B2726"/>
    <w:rsid w:val="003B2918"/>
    <w:rsid w:val="003B2A1D"/>
    <w:rsid w:val="003B2A68"/>
    <w:rsid w:val="003B2AAF"/>
    <w:rsid w:val="003B32D7"/>
    <w:rsid w:val="003B33AD"/>
    <w:rsid w:val="003B377F"/>
    <w:rsid w:val="003B3817"/>
    <w:rsid w:val="003B38D1"/>
    <w:rsid w:val="003B3AEB"/>
    <w:rsid w:val="003B3AFE"/>
    <w:rsid w:val="003B3C32"/>
    <w:rsid w:val="003B4088"/>
    <w:rsid w:val="003B40D8"/>
    <w:rsid w:val="003B416C"/>
    <w:rsid w:val="003B4291"/>
    <w:rsid w:val="003B469C"/>
    <w:rsid w:val="003B46D2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FB9"/>
    <w:rsid w:val="003C0353"/>
    <w:rsid w:val="003C12F2"/>
    <w:rsid w:val="003C1342"/>
    <w:rsid w:val="003C14A3"/>
    <w:rsid w:val="003C1536"/>
    <w:rsid w:val="003C1839"/>
    <w:rsid w:val="003C1993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DE"/>
    <w:rsid w:val="003C3951"/>
    <w:rsid w:val="003C3CFA"/>
    <w:rsid w:val="003C3EFD"/>
    <w:rsid w:val="003C423E"/>
    <w:rsid w:val="003C4C38"/>
    <w:rsid w:val="003C5124"/>
    <w:rsid w:val="003C51FA"/>
    <w:rsid w:val="003C5514"/>
    <w:rsid w:val="003C5584"/>
    <w:rsid w:val="003C56B7"/>
    <w:rsid w:val="003C56EF"/>
    <w:rsid w:val="003C587B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90A"/>
    <w:rsid w:val="003C7BF7"/>
    <w:rsid w:val="003C7D67"/>
    <w:rsid w:val="003C7DD0"/>
    <w:rsid w:val="003D024A"/>
    <w:rsid w:val="003D0593"/>
    <w:rsid w:val="003D092F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1A8"/>
    <w:rsid w:val="003D26E7"/>
    <w:rsid w:val="003D29C6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740"/>
    <w:rsid w:val="003E082C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2203"/>
    <w:rsid w:val="003E2394"/>
    <w:rsid w:val="003E2920"/>
    <w:rsid w:val="003E2ADE"/>
    <w:rsid w:val="003E2B27"/>
    <w:rsid w:val="003E2DBF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5C31"/>
    <w:rsid w:val="003E6082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D07"/>
    <w:rsid w:val="003F2F1C"/>
    <w:rsid w:val="003F2F6E"/>
    <w:rsid w:val="003F3195"/>
    <w:rsid w:val="003F39C3"/>
    <w:rsid w:val="003F39C6"/>
    <w:rsid w:val="003F3E7F"/>
    <w:rsid w:val="003F415B"/>
    <w:rsid w:val="003F44C7"/>
    <w:rsid w:val="003F479E"/>
    <w:rsid w:val="003F48E2"/>
    <w:rsid w:val="003F4D5E"/>
    <w:rsid w:val="003F4DD6"/>
    <w:rsid w:val="003F4EFD"/>
    <w:rsid w:val="003F4FA3"/>
    <w:rsid w:val="003F5337"/>
    <w:rsid w:val="003F54EE"/>
    <w:rsid w:val="003F54F4"/>
    <w:rsid w:val="003F55B5"/>
    <w:rsid w:val="003F5A0D"/>
    <w:rsid w:val="003F5AFF"/>
    <w:rsid w:val="003F5B8A"/>
    <w:rsid w:val="003F5BDC"/>
    <w:rsid w:val="003F5DA2"/>
    <w:rsid w:val="003F5E40"/>
    <w:rsid w:val="003F5EC4"/>
    <w:rsid w:val="003F5ECB"/>
    <w:rsid w:val="003F5FBB"/>
    <w:rsid w:val="003F6A42"/>
    <w:rsid w:val="003F729D"/>
    <w:rsid w:val="003F74F7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738"/>
    <w:rsid w:val="0040194A"/>
    <w:rsid w:val="00401AD2"/>
    <w:rsid w:val="00401E8F"/>
    <w:rsid w:val="00401F3E"/>
    <w:rsid w:val="00402271"/>
    <w:rsid w:val="00402316"/>
    <w:rsid w:val="004026EF"/>
    <w:rsid w:val="00402793"/>
    <w:rsid w:val="00402E7F"/>
    <w:rsid w:val="00403229"/>
    <w:rsid w:val="0040334E"/>
    <w:rsid w:val="00403578"/>
    <w:rsid w:val="00403A4D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8E4"/>
    <w:rsid w:val="00405AAC"/>
    <w:rsid w:val="00405BA1"/>
    <w:rsid w:val="00406282"/>
    <w:rsid w:val="004065A6"/>
    <w:rsid w:val="00406745"/>
    <w:rsid w:val="00406861"/>
    <w:rsid w:val="004068FA"/>
    <w:rsid w:val="00406B6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19F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10"/>
    <w:rsid w:val="004126BB"/>
    <w:rsid w:val="004127D4"/>
    <w:rsid w:val="00412831"/>
    <w:rsid w:val="00412A31"/>
    <w:rsid w:val="00412C99"/>
    <w:rsid w:val="00412F9C"/>
    <w:rsid w:val="0041323E"/>
    <w:rsid w:val="004136E5"/>
    <w:rsid w:val="0041374E"/>
    <w:rsid w:val="00413772"/>
    <w:rsid w:val="004137AC"/>
    <w:rsid w:val="004137FB"/>
    <w:rsid w:val="00413A3A"/>
    <w:rsid w:val="00413AFC"/>
    <w:rsid w:val="00413B96"/>
    <w:rsid w:val="00413BAC"/>
    <w:rsid w:val="00413D99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60D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95"/>
    <w:rsid w:val="004174AF"/>
    <w:rsid w:val="004174E4"/>
    <w:rsid w:val="00417580"/>
    <w:rsid w:val="0041785C"/>
    <w:rsid w:val="00417A3A"/>
    <w:rsid w:val="00417D3E"/>
    <w:rsid w:val="00417ED1"/>
    <w:rsid w:val="00417F9D"/>
    <w:rsid w:val="00420089"/>
    <w:rsid w:val="004201AF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93A"/>
    <w:rsid w:val="00421B56"/>
    <w:rsid w:val="00421BC7"/>
    <w:rsid w:val="00421C28"/>
    <w:rsid w:val="00421CA4"/>
    <w:rsid w:val="00421E38"/>
    <w:rsid w:val="004228ED"/>
    <w:rsid w:val="004229AE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7B7"/>
    <w:rsid w:val="00424863"/>
    <w:rsid w:val="00424B2F"/>
    <w:rsid w:val="00424C7F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6FB8"/>
    <w:rsid w:val="00427008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29"/>
    <w:rsid w:val="0043045B"/>
    <w:rsid w:val="0043087A"/>
    <w:rsid w:val="0043089E"/>
    <w:rsid w:val="00430976"/>
    <w:rsid w:val="00430AC1"/>
    <w:rsid w:val="00430D1B"/>
    <w:rsid w:val="00430E10"/>
    <w:rsid w:val="004310E1"/>
    <w:rsid w:val="004312D6"/>
    <w:rsid w:val="00431461"/>
    <w:rsid w:val="004314A8"/>
    <w:rsid w:val="0043154B"/>
    <w:rsid w:val="0043172A"/>
    <w:rsid w:val="0043183C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7F"/>
    <w:rsid w:val="00433D87"/>
    <w:rsid w:val="00433E49"/>
    <w:rsid w:val="00433F6D"/>
    <w:rsid w:val="00433F97"/>
    <w:rsid w:val="00434251"/>
    <w:rsid w:val="0043448F"/>
    <w:rsid w:val="00434553"/>
    <w:rsid w:val="00434A6A"/>
    <w:rsid w:val="00434A99"/>
    <w:rsid w:val="00434AFF"/>
    <w:rsid w:val="00434FE3"/>
    <w:rsid w:val="0043508F"/>
    <w:rsid w:val="004354D2"/>
    <w:rsid w:val="004355FC"/>
    <w:rsid w:val="0043564C"/>
    <w:rsid w:val="00435749"/>
    <w:rsid w:val="004359C9"/>
    <w:rsid w:val="00435AFF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476"/>
    <w:rsid w:val="00440556"/>
    <w:rsid w:val="00440AF0"/>
    <w:rsid w:val="00440BEF"/>
    <w:rsid w:val="00440C27"/>
    <w:rsid w:val="00440DDE"/>
    <w:rsid w:val="00440E43"/>
    <w:rsid w:val="00441039"/>
    <w:rsid w:val="00441209"/>
    <w:rsid w:val="0044151D"/>
    <w:rsid w:val="004415D7"/>
    <w:rsid w:val="00441871"/>
    <w:rsid w:val="00441F0D"/>
    <w:rsid w:val="004421AB"/>
    <w:rsid w:val="004423A5"/>
    <w:rsid w:val="00442893"/>
    <w:rsid w:val="0044291E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6D3"/>
    <w:rsid w:val="0044480B"/>
    <w:rsid w:val="00444923"/>
    <w:rsid w:val="00444BC1"/>
    <w:rsid w:val="00444E16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BE8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15"/>
    <w:rsid w:val="00452CBC"/>
    <w:rsid w:val="00452D0E"/>
    <w:rsid w:val="00452E5A"/>
    <w:rsid w:val="004530BF"/>
    <w:rsid w:val="004532DB"/>
    <w:rsid w:val="00453440"/>
    <w:rsid w:val="0045388F"/>
    <w:rsid w:val="004538AD"/>
    <w:rsid w:val="004538B8"/>
    <w:rsid w:val="00453E4D"/>
    <w:rsid w:val="00453EFD"/>
    <w:rsid w:val="00453FC6"/>
    <w:rsid w:val="00454052"/>
    <w:rsid w:val="00454478"/>
    <w:rsid w:val="004544FF"/>
    <w:rsid w:val="00454757"/>
    <w:rsid w:val="00454862"/>
    <w:rsid w:val="00454D2E"/>
    <w:rsid w:val="00454E4F"/>
    <w:rsid w:val="00454FB1"/>
    <w:rsid w:val="004550E9"/>
    <w:rsid w:val="004551CD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1A7"/>
    <w:rsid w:val="00457322"/>
    <w:rsid w:val="0045739F"/>
    <w:rsid w:val="00457423"/>
    <w:rsid w:val="00457471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6058B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854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7C8"/>
    <w:rsid w:val="0046596F"/>
    <w:rsid w:val="00465A50"/>
    <w:rsid w:val="00465AA3"/>
    <w:rsid w:val="00465E10"/>
    <w:rsid w:val="004663AD"/>
    <w:rsid w:val="00466562"/>
    <w:rsid w:val="00466588"/>
    <w:rsid w:val="00466757"/>
    <w:rsid w:val="004668DC"/>
    <w:rsid w:val="004669C0"/>
    <w:rsid w:val="00466D3B"/>
    <w:rsid w:val="00466E6B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7B"/>
    <w:rsid w:val="0047088F"/>
    <w:rsid w:val="00470CE9"/>
    <w:rsid w:val="00470D28"/>
    <w:rsid w:val="00470E3E"/>
    <w:rsid w:val="004712B0"/>
    <w:rsid w:val="00471545"/>
    <w:rsid w:val="004715B8"/>
    <w:rsid w:val="00471661"/>
    <w:rsid w:val="00471859"/>
    <w:rsid w:val="00471863"/>
    <w:rsid w:val="00471A11"/>
    <w:rsid w:val="00471AA5"/>
    <w:rsid w:val="00471BE7"/>
    <w:rsid w:val="00471F3E"/>
    <w:rsid w:val="0047210A"/>
    <w:rsid w:val="00472394"/>
    <w:rsid w:val="004727A1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510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37A"/>
    <w:rsid w:val="004814A1"/>
    <w:rsid w:val="0048154F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DC0"/>
    <w:rsid w:val="00482F58"/>
    <w:rsid w:val="00482FE4"/>
    <w:rsid w:val="004831BA"/>
    <w:rsid w:val="004834BC"/>
    <w:rsid w:val="004835C1"/>
    <w:rsid w:val="004838EB"/>
    <w:rsid w:val="0048397F"/>
    <w:rsid w:val="00483A5A"/>
    <w:rsid w:val="0048449B"/>
    <w:rsid w:val="00484A0F"/>
    <w:rsid w:val="00484A7F"/>
    <w:rsid w:val="00484AA7"/>
    <w:rsid w:val="00484C47"/>
    <w:rsid w:val="00484D58"/>
    <w:rsid w:val="00484D65"/>
    <w:rsid w:val="00484DC3"/>
    <w:rsid w:val="004850FE"/>
    <w:rsid w:val="00485358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3E7"/>
    <w:rsid w:val="00491545"/>
    <w:rsid w:val="004915C4"/>
    <w:rsid w:val="00491AFD"/>
    <w:rsid w:val="00491C65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DB2"/>
    <w:rsid w:val="00495093"/>
    <w:rsid w:val="004956F7"/>
    <w:rsid w:val="00495814"/>
    <w:rsid w:val="00495A34"/>
    <w:rsid w:val="00495EC4"/>
    <w:rsid w:val="0049607C"/>
    <w:rsid w:val="004961DF"/>
    <w:rsid w:val="0049669A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F53"/>
    <w:rsid w:val="004A0FA5"/>
    <w:rsid w:val="004A1213"/>
    <w:rsid w:val="004A1215"/>
    <w:rsid w:val="004A133C"/>
    <w:rsid w:val="004A15E5"/>
    <w:rsid w:val="004A161C"/>
    <w:rsid w:val="004A1759"/>
    <w:rsid w:val="004A19DA"/>
    <w:rsid w:val="004A1D59"/>
    <w:rsid w:val="004A24CA"/>
    <w:rsid w:val="004A29BD"/>
    <w:rsid w:val="004A2B6F"/>
    <w:rsid w:val="004A2D66"/>
    <w:rsid w:val="004A2D7E"/>
    <w:rsid w:val="004A2E3F"/>
    <w:rsid w:val="004A2F58"/>
    <w:rsid w:val="004A2FF6"/>
    <w:rsid w:val="004A32B3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C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29"/>
    <w:rsid w:val="004A7F5E"/>
    <w:rsid w:val="004B0126"/>
    <w:rsid w:val="004B0144"/>
    <w:rsid w:val="004B027D"/>
    <w:rsid w:val="004B0739"/>
    <w:rsid w:val="004B07F1"/>
    <w:rsid w:val="004B11FC"/>
    <w:rsid w:val="004B1B27"/>
    <w:rsid w:val="004B1CC8"/>
    <w:rsid w:val="004B1E4E"/>
    <w:rsid w:val="004B1F91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09F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D8"/>
    <w:rsid w:val="004C1808"/>
    <w:rsid w:val="004C180B"/>
    <w:rsid w:val="004C1CAC"/>
    <w:rsid w:val="004C1EC0"/>
    <w:rsid w:val="004C2298"/>
    <w:rsid w:val="004C24F3"/>
    <w:rsid w:val="004C282C"/>
    <w:rsid w:val="004C29E7"/>
    <w:rsid w:val="004C2B2E"/>
    <w:rsid w:val="004C2EB0"/>
    <w:rsid w:val="004C38BD"/>
    <w:rsid w:val="004C3E8A"/>
    <w:rsid w:val="004C3F85"/>
    <w:rsid w:val="004C42CD"/>
    <w:rsid w:val="004C4317"/>
    <w:rsid w:val="004C433B"/>
    <w:rsid w:val="004C4374"/>
    <w:rsid w:val="004C46B0"/>
    <w:rsid w:val="004C4823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3AD"/>
    <w:rsid w:val="004C7722"/>
    <w:rsid w:val="004C7731"/>
    <w:rsid w:val="004C7A98"/>
    <w:rsid w:val="004C7AD7"/>
    <w:rsid w:val="004C7AFA"/>
    <w:rsid w:val="004C7BFA"/>
    <w:rsid w:val="004D0309"/>
    <w:rsid w:val="004D0358"/>
    <w:rsid w:val="004D057F"/>
    <w:rsid w:val="004D0872"/>
    <w:rsid w:val="004D0B99"/>
    <w:rsid w:val="004D0DA3"/>
    <w:rsid w:val="004D0FE6"/>
    <w:rsid w:val="004D1005"/>
    <w:rsid w:val="004D1371"/>
    <w:rsid w:val="004D13AA"/>
    <w:rsid w:val="004D143E"/>
    <w:rsid w:val="004D1BC0"/>
    <w:rsid w:val="004D1CEB"/>
    <w:rsid w:val="004D1D53"/>
    <w:rsid w:val="004D1E19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0DE"/>
    <w:rsid w:val="004D4137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897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922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809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CAC"/>
    <w:rsid w:val="004E3EA3"/>
    <w:rsid w:val="004E3FE0"/>
    <w:rsid w:val="004E437A"/>
    <w:rsid w:val="004E44B2"/>
    <w:rsid w:val="004E45DF"/>
    <w:rsid w:val="004E465C"/>
    <w:rsid w:val="004E4835"/>
    <w:rsid w:val="004E4EB9"/>
    <w:rsid w:val="004E514C"/>
    <w:rsid w:val="004E5532"/>
    <w:rsid w:val="004E56DD"/>
    <w:rsid w:val="004E5920"/>
    <w:rsid w:val="004E59D6"/>
    <w:rsid w:val="004E5D04"/>
    <w:rsid w:val="004E5E54"/>
    <w:rsid w:val="004E5FDE"/>
    <w:rsid w:val="004E60E5"/>
    <w:rsid w:val="004E62D1"/>
    <w:rsid w:val="004E652A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40F"/>
    <w:rsid w:val="004F1469"/>
    <w:rsid w:val="004F14AE"/>
    <w:rsid w:val="004F15A0"/>
    <w:rsid w:val="004F15AF"/>
    <w:rsid w:val="004F1653"/>
    <w:rsid w:val="004F1868"/>
    <w:rsid w:val="004F19AF"/>
    <w:rsid w:val="004F1AE7"/>
    <w:rsid w:val="004F1CC7"/>
    <w:rsid w:val="004F1ED2"/>
    <w:rsid w:val="004F1F24"/>
    <w:rsid w:val="004F23C9"/>
    <w:rsid w:val="004F26C4"/>
    <w:rsid w:val="004F280A"/>
    <w:rsid w:val="004F2A4E"/>
    <w:rsid w:val="004F2B4F"/>
    <w:rsid w:val="004F2CE4"/>
    <w:rsid w:val="004F301C"/>
    <w:rsid w:val="004F31CC"/>
    <w:rsid w:val="004F3652"/>
    <w:rsid w:val="004F3690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14"/>
    <w:rsid w:val="004F7E80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3084"/>
    <w:rsid w:val="005030DA"/>
    <w:rsid w:val="005031DD"/>
    <w:rsid w:val="00503338"/>
    <w:rsid w:val="005039C4"/>
    <w:rsid w:val="00503AA3"/>
    <w:rsid w:val="00503E6B"/>
    <w:rsid w:val="005043DD"/>
    <w:rsid w:val="0050465C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925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05D"/>
    <w:rsid w:val="0051121B"/>
    <w:rsid w:val="005113CB"/>
    <w:rsid w:val="0051141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0F7"/>
    <w:rsid w:val="0051333B"/>
    <w:rsid w:val="00513446"/>
    <w:rsid w:val="0051352A"/>
    <w:rsid w:val="005136A3"/>
    <w:rsid w:val="00513768"/>
    <w:rsid w:val="005139FC"/>
    <w:rsid w:val="0051405B"/>
    <w:rsid w:val="00514114"/>
    <w:rsid w:val="00514614"/>
    <w:rsid w:val="0051473E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1753"/>
    <w:rsid w:val="0052199C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9BA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D20"/>
    <w:rsid w:val="00525EFC"/>
    <w:rsid w:val="00525F56"/>
    <w:rsid w:val="0052617C"/>
    <w:rsid w:val="0052641C"/>
    <w:rsid w:val="0052693F"/>
    <w:rsid w:val="005269B8"/>
    <w:rsid w:val="00526C12"/>
    <w:rsid w:val="00527284"/>
    <w:rsid w:val="0052758E"/>
    <w:rsid w:val="00527875"/>
    <w:rsid w:val="00527C86"/>
    <w:rsid w:val="00527E12"/>
    <w:rsid w:val="005301D0"/>
    <w:rsid w:val="00530910"/>
    <w:rsid w:val="00530ED0"/>
    <w:rsid w:val="0053100A"/>
    <w:rsid w:val="005310ED"/>
    <w:rsid w:val="0053118E"/>
    <w:rsid w:val="00531279"/>
    <w:rsid w:val="005313C2"/>
    <w:rsid w:val="00531442"/>
    <w:rsid w:val="00531AA3"/>
    <w:rsid w:val="00531AB2"/>
    <w:rsid w:val="00531F72"/>
    <w:rsid w:val="00531FB4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4D8"/>
    <w:rsid w:val="005345E1"/>
    <w:rsid w:val="00534A00"/>
    <w:rsid w:val="00534BFD"/>
    <w:rsid w:val="00534D8C"/>
    <w:rsid w:val="00534DB5"/>
    <w:rsid w:val="00534E19"/>
    <w:rsid w:val="00535A8B"/>
    <w:rsid w:val="00535C9E"/>
    <w:rsid w:val="00535D6D"/>
    <w:rsid w:val="0053604B"/>
    <w:rsid w:val="00536062"/>
    <w:rsid w:val="00536331"/>
    <w:rsid w:val="005363B6"/>
    <w:rsid w:val="00536749"/>
    <w:rsid w:val="00536775"/>
    <w:rsid w:val="00536785"/>
    <w:rsid w:val="005367E7"/>
    <w:rsid w:val="0053685E"/>
    <w:rsid w:val="0053690D"/>
    <w:rsid w:val="005369E1"/>
    <w:rsid w:val="00536B2A"/>
    <w:rsid w:val="00536B78"/>
    <w:rsid w:val="00536D56"/>
    <w:rsid w:val="00536E9C"/>
    <w:rsid w:val="00536F35"/>
    <w:rsid w:val="00536F95"/>
    <w:rsid w:val="00537045"/>
    <w:rsid w:val="005370C3"/>
    <w:rsid w:val="005370E4"/>
    <w:rsid w:val="00537114"/>
    <w:rsid w:val="0053719B"/>
    <w:rsid w:val="00537430"/>
    <w:rsid w:val="00537600"/>
    <w:rsid w:val="00537B48"/>
    <w:rsid w:val="00537CC7"/>
    <w:rsid w:val="00537D43"/>
    <w:rsid w:val="00537D81"/>
    <w:rsid w:val="00537E07"/>
    <w:rsid w:val="00537F06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A14"/>
    <w:rsid w:val="00540DEC"/>
    <w:rsid w:val="00540FD3"/>
    <w:rsid w:val="00541023"/>
    <w:rsid w:val="00541107"/>
    <w:rsid w:val="005418CE"/>
    <w:rsid w:val="0054191A"/>
    <w:rsid w:val="00541AAF"/>
    <w:rsid w:val="00541C55"/>
    <w:rsid w:val="005421ED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B1D"/>
    <w:rsid w:val="00544C2C"/>
    <w:rsid w:val="00544C77"/>
    <w:rsid w:val="00544F42"/>
    <w:rsid w:val="00545344"/>
    <w:rsid w:val="00545710"/>
    <w:rsid w:val="00545777"/>
    <w:rsid w:val="00545B85"/>
    <w:rsid w:val="00545EFA"/>
    <w:rsid w:val="00546212"/>
    <w:rsid w:val="005464C5"/>
    <w:rsid w:val="005464F5"/>
    <w:rsid w:val="005464FD"/>
    <w:rsid w:val="00546632"/>
    <w:rsid w:val="00546DF9"/>
    <w:rsid w:val="00546E38"/>
    <w:rsid w:val="00546E7A"/>
    <w:rsid w:val="00546F17"/>
    <w:rsid w:val="00547203"/>
    <w:rsid w:val="005472C8"/>
    <w:rsid w:val="005475A3"/>
    <w:rsid w:val="00547712"/>
    <w:rsid w:val="00547A37"/>
    <w:rsid w:val="00547C23"/>
    <w:rsid w:val="00547C42"/>
    <w:rsid w:val="00547D73"/>
    <w:rsid w:val="005500EA"/>
    <w:rsid w:val="005505A1"/>
    <w:rsid w:val="005513AD"/>
    <w:rsid w:val="00551708"/>
    <w:rsid w:val="00551A1E"/>
    <w:rsid w:val="00551D32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867"/>
    <w:rsid w:val="00554B09"/>
    <w:rsid w:val="00554E99"/>
    <w:rsid w:val="00555551"/>
    <w:rsid w:val="005557D1"/>
    <w:rsid w:val="00555C0D"/>
    <w:rsid w:val="00555D55"/>
    <w:rsid w:val="00555E58"/>
    <w:rsid w:val="00555ED6"/>
    <w:rsid w:val="00555F1C"/>
    <w:rsid w:val="0055608E"/>
    <w:rsid w:val="005567DF"/>
    <w:rsid w:val="005567F4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4"/>
    <w:rsid w:val="00560C09"/>
    <w:rsid w:val="00560E6D"/>
    <w:rsid w:val="00561166"/>
    <w:rsid w:val="0056167F"/>
    <w:rsid w:val="0056181F"/>
    <w:rsid w:val="0056195E"/>
    <w:rsid w:val="00561C7C"/>
    <w:rsid w:val="00561D09"/>
    <w:rsid w:val="00562111"/>
    <w:rsid w:val="00562734"/>
    <w:rsid w:val="00562814"/>
    <w:rsid w:val="005629B2"/>
    <w:rsid w:val="00563363"/>
    <w:rsid w:val="0056363C"/>
    <w:rsid w:val="00563931"/>
    <w:rsid w:val="0056399B"/>
    <w:rsid w:val="00563BA7"/>
    <w:rsid w:val="00563C43"/>
    <w:rsid w:val="00563D02"/>
    <w:rsid w:val="00563D69"/>
    <w:rsid w:val="00564203"/>
    <w:rsid w:val="0056420B"/>
    <w:rsid w:val="005645D5"/>
    <w:rsid w:val="0056463C"/>
    <w:rsid w:val="00564E15"/>
    <w:rsid w:val="00565964"/>
    <w:rsid w:val="00565A41"/>
    <w:rsid w:val="00565C3F"/>
    <w:rsid w:val="00565F05"/>
    <w:rsid w:val="005660AD"/>
    <w:rsid w:val="0056632C"/>
    <w:rsid w:val="00566689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768"/>
    <w:rsid w:val="00574DD1"/>
    <w:rsid w:val="00574F54"/>
    <w:rsid w:val="00574F6D"/>
    <w:rsid w:val="00574FC1"/>
    <w:rsid w:val="00575053"/>
    <w:rsid w:val="00575168"/>
    <w:rsid w:val="0057517B"/>
    <w:rsid w:val="0057536F"/>
    <w:rsid w:val="0057578B"/>
    <w:rsid w:val="00575865"/>
    <w:rsid w:val="00575C53"/>
    <w:rsid w:val="00575EAA"/>
    <w:rsid w:val="0057625F"/>
    <w:rsid w:val="005763C6"/>
    <w:rsid w:val="00576650"/>
    <w:rsid w:val="00577171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690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5C0"/>
    <w:rsid w:val="005838E6"/>
    <w:rsid w:val="005838EC"/>
    <w:rsid w:val="00583B73"/>
    <w:rsid w:val="00583C40"/>
    <w:rsid w:val="00583CCC"/>
    <w:rsid w:val="00583D56"/>
    <w:rsid w:val="0058423D"/>
    <w:rsid w:val="005847BD"/>
    <w:rsid w:val="00584916"/>
    <w:rsid w:val="00584D90"/>
    <w:rsid w:val="00584DC3"/>
    <w:rsid w:val="0058512E"/>
    <w:rsid w:val="005851BD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71F2"/>
    <w:rsid w:val="0058724C"/>
    <w:rsid w:val="00587363"/>
    <w:rsid w:val="005873D7"/>
    <w:rsid w:val="00587575"/>
    <w:rsid w:val="005876B6"/>
    <w:rsid w:val="00587AD2"/>
    <w:rsid w:val="00587F41"/>
    <w:rsid w:val="005902C3"/>
    <w:rsid w:val="0059051F"/>
    <w:rsid w:val="0059058F"/>
    <w:rsid w:val="005905A4"/>
    <w:rsid w:val="00590791"/>
    <w:rsid w:val="005908DE"/>
    <w:rsid w:val="00590B1F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2F66"/>
    <w:rsid w:val="0059314F"/>
    <w:rsid w:val="00593458"/>
    <w:rsid w:val="005934D5"/>
    <w:rsid w:val="00593739"/>
    <w:rsid w:val="00593B4E"/>
    <w:rsid w:val="00593C3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50A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34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3F"/>
    <w:rsid w:val="005B02D6"/>
    <w:rsid w:val="005B06F5"/>
    <w:rsid w:val="005B0986"/>
    <w:rsid w:val="005B0D7D"/>
    <w:rsid w:val="005B0E45"/>
    <w:rsid w:val="005B0FFD"/>
    <w:rsid w:val="005B125F"/>
    <w:rsid w:val="005B15D0"/>
    <w:rsid w:val="005B162B"/>
    <w:rsid w:val="005B165A"/>
    <w:rsid w:val="005B1DB4"/>
    <w:rsid w:val="005B239D"/>
    <w:rsid w:val="005B253D"/>
    <w:rsid w:val="005B2787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FF3"/>
    <w:rsid w:val="005B6829"/>
    <w:rsid w:val="005B6923"/>
    <w:rsid w:val="005B6AAE"/>
    <w:rsid w:val="005B6B66"/>
    <w:rsid w:val="005B6C5A"/>
    <w:rsid w:val="005B6D07"/>
    <w:rsid w:val="005B6F63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F67"/>
    <w:rsid w:val="005C1116"/>
    <w:rsid w:val="005C1928"/>
    <w:rsid w:val="005C1B48"/>
    <w:rsid w:val="005C1C46"/>
    <w:rsid w:val="005C1D9F"/>
    <w:rsid w:val="005C2102"/>
    <w:rsid w:val="005C23FE"/>
    <w:rsid w:val="005C2712"/>
    <w:rsid w:val="005C2ADD"/>
    <w:rsid w:val="005C2DDC"/>
    <w:rsid w:val="005C2E20"/>
    <w:rsid w:val="005C2EA2"/>
    <w:rsid w:val="005C2EC7"/>
    <w:rsid w:val="005C2F09"/>
    <w:rsid w:val="005C30CA"/>
    <w:rsid w:val="005C30FA"/>
    <w:rsid w:val="005C374C"/>
    <w:rsid w:val="005C3772"/>
    <w:rsid w:val="005C3833"/>
    <w:rsid w:val="005C3911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4B65"/>
    <w:rsid w:val="005C51DE"/>
    <w:rsid w:val="005C5283"/>
    <w:rsid w:val="005C53A6"/>
    <w:rsid w:val="005C53DD"/>
    <w:rsid w:val="005C53E2"/>
    <w:rsid w:val="005C5710"/>
    <w:rsid w:val="005C5903"/>
    <w:rsid w:val="005C5960"/>
    <w:rsid w:val="005C5A25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708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279"/>
    <w:rsid w:val="005D234D"/>
    <w:rsid w:val="005D2394"/>
    <w:rsid w:val="005D2754"/>
    <w:rsid w:val="005D2B16"/>
    <w:rsid w:val="005D2D03"/>
    <w:rsid w:val="005D2F12"/>
    <w:rsid w:val="005D2F5A"/>
    <w:rsid w:val="005D3057"/>
    <w:rsid w:val="005D3250"/>
    <w:rsid w:val="005D32CC"/>
    <w:rsid w:val="005D3677"/>
    <w:rsid w:val="005D36B3"/>
    <w:rsid w:val="005D38A9"/>
    <w:rsid w:val="005D39C2"/>
    <w:rsid w:val="005D3AD8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9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88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53"/>
    <w:rsid w:val="005E4778"/>
    <w:rsid w:val="005E490B"/>
    <w:rsid w:val="005E590B"/>
    <w:rsid w:val="005E5C0A"/>
    <w:rsid w:val="005E5E62"/>
    <w:rsid w:val="005E64CA"/>
    <w:rsid w:val="005E658E"/>
    <w:rsid w:val="005E65E0"/>
    <w:rsid w:val="005E663F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1F1"/>
    <w:rsid w:val="005F060A"/>
    <w:rsid w:val="005F069D"/>
    <w:rsid w:val="005F07A6"/>
    <w:rsid w:val="005F098B"/>
    <w:rsid w:val="005F0AB7"/>
    <w:rsid w:val="005F0CF3"/>
    <w:rsid w:val="005F0D22"/>
    <w:rsid w:val="005F0F14"/>
    <w:rsid w:val="005F0F5F"/>
    <w:rsid w:val="005F11D1"/>
    <w:rsid w:val="005F12A9"/>
    <w:rsid w:val="005F1392"/>
    <w:rsid w:val="005F13D6"/>
    <w:rsid w:val="005F1425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C3A"/>
    <w:rsid w:val="005F3401"/>
    <w:rsid w:val="005F3526"/>
    <w:rsid w:val="005F359C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67"/>
    <w:rsid w:val="005F70F5"/>
    <w:rsid w:val="005F769B"/>
    <w:rsid w:val="005F76B4"/>
    <w:rsid w:val="005F795F"/>
    <w:rsid w:val="005F7EC8"/>
    <w:rsid w:val="006000DB"/>
    <w:rsid w:val="00600185"/>
    <w:rsid w:val="0060026D"/>
    <w:rsid w:val="00600289"/>
    <w:rsid w:val="00600662"/>
    <w:rsid w:val="0060076F"/>
    <w:rsid w:val="006009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227D"/>
    <w:rsid w:val="006023E7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85A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3D4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962"/>
    <w:rsid w:val="00610B0C"/>
    <w:rsid w:val="00610B24"/>
    <w:rsid w:val="00610EB5"/>
    <w:rsid w:val="00610EFD"/>
    <w:rsid w:val="00610FA5"/>
    <w:rsid w:val="00611011"/>
    <w:rsid w:val="00611411"/>
    <w:rsid w:val="00611581"/>
    <w:rsid w:val="006115F6"/>
    <w:rsid w:val="0061168A"/>
    <w:rsid w:val="0061198D"/>
    <w:rsid w:val="006119D2"/>
    <w:rsid w:val="00611AE9"/>
    <w:rsid w:val="00611ED0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DE9"/>
    <w:rsid w:val="00615115"/>
    <w:rsid w:val="00615569"/>
    <w:rsid w:val="00615A57"/>
    <w:rsid w:val="00615C0B"/>
    <w:rsid w:val="00615D75"/>
    <w:rsid w:val="00615EAF"/>
    <w:rsid w:val="00615F93"/>
    <w:rsid w:val="00615FA9"/>
    <w:rsid w:val="0061607D"/>
    <w:rsid w:val="0061612A"/>
    <w:rsid w:val="00616ADF"/>
    <w:rsid w:val="00616F15"/>
    <w:rsid w:val="00617478"/>
    <w:rsid w:val="006175A8"/>
    <w:rsid w:val="00617887"/>
    <w:rsid w:val="006179BC"/>
    <w:rsid w:val="00617A5F"/>
    <w:rsid w:val="00617DCB"/>
    <w:rsid w:val="0062022E"/>
    <w:rsid w:val="0062048A"/>
    <w:rsid w:val="00620844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208B"/>
    <w:rsid w:val="006220C9"/>
    <w:rsid w:val="0062244D"/>
    <w:rsid w:val="00622541"/>
    <w:rsid w:val="006225E2"/>
    <w:rsid w:val="00622654"/>
    <w:rsid w:val="00622692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202"/>
    <w:rsid w:val="00624709"/>
    <w:rsid w:val="00624762"/>
    <w:rsid w:val="00624843"/>
    <w:rsid w:val="00624868"/>
    <w:rsid w:val="00624B69"/>
    <w:rsid w:val="00624C9E"/>
    <w:rsid w:val="00624D99"/>
    <w:rsid w:val="00625223"/>
    <w:rsid w:val="00625395"/>
    <w:rsid w:val="00625563"/>
    <w:rsid w:val="0062560B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BCF"/>
    <w:rsid w:val="00630D6D"/>
    <w:rsid w:val="00630DB8"/>
    <w:rsid w:val="00630F59"/>
    <w:rsid w:val="006317AA"/>
    <w:rsid w:val="00631AAF"/>
    <w:rsid w:val="00631CAE"/>
    <w:rsid w:val="00631D17"/>
    <w:rsid w:val="00631EB4"/>
    <w:rsid w:val="00631F99"/>
    <w:rsid w:val="006320EB"/>
    <w:rsid w:val="006322C7"/>
    <w:rsid w:val="00632355"/>
    <w:rsid w:val="00632B1E"/>
    <w:rsid w:val="00632B2D"/>
    <w:rsid w:val="00632D9F"/>
    <w:rsid w:val="00632E25"/>
    <w:rsid w:val="00632E42"/>
    <w:rsid w:val="00632EBD"/>
    <w:rsid w:val="00633246"/>
    <w:rsid w:val="00633290"/>
    <w:rsid w:val="006338F2"/>
    <w:rsid w:val="006340BB"/>
    <w:rsid w:val="0063419D"/>
    <w:rsid w:val="006341A2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4DE3"/>
    <w:rsid w:val="00635194"/>
    <w:rsid w:val="006351D9"/>
    <w:rsid w:val="00635548"/>
    <w:rsid w:val="0063555A"/>
    <w:rsid w:val="00635824"/>
    <w:rsid w:val="00635843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AE8"/>
    <w:rsid w:val="00641CC3"/>
    <w:rsid w:val="00641D9B"/>
    <w:rsid w:val="00641F7D"/>
    <w:rsid w:val="0064261C"/>
    <w:rsid w:val="00642678"/>
    <w:rsid w:val="00642685"/>
    <w:rsid w:val="00642739"/>
    <w:rsid w:val="00642A16"/>
    <w:rsid w:val="00643232"/>
    <w:rsid w:val="00643306"/>
    <w:rsid w:val="0064379F"/>
    <w:rsid w:val="006438CB"/>
    <w:rsid w:val="00643998"/>
    <w:rsid w:val="006439A2"/>
    <w:rsid w:val="00643F55"/>
    <w:rsid w:val="00643F5C"/>
    <w:rsid w:val="0064419C"/>
    <w:rsid w:val="006445AA"/>
    <w:rsid w:val="00644915"/>
    <w:rsid w:val="00644EEA"/>
    <w:rsid w:val="0064524B"/>
    <w:rsid w:val="006453BD"/>
    <w:rsid w:val="00645404"/>
    <w:rsid w:val="00645559"/>
    <w:rsid w:val="00645579"/>
    <w:rsid w:val="00645614"/>
    <w:rsid w:val="00645632"/>
    <w:rsid w:val="00645657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4FE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6F8"/>
    <w:rsid w:val="0065071B"/>
    <w:rsid w:val="00650765"/>
    <w:rsid w:val="00650DE9"/>
    <w:rsid w:val="0065130C"/>
    <w:rsid w:val="0065172D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364D"/>
    <w:rsid w:val="006545F9"/>
    <w:rsid w:val="00654731"/>
    <w:rsid w:val="00654D43"/>
    <w:rsid w:val="00654EE0"/>
    <w:rsid w:val="00654F83"/>
    <w:rsid w:val="0065519F"/>
    <w:rsid w:val="0065551B"/>
    <w:rsid w:val="0065573A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744"/>
    <w:rsid w:val="0065783A"/>
    <w:rsid w:val="0065798B"/>
    <w:rsid w:val="00657C73"/>
    <w:rsid w:val="0066012A"/>
    <w:rsid w:val="00660268"/>
    <w:rsid w:val="00660418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43E"/>
    <w:rsid w:val="0066377E"/>
    <w:rsid w:val="0066390D"/>
    <w:rsid w:val="00663922"/>
    <w:rsid w:val="0066407C"/>
    <w:rsid w:val="00664270"/>
    <w:rsid w:val="0066475F"/>
    <w:rsid w:val="0066498A"/>
    <w:rsid w:val="00664AAD"/>
    <w:rsid w:val="00664B3D"/>
    <w:rsid w:val="00664B43"/>
    <w:rsid w:val="00664CD2"/>
    <w:rsid w:val="00664CE2"/>
    <w:rsid w:val="00664D0B"/>
    <w:rsid w:val="00664E51"/>
    <w:rsid w:val="006651C8"/>
    <w:rsid w:val="006655F0"/>
    <w:rsid w:val="00665621"/>
    <w:rsid w:val="006656C6"/>
    <w:rsid w:val="006656F4"/>
    <w:rsid w:val="00665B0C"/>
    <w:rsid w:val="00665CD8"/>
    <w:rsid w:val="00665D2C"/>
    <w:rsid w:val="006663CE"/>
    <w:rsid w:val="00666E87"/>
    <w:rsid w:val="00667500"/>
    <w:rsid w:val="006675A1"/>
    <w:rsid w:val="00667766"/>
    <w:rsid w:val="0066778F"/>
    <w:rsid w:val="006679D5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21"/>
    <w:rsid w:val="00671CF3"/>
    <w:rsid w:val="00672039"/>
    <w:rsid w:val="006721A1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C"/>
    <w:rsid w:val="00674511"/>
    <w:rsid w:val="00674556"/>
    <w:rsid w:val="00674712"/>
    <w:rsid w:val="006748B4"/>
    <w:rsid w:val="006748CA"/>
    <w:rsid w:val="00674E30"/>
    <w:rsid w:val="00674F2C"/>
    <w:rsid w:val="0067529E"/>
    <w:rsid w:val="006757D3"/>
    <w:rsid w:val="0067580D"/>
    <w:rsid w:val="00675C76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DFC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273"/>
    <w:rsid w:val="006813D0"/>
    <w:rsid w:val="00681A7A"/>
    <w:rsid w:val="00681C94"/>
    <w:rsid w:val="00681D7E"/>
    <w:rsid w:val="006822CE"/>
    <w:rsid w:val="00682538"/>
    <w:rsid w:val="006826B2"/>
    <w:rsid w:val="00682C12"/>
    <w:rsid w:val="00682F96"/>
    <w:rsid w:val="00683478"/>
    <w:rsid w:val="006835E0"/>
    <w:rsid w:val="0068381A"/>
    <w:rsid w:val="00683864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6FDD"/>
    <w:rsid w:val="006872AF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ADC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486"/>
    <w:rsid w:val="00694599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9FF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C1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446"/>
    <w:rsid w:val="006A6780"/>
    <w:rsid w:val="006A6DBB"/>
    <w:rsid w:val="006A720F"/>
    <w:rsid w:val="006A752D"/>
    <w:rsid w:val="006A774F"/>
    <w:rsid w:val="006A7AB2"/>
    <w:rsid w:val="006A7C34"/>
    <w:rsid w:val="006A7E08"/>
    <w:rsid w:val="006B003B"/>
    <w:rsid w:val="006B01BE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35F"/>
    <w:rsid w:val="006B14D7"/>
    <w:rsid w:val="006B194E"/>
    <w:rsid w:val="006B199B"/>
    <w:rsid w:val="006B1ACC"/>
    <w:rsid w:val="006B1B23"/>
    <w:rsid w:val="006B1D30"/>
    <w:rsid w:val="006B1DCC"/>
    <w:rsid w:val="006B1F9D"/>
    <w:rsid w:val="006B26C3"/>
    <w:rsid w:val="006B26C8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33F"/>
    <w:rsid w:val="006B5475"/>
    <w:rsid w:val="006B59A9"/>
    <w:rsid w:val="006B5B89"/>
    <w:rsid w:val="006B5F68"/>
    <w:rsid w:val="006B6052"/>
    <w:rsid w:val="006B64C6"/>
    <w:rsid w:val="006B6653"/>
    <w:rsid w:val="006B68C5"/>
    <w:rsid w:val="006B6E1F"/>
    <w:rsid w:val="006B717A"/>
    <w:rsid w:val="006B7601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6C7"/>
    <w:rsid w:val="006C27AE"/>
    <w:rsid w:val="006C2815"/>
    <w:rsid w:val="006C2CBA"/>
    <w:rsid w:val="006C2CF5"/>
    <w:rsid w:val="006C2E54"/>
    <w:rsid w:val="006C2F77"/>
    <w:rsid w:val="006C2FB1"/>
    <w:rsid w:val="006C343B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D3C"/>
    <w:rsid w:val="006C4D8E"/>
    <w:rsid w:val="006C4EE2"/>
    <w:rsid w:val="006C563C"/>
    <w:rsid w:val="006C57A2"/>
    <w:rsid w:val="006C57B7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06D"/>
    <w:rsid w:val="006D0319"/>
    <w:rsid w:val="006D0732"/>
    <w:rsid w:val="006D07B6"/>
    <w:rsid w:val="006D09E7"/>
    <w:rsid w:val="006D0A3B"/>
    <w:rsid w:val="006D1481"/>
    <w:rsid w:val="006D18F4"/>
    <w:rsid w:val="006D1941"/>
    <w:rsid w:val="006D1964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358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85"/>
    <w:rsid w:val="006D45AE"/>
    <w:rsid w:val="006D46E3"/>
    <w:rsid w:val="006D4C29"/>
    <w:rsid w:val="006D4C4B"/>
    <w:rsid w:val="006D4CF6"/>
    <w:rsid w:val="006D4F0A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D0F"/>
    <w:rsid w:val="006D6D73"/>
    <w:rsid w:val="006D6E8B"/>
    <w:rsid w:val="006D720E"/>
    <w:rsid w:val="006D730C"/>
    <w:rsid w:val="006D7378"/>
    <w:rsid w:val="006D73D9"/>
    <w:rsid w:val="006D7547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B45"/>
    <w:rsid w:val="006E1FA6"/>
    <w:rsid w:val="006E20F6"/>
    <w:rsid w:val="006E257F"/>
    <w:rsid w:val="006E2C8F"/>
    <w:rsid w:val="006E2EE2"/>
    <w:rsid w:val="006E2FB7"/>
    <w:rsid w:val="006E3337"/>
    <w:rsid w:val="006E3476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164"/>
    <w:rsid w:val="006E6F99"/>
    <w:rsid w:val="006E7455"/>
    <w:rsid w:val="006E7485"/>
    <w:rsid w:val="006E7803"/>
    <w:rsid w:val="006E7828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852"/>
    <w:rsid w:val="006F4175"/>
    <w:rsid w:val="006F4553"/>
    <w:rsid w:val="006F4679"/>
    <w:rsid w:val="006F4C6D"/>
    <w:rsid w:val="006F4CB7"/>
    <w:rsid w:val="006F4D10"/>
    <w:rsid w:val="006F4EA1"/>
    <w:rsid w:val="006F52E4"/>
    <w:rsid w:val="006F54EB"/>
    <w:rsid w:val="006F5613"/>
    <w:rsid w:val="006F56D1"/>
    <w:rsid w:val="006F5AD1"/>
    <w:rsid w:val="006F60B0"/>
    <w:rsid w:val="006F61DB"/>
    <w:rsid w:val="006F6424"/>
    <w:rsid w:val="006F6518"/>
    <w:rsid w:val="006F6660"/>
    <w:rsid w:val="006F678F"/>
    <w:rsid w:val="006F6913"/>
    <w:rsid w:val="006F69E5"/>
    <w:rsid w:val="006F6A1A"/>
    <w:rsid w:val="006F708A"/>
    <w:rsid w:val="006F745B"/>
    <w:rsid w:val="006F7BEC"/>
    <w:rsid w:val="006F7CB7"/>
    <w:rsid w:val="006F7F24"/>
    <w:rsid w:val="0070003A"/>
    <w:rsid w:val="00700089"/>
    <w:rsid w:val="00700176"/>
    <w:rsid w:val="007003C0"/>
    <w:rsid w:val="00700750"/>
    <w:rsid w:val="007007E7"/>
    <w:rsid w:val="00700C82"/>
    <w:rsid w:val="00700E36"/>
    <w:rsid w:val="007010A1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5E1"/>
    <w:rsid w:val="007026C7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D1"/>
    <w:rsid w:val="00703E1A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E1"/>
    <w:rsid w:val="007054F1"/>
    <w:rsid w:val="007055CB"/>
    <w:rsid w:val="007056A4"/>
    <w:rsid w:val="00705C0D"/>
    <w:rsid w:val="00705E97"/>
    <w:rsid w:val="00705EC6"/>
    <w:rsid w:val="00705F7B"/>
    <w:rsid w:val="0070628B"/>
    <w:rsid w:val="0070649D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07F88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13"/>
    <w:rsid w:val="00711293"/>
    <w:rsid w:val="0071132D"/>
    <w:rsid w:val="00711733"/>
    <w:rsid w:val="00711936"/>
    <w:rsid w:val="00711D0D"/>
    <w:rsid w:val="00711F76"/>
    <w:rsid w:val="00711FE1"/>
    <w:rsid w:val="00712056"/>
    <w:rsid w:val="00712194"/>
    <w:rsid w:val="00712546"/>
    <w:rsid w:val="007125E3"/>
    <w:rsid w:val="007129B9"/>
    <w:rsid w:val="00712ABA"/>
    <w:rsid w:val="00712E53"/>
    <w:rsid w:val="00712F45"/>
    <w:rsid w:val="00713739"/>
    <w:rsid w:val="007139B7"/>
    <w:rsid w:val="007139F1"/>
    <w:rsid w:val="00713AB4"/>
    <w:rsid w:val="00713B80"/>
    <w:rsid w:val="00713D4F"/>
    <w:rsid w:val="00713D83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87F"/>
    <w:rsid w:val="007209E9"/>
    <w:rsid w:val="00720A64"/>
    <w:rsid w:val="00720D68"/>
    <w:rsid w:val="00720FE0"/>
    <w:rsid w:val="00721416"/>
    <w:rsid w:val="00721448"/>
    <w:rsid w:val="00721602"/>
    <w:rsid w:val="0072172B"/>
    <w:rsid w:val="00721757"/>
    <w:rsid w:val="00721A90"/>
    <w:rsid w:val="00721C45"/>
    <w:rsid w:val="00721CE1"/>
    <w:rsid w:val="00721DEF"/>
    <w:rsid w:val="00721F4F"/>
    <w:rsid w:val="00721FC8"/>
    <w:rsid w:val="0072209C"/>
    <w:rsid w:val="00722138"/>
    <w:rsid w:val="0072234A"/>
    <w:rsid w:val="0072251D"/>
    <w:rsid w:val="0072271B"/>
    <w:rsid w:val="00722BA1"/>
    <w:rsid w:val="00722BB0"/>
    <w:rsid w:val="007233CF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5C6"/>
    <w:rsid w:val="00725868"/>
    <w:rsid w:val="00725A47"/>
    <w:rsid w:val="00725C2E"/>
    <w:rsid w:val="00725EDF"/>
    <w:rsid w:val="00725FEC"/>
    <w:rsid w:val="0072608C"/>
    <w:rsid w:val="0072638E"/>
    <w:rsid w:val="0072685D"/>
    <w:rsid w:val="00726A7F"/>
    <w:rsid w:val="00726AC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5AF"/>
    <w:rsid w:val="0073177B"/>
    <w:rsid w:val="0073193A"/>
    <w:rsid w:val="00731A2D"/>
    <w:rsid w:val="00731A95"/>
    <w:rsid w:val="00731D2B"/>
    <w:rsid w:val="00731F28"/>
    <w:rsid w:val="00732253"/>
    <w:rsid w:val="00732779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173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C72"/>
    <w:rsid w:val="00735D64"/>
    <w:rsid w:val="00735E7C"/>
    <w:rsid w:val="00735F12"/>
    <w:rsid w:val="00735FDA"/>
    <w:rsid w:val="00736071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7DB"/>
    <w:rsid w:val="00737CA3"/>
    <w:rsid w:val="00737CEC"/>
    <w:rsid w:val="00737E67"/>
    <w:rsid w:val="00740018"/>
    <w:rsid w:val="00740074"/>
    <w:rsid w:val="0074025B"/>
    <w:rsid w:val="0074065E"/>
    <w:rsid w:val="00740B84"/>
    <w:rsid w:val="00741058"/>
    <w:rsid w:val="007410BA"/>
    <w:rsid w:val="0074118A"/>
    <w:rsid w:val="007413E8"/>
    <w:rsid w:val="007417C3"/>
    <w:rsid w:val="00741A96"/>
    <w:rsid w:val="00741AAB"/>
    <w:rsid w:val="00741B57"/>
    <w:rsid w:val="00741C4D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919"/>
    <w:rsid w:val="00745D75"/>
    <w:rsid w:val="00745E7C"/>
    <w:rsid w:val="00745E83"/>
    <w:rsid w:val="00745EED"/>
    <w:rsid w:val="00746136"/>
    <w:rsid w:val="00746294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6E"/>
    <w:rsid w:val="007475B0"/>
    <w:rsid w:val="00747787"/>
    <w:rsid w:val="00747827"/>
    <w:rsid w:val="00747E20"/>
    <w:rsid w:val="0075009E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41B3"/>
    <w:rsid w:val="007548FF"/>
    <w:rsid w:val="007549EB"/>
    <w:rsid w:val="00754B31"/>
    <w:rsid w:val="00754B42"/>
    <w:rsid w:val="00754C7D"/>
    <w:rsid w:val="0075520C"/>
    <w:rsid w:val="007552F5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7E7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96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57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CF2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254"/>
    <w:rsid w:val="0076529A"/>
    <w:rsid w:val="007659C0"/>
    <w:rsid w:val="007659F9"/>
    <w:rsid w:val="00765C52"/>
    <w:rsid w:val="007660F5"/>
    <w:rsid w:val="00766120"/>
    <w:rsid w:val="00766202"/>
    <w:rsid w:val="007662BE"/>
    <w:rsid w:val="007665B0"/>
    <w:rsid w:val="0076672C"/>
    <w:rsid w:val="0076694F"/>
    <w:rsid w:val="00766A73"/>
    <w:rsid w:val="00766B9A"/>
    <w:rsid w:val="0076717E"/>
    <w:rsid w:val="0076752B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31D"/>
    <w:rsid w:val="0077255E"/>
    <w:rsid w:val="00772604"/>
    <w:rsid w:val="00772667"/>
    <w:rsid w:val="0077271F"/>
    <w:rsid w:val="00772785"/>
    <w:rsid w:val="00772A33"/>
    <w:rsid w:val="00772BDD"/>
    <w:rsid w:val="00772FA4"/>
    <w:rsid w:val="00772FC7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0E29"/>
    <w:rsid w:val="007811D2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36D"/>
    <w:rsid w:val="007833B2"/>
    <w:rsid w:val="007833BB"/>
    <w:rsid w:val="0078354B"/>
    <w:rsid w:val="00783741"/>
    <w:rsid w:val="00783985"/>
    <w:rsid w:val="00783FCD"/>
    <w:rsid w:val="0078407E"/>
    <w:rsid w:val="007844F8"/>
    <w:rsid w:val="0078469B"/>
    <w:rsid w:val="007847B4"/>
    <w:rsid w:val="007848CB"/>
    <w:rsid w:val="00784930"/>
    <w:rsid w:val="00784AAC"/>
    <w:rsid w:val="00784BCC"/>
    <w:rsid w:val="007850C8"/>
    <w:rsid w:val="00785226"/>
    <w:rsid w:val="00785407"/>
    <w:rsid w:val="0078552E"/>
    <w:rsid w:val="0078568F"/>
    <w:rsid w:val="00785E86"/>
    <w:rsid w:val="00785FC8"/>
    <w:rsid w:val="00786009"/>
    <w:rsid w:val="00786050"/>
    <w:rsid w:val="0078606A"/>
    <w:rsid w:val="00786219"/>
    <w:rsid w:val="00786C5F"/>
    <w:rsid w:val="00786E41"/>
    <w:rsid w:val="00787096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B"/>
    <w:rsid w:val="007900EE"/>
    <w:rsid w:val="007901D6"/>
    <w:rsid w:val="0079030D"/>
    <w:rsid w:val="007903D1"/>
    <w:rsid w:val="007905AB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CB3"/>
    <w:rsid w:val="00792CD4"/>
    <w:rsid w:val="00792DD6"/>
    <w:rsid w:val="00792E8F"/>
    <w:rsid w:val="007932A2"/>
    <w:rsid w:val="00793410"/>
    <w:rsid w:val="00793428"/>
    <w:rsid w:val="00793432"/>
    <w:rsid w:val="007937BD"/>
    <w:rsid w:val="007937C2"/>
    <w:rsid w:val="00793839"/>
    <w:rsid w:val="00793A88"/>
    <w:rsid w:val="00793B32"/>
    <w:rsid w:val="00793C4F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C6"/>
    <w:rsid w:val="00794E2E"/>
    <w:rsid w:val="00795275"/>
    <w:rsid w:val="007953A8"/>
    <w:rsid w:val="007953BF"/>
    <w:rsid w:val="00795533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307"/>
    <w:rsid w:val="007A0460"/>
    <w:rsid w:val="007A0811"/>
    <w:rsid w:val="007A0E1B"/>
    <w:rsid w:val="007A0F94"/>
    <w:rsid w:val="007A109E"/>
    <w:rsid w:val="007A11A4"/>
    <w:rsid w:val="007A14FF"/>
    <w:rsid w:val="007A1655"/>
    <w:rsid w:val="007A18C9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B0"/>
    <w:rsid w:val="007A36A0"/>
    <w:rsid w:val="007A36A8"/>
    <w:rsid w:val="007A399D"/>
    <w:rsid w:val="007A3A59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6A8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BA5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42D"/>
    <w:rsid w:val="007B5C14"/>
    <w:rsid w:val="007B5F28"/>
    <w:rsid w:val="007B5F63"/>
    <w:rsid w:val="007B5F78"/>
    <w:rsid w:val="007B6058"/>
    <w:rsid w:val="007B6189"/>
    <w:rsid w:val="007B6360"/>
    <w:rsid w:val="007B63D7"/>
    <w:rsid w:val="007B669C"/>
    <w:rsid w:val="007B67E8"/>
    <w:rsid w:val="007B7016"/>
    <w:rsid w:val="007B7058"/>
    <w:rsid w:val="007B72F9"/>
    <w:rsid w:val="007B7ACF"/>
    <w:rsid w:val="007B7E67"/>
    <w:rsid w:val="007B7ED1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716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76"/>
    <w:rsid w:val="007C31AE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983"/>
    <w:rsid w:val="007C4A56"/>
    <w:rsid w:val="007C4C2E"/>
    <w:rsid w:val="007C4DE0"/>
    <w:rsid w:val="007C5056"/>
    <w:rsid w:val="007C5453"/>
    <w:rsid w:val="007C5577"/>
    <w:rsid w:val="007C569A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F3"/>
    <w:rsid w:val="007C7923"/>
    <w:rsid w:val="007C79F0"/>
    <w:rsid w:val="007C7B71"/>
    <w:rsid w:val="007C7C99"/>
    <w:rsid w:val="007C7D72"/>
    <w:rsid w:val="007C7DF8"/>
    <w:rsid w:val="007C7EE1"/>
    <w:rsid w:val="007D0215"/>
    <w:rsid w:val="007D0608"/>
    <w:rsid w:val="007D07D1"/>
    <w:rsid w:val="007D0882"/>
    <w:rsid w:val="007D089C"/>
    <w:rsid w:val="007D0C3F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219E"/>
    <w:rsid w:val="007D28D8"/>
    <w:rsid w:val="007D2A0B"/>
    <w:rsid w:val="007D2ABC"/>
    <w:rsid w:val="007D2B18"/>
    <w:rsid w:val="007D2B57"/>
    <w:rsid w:val="007D2BE8"/>
    <w:rsid w:val="007D2DA0"/>
    <w:rsid w:val="007D2E63"/>
    <w:rsid w:val="007D3049"/>
    <w:rsid w:val="007D3196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B5B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AF7"/>
    <w:rsid w:val="007E1B4F"/>
    <w:rsid w:val="007E1DCB"/>
    <w:rsid w:val="007E2598"/>
    <w:rsid w:val="007E25F2"/>
    <w:rsid w:val="007E2828"/>
    <w:rsid w:val="007E2870"/>
    <w:rsid w:val="007E2975"/>
    <w:rsid w:val="007E2A32"/>
    <w:rsid w:val="007E2A5D"/>
    <w:rsid w:val="007E2A8E"/>
    <w:rsid w:val="007E2D3A"/>
    <w:rsid w:val="007E30E7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0BA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3E"/>
    <w:rsid w:val="007E5543"/>
    <w:rsid w:val="007E55E8"/>
    <w:rsid w:val="007E567B"/>
    <w:rsid w:val="007E5A3A"/>
    <w:rsid w:val="007E5EAD"/>
    <w:rsid w:val="007E5ECE"/>
    <w:rsid w:val="007E5FCA"/>
    <w:rsid w:val="007E5FDB"/>
    <w:rsid w:val="007E6048"/>
    <w:rsid w:val="007E63A3"/>
    <w:rsid w:val="007E6453"/>
    <w:rsid w:val="007E68D1"/>
    <w:rsid w:val="007E69B8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B79"/>
    <w:rsid w:val="007E7FAF"/>
    <w:rsid w:val="007F0463"/>
    <w:rsid w:val="007F080B"/>
    <w:rsid w:val="007F093A"/>
    <w:rsid w:val="007F0AD1"/>
    <w:rsid w:val="007F0BFD"/>
    <w:rsid w:val="007F0CDF"/>
    <w:rsid w:val="007F108B"/>
    <w:rsid w:val="007F16C8"/>
    <w:rsid w:val="007F1995"/>
    <w:rsid w:val="007F1C1B"/>
    <w:rsid w:val="007F219A"/>
    <w:rsid w:val="007F2393"/>
    <w:rsid w:val="007F2664"/>
    <w:rsid w:val="007F2A6B"/>
    <w:rsid w:val="007F336C"/>
    <w:rsid w:val="007F3760"/>
    <w:rsid w:val="007F3A7C"/>
    <w:rsid w:val="007F3C4D"/>
    <w:rsid w:val="007F3C9E"/>
    <w:rsid w:val="007F3D4C"/>
    <w:rsid w:val="007F40D2"/>
    <w:rsid w:val="007F410D"/>
    <w:rsid w:val="007F42C1"/>
    <w:rsid w:val="007F432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A41"/>
    <w:rsid w:val="007F5D8C"/>
    <w:rsid w:val="007F5DD1"/>
    <w:rsid w:val="007F64F8"/>
    <w:rsid w:val="007F66CA"/>
    <w:rsid w:val="007F6DF9"/>
    <w:rsid w:val="007F73F8"/>
    <w:rsid w:val="007F77A1"/>
    <w:rsid w:val="007F77A6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1F92"/>
    <w:rsid w:val="0080206C"/>
    <w:rsid w:val="00802222"/>
    <w:rsid w:val="008023ED"/>
    <w:rsid w:val="00802769"/>
    <w:rsid w:val="00802944"/>
    <w:rsid w:val="00802A6F"/>
    <w:rsid w:val="00802C01"/>
    <w:rsid w:val="008030E5"/>
    <w:rsid w:val="0080334B"/>
    <w:rsid w:val="00803405"/>
    <w:rsid w:val="0080344E"/>
    <w:rsid w:val="00803AD8"/>
    <w:rsid w:val="00804133"/>
    <w:rsid w:val="008041FB"/>
    <w:rsid w:val="00804497"/>
    <w:rsid w:val="0080456B"/>
    <w:rsid w:val="008045DA"/>
    <w:rsid w:val="0080463B"/>
    <w:rsid w:val="0080485A"/>
    <w:rsid w:val="00804861"/>
    <w:rsid w:val="00804CC6"/>
    <w:rsid w:val="00804D19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267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BF"/>
    <w:rsid w:val="008138D7"/>
    <w:rsid w:val="00813B4C"/>
    <w:rsid w:val="00814086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8CB"/>
    <w:rsid w:val="00816978"/>
    <w:rsid w:val="008169D0"/>
    <w:rsid w:val="0081703C"/>
    <w:rsid w:val="00817080"/>
    <w:rsid w:val="008170A6"/>
    <w:rsid w:val="00817102"/>
    <w:rsid w:val="00817515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13A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7F9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5D9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D90"/>
    <w:rsid w:val="00841EB5"/>
    <w:rsid w:val="0084246D"/>
    <w:rsid w:val="00842584"/>
    <w:rsid w:val="00842680"/>
    <w:rsid w:val="008427B1"/>
    <w:rsid w:val="008432DB"/>
    <w:rsid w:val="00843A97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386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A6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417E"/>
    <w:rsid w:val="008543D4"/>
    <w:rsid w:val="00854DA2"/>
    <w:rsid w:val="00854DB5"/>
    <w:rsid w:val="00854FE6"/>
    <w:rsid w:val="0085508B"/>
    <w:rsid w:val="008550A8"/>
    <w:rsid w:val="008557F2"/>
    <w:rsid w:val="00855B68"/>
    <w:rsid w:val="00855DB2"/>
    <w:rsid w:val="00855F37"/>
    <w:rsid w:val="00856011"/>
    <w:rsid w:val="0085607D"/>
    <w:rsid w:val="008562BC"/>
    <w:rsid w:val="00856343"/>
    <w:rsid w:val="0085639B"/>
    <w:rsid w:val="00856A07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9C9"/>
    <w:rsid w:val="00862ACB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0FA"/>
    <w:rsid w:val="00866157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F9"/>
    <w:rsid w:val="00870210"/>
    <w:rsid w:val="00870523"/>
    <w:rsid w:val="008706E5"/>
    <w:rsid w:val="008707DC"/>
    <w:rsid w:val="0087082E"/>
    <w:rsid w:val="0087114F"/>
    <w:rsid w:val="0087115E"/>
    <w:rsid w:val="008712DB"/>
    <w:rsid w:val="00871443"/>
    <w:rsid w:val="008714FA"/>
    <w:rsid w:val="0087154D"/>
    <w:rsid w:val="0087176E"/>
    <w:rsid w:val="00871907"/>
    <w:rsid w:val="008719B1"/>
    <w:rsid w:val="00871D91"/>
    <w:rsid w:val="00872012"/>
    <w:rsid w:val="008720AE"/>
    <w:rsid w:val="00872167"/>
    <w:rsid w:val="008723FF"/>
    <w:rsid w:val="00872412"/>
    <w:rsid w:val="0087243C"/>
    <w:rsid w:val="0087274F"/>
    <w:rsid w:val="008727EB"/>
    <w:rsid w:val="0087282D"/>
    <w:rsid w:val="0087293D"/>
    <w:rsid w:val="00872A6C"/>
    <w:rsid w:val="00872ABA"/>
    <w:rsid w:val="00872B97"/>
    <w:rsid w:val="00872BC3"/>
    <w:rsid w:val="0087311B"/>
    <w:rsid w:val="008732D1"/>
    <w:rsid w:val="00873363"/>
    <w:rsid w:val="00873405"/>
    <w:rsid w:val="00873A54"/>
    <w:rsid w:val="0087425C"/>
    <w:rsid w:val="008744D5"/>
    <w:rsid w:val="00874521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32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656"/>
    <w:rsid w:val="008848FD"/>
    <w:rsid w:val="00884CF8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9F5"/>
    <w:rsid w:val="00890AA3"/>
    <w:rsid w:val="00890BDD"/>
    <w:rsid w:val="00890E66"/>
    <w:rsid w:val="00890FFE"/>
    <w:rsid w:val="00891080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4"/>
    <w:rsid w:val="008946CD"/>
    <w:rsid w:val="00894886"/>
    <w:rsid w:val="008948AF"/>
    <w:rsid w:val="008948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43D"/>
    <w:rsid w:val="00896787"/>
    <w:rsid w:val="00896984"/>
    <w:rsid w:val="00896B6A"/>
    <w:rsid w:val="008972D3"/>
    <w:rsid w:val="00897873"/>
    <w:rsid w:val="00897882"/>
    <w:rsid w:val="00897B42"/>
    <w:rsid w:val="00897B9D"/>
    <w:rsid w:val="00897C53"/>
    <w:rsid w:val="00897CD2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56F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81"/>
    <w:rsid w:val="008A44E5"/>
    <w:rsid w:val="008A4813"/>
    <w:rsid w:val="008A4832"/>
    <w:rsid w:val="008A484A"/>
    <w:rsid w:val="008A498D"/>
    <w:rsid w:val="008A4CD9"/>
    <w:rsid w:val="008A4D6F"/>
    <w:rsid w:val="008A4E02"/>
    <w:rsid w:val="008A505F"/>
    <w:rsid w:val="008A50A7"/>
    <w:rsid w:val="008A549B"/>
    <w:rsid w:val="008A54F7"/>
    <w:rsid w:val="008A5530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7158"/>
    <w:rsid w:val="008A73F3"/>
    <w:rsid w:val="008A7417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29F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2BC"/>
    <w:rsid w:val="008B337D"/>
    <w:rsid w:val="008B369C"/>
    <w:rsid w:val="008B3A0B"/>
    <w:rsid w:val="008B3B3C"/>
    <w:rsid w:val="008B4104"/>
    <w:rsid w:val="008B454E"/>
    <w:rsid w:val="008B4603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9D6"/>
    <w:rsid w:val="008B5C97"/>
    <w:rsid w:val="008B5EA2"/>
    <w:rsid w:val="008B60EE"/>
    <w:rsid w:val="008B6229"/>
    <w:rsid w:val="008B6351"/>
    <w:rsid w:val="008B6652"/>
    <w:rsid w:val="008B6654"/>
    <w:rsid w:val="008B672C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212"/>
    <w:rsid w:val="008C02D1"/>
    <w:rsid w:val="008C02EA"/>
    <w:rsid w:val="008C0357"/>
    <w:rsid w:val="008C0398"/>
    <w:rsid w:val="008C0453"/>
    <w:rsid w:val="008C0803"/>
    <w:rsid w:val="008C0896"/>
    <w:rsid w:val="008C08D3"/>
    <w:rsid w:val="008C090B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DA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999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DFB"/>
    <w:rsid w:val="008C5F32"/>
    <w:rsid w:val="008C602D"/>
    <w:rsid w:val="008C603C"/>
    <w:rsid w:val="008C648C"/>
    <w:rsid w:val="008C65EF"/>
    <w:rsid w:val="008C67DB"/>
    <w:rsid w:val="008C69F8"/>
    <w:rsid w:val="008C6A09"/>
    <w:rsid w:val="008C6BBB"/>
    <w:rsid w:val="008C6CD7"/>
    <w:rsid w:val="008C6D02"/>
    <w:rsid w:val="008C6DA7"/>
    <w:rsid w:val="008C6F50"/>
    <w:rsid w:val="008C6F59"/>
    <w:rsid w:val="008C7560"/>
    <w:rsid w:val="008C778E"/>
    <w:rsid w:val="008C786C"/>
    <w:rsid w:val="008C79D8"/>
    <w:rsid w:val="008C7D65"/>
    <w:rsid w:val="008D05E2"/>
    <w:rsid w:val="008D0B8D"/>
    <w:rsid w:val="008D0E4E"/>
    <w:rsid w:val="008D0F5A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675"/>
    <w:rsid w:val="008D288A"/>
    <w:rsid w:val="008D28C7"/>
    <w:rsid w:val="008D2AB7"/>
    <w:rsid w:val="008D2B84"/>
    <w:rsid w:val="008D2E5D"/>
    <w:rsid w:val="008D31CD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6EBF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26C"/>
    <w:rsid w:val="008E0310"/>
    <w:rsid w:val="008E034C"/>
    <w:rsid w:val="008E06DE"/>
    <w:rsid w:val="008E0AC7"/>
    <w:rsid w:val="008E0B7A"/>
    <w:rsid w:val="008E0CC3"/>
    <w:rsid w:val="008E0EBC"/>
    <w:rsid w:val="008E12E6"/>
    <w:rsid w:val="008E13D5"/>
    <w:rsid w:val="008E15C9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C29"/>
    <w:rsid w:val="008E4CAD"/>
    <w:rsid w:val="008E4D8A"/>
    <w:rsid w:val="008E4E52"/>
    <w:rsid w:val="008E50C7"/>
    <w:rsid w:val="008E53A7"/>
    <w:rsid w:val="008E5585"/>
    <w:rsid w:val="008E5806"/>
    <w:rsid w:val="008E5A08"/>
    <w:rsid w:val="008E5ADA"/>
    <w:rsid w:val="008E5D0A"/>
    <w:rsid w:val="008E5D10"/>
    <w:rsid w:val="008E5F73"/>
    <w:rsid w:val="008E60C0"/>
    <w:rsid w:val="008E614B"/>
    <w:rsid w:val="008E62A0"/>
    <w:rsid w:val="008E635F"/>
    <w:rsid w:val="008E6483"/>
    <w:rsid w:val="008E6800"/>
    <w:rsid w:val="008E682E"/>
    <w:rsid w:val="008E6DFB"/>
    <w:rsid w:val="008E6E3F"/>
    <w:rsid w:val="008E70FD"/>
    <w:rsid w:val="008E78EE"/>
    <w:rsid w:val="008E792D"/>
    <w:rsid w:val="008E7DA2"/>
    <w:rsid w:val="008E7E36"/>
    <w:rsid w:val="008E7F2B"/>
    <w:rsid w:val="008F01B5"/>
    <w:rsid w:val="008F0230"/>
    <w:rsid w:val="008F047F"/>
    <w:rsid w:val="008F079A"/>
    <w:rsid w:val="008F0874"/>
    <w:rsid w:val="008F0C83"/>
    <w:rsid w:val="008F0CCB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2FF2"/>
    <w:rsid w:val="008F3496"/>
    <w:rsid w:val="008F36EC"/>
    <w:rsid w:val="008F38F0"/>
    <w:rsid w:val="008F3968"/>
    <w:rsid w:val="008F3C5B"/>
    <w:rsid w:val="008F3DF6"/>
    <w:rsid w:val="008F3F84"/>
    <w:rsid w:val="008F3FD8"/>
    <w:rsid w:val="008F4059"/>
    <w:rsid w:val="008F4115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9CF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95"/>
    <w:rsid w:val="00902FFB"/>
    <w:rsid w:val="009030EF"/>
    <w:rsid w:val="009037D9"/>
    <w:rsid w:val="00903896"/>
    <w:rsid w:val="0090401D"/>
    <w:rsid w:val="0090415E"/>
    <w:rsid w:val="00904973"/>
    <w:rsid w:val="009049FE"/>
    <w:rsid w:val="00904AE7"/>
    <w:rsid w:val="00904C8F"/>
    <w:rsid w:val="009050B8"/>
    <w:rsid w:val="009051EC"/>
    <w:rsid w:val="009056B2"/>
    <w:rsid w:val="00905C36"/>
    <w:rsid w:val="00905CC5"/>
    <w:rsid w:val="00905CFF"/>
    <w:rsid w:val="009061C7"/>
    <w:rsid w:val="009064BF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D12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00"/>
    <w:rsid w:val="00916718"/>
    <w:rsid w:val="00916959"/>
    <w:rsid w:val="00916BB6"/>
    <w:rsid w:val="00916C99"/>
    <w:rsid w:val="00916DA7"/>
    <w:rsid w:val="00917026"/>
    <w:rsid w:val="009172AB"/>
    <w:rsid w:val="009172DA"/>
    <w:rsid w:val="00917341"/>
    <w:rsid w:val="009175EE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44E"/>
    <w:rsid w:val="00920575"/>
    <w:rsid w:val="00920926"/>
    <w:rsid w:val="00920AD9"/>
    <w:rsid w:val="00920B0C"/>
    <w:rsid w:val="00920D13"/>
    <w:rsid w:val="009210F7"/>
    <w:rsid w:val="00921306"/>
    <w:rsid w:val="00921392"/>
    <w:rsid w:val="009216FB"/>
    <w:rsid w:val="00921869"/>
    <w:rsid w:val="00921F6D"/>
    <w:rsid w:val="00922676"/>
    <w:rsid w:val="00922B50"/>
    <w:rsid w:val="00922F86"/>
    <w:rsid w:val="00923353"/>
    <w:rsid w:val="00923419"/>
    <w:rsid w:val="0092365A"/>
    <w:rsid w:val="0092382B"/>
    <w:rsid w:val="0092397A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87"/>
    <w:rsid w:val="00926FA2"/>
    <w:rsid w:val="0092718D"/>
    <w:rsid w:val="0092726E"/>
    <w:rsid w:val="00927384"/>
    <w:rsid w:val="0092743C"/>
    <w:rsid w:val="0092746B"/>
    <w:rsid w:val="00927547"/>
    <w:rsid w:val="0092773B"/>
    <w:rsid w:val="0092791E"/>
    <w:rsid w:val="00927AB2"/>
    <w:rsid w:val="00927E2B"/>
    <w:rsid w:val="009300CD"/>
    <w:rsid w:val="009307A7"/>
    <w:rsid w:val="00930818"/>
    <w:rsid w:val="00930C26"/>
    <w:rsid w:val="00930E60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CF3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4D37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05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AC0"/>
    <w:rsid w:val="00940B38"/>
    <w:rsid w:val="00940C71"/>
    <w:rsid w:val="00941112"/>
    <w:rsid w:val="00941448"/>
    <w:rsid w:val="00941619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B00"/>
    <w:rsid w:val="00944D8A"/>
    <w:rsid w:val="00945612"/>
    <w:rsid w:val="00945638"/>
    <w:rsid w:val="0094591D"/>
    <w:rsid w:val="009459EA"/>
    <w:rsid w:val="00945B02"/>
    <w:rsid w:val="00945B54"/>
    <w:rsid w:val="00945BC6"/>
    <w:rsid w:val="0094618C"/>
    <w:rsid w:val="009462FE"/>
    <w:rsid w:val="009463C5"/>
    <w:rsid w:val="00946946"/>
    <w:rsid w:val="00946AB4"/>
    <w:rsid w:val="00946B36"/>
    <w:rsid w:val="00946C21"/>
    <w:rsid w:val="00946CAE"/>
    <w:rsid w:val="00946DD5"/>
    <w:rsid w:val="009472A8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94B"/>
    <w:rsid w:val="00950A43"/>
    <w:rsid w:val="00950BC3"/>
    <w:rsid w:val="00951182"/>
    <w:rsid w:val="009512DE"/>
    <w:rsid w:val="009512E8"/>
    <w:rsid w:val="009513F8"/>
    <w:rsid w:val="00951470"/>
    <w:rsid w:val="009517C0"/>
    <w:rsid w:val="009519AF"/>
    <w:rsid w:val="00951C2D"/>
    <w:rsid w:val="00951FE3"/>
    <w:rsid w:val="009524F4"/>
    <w:rsid w:val="00952539"/>
    <w:rsid w:val="009525D9"/>
    <w:rsid w:val="0095289E"/>
    <w:rsid w:val="00952ABE"/>
    <w:rsid w:val="00952BDF"/>
    <w:rsid w:val="00952C45"/>
    <w:rsid w:val="00952CF6"/>
    <w:rsid w:val="00952E51"/>
    <w:rsid w:val="00952E88"/>
    <w:rsid w:val="00952EEC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8E8"/>
    <w:rsid w:val="00954946"/>
    <w:rsid w:val="00954E12"/>
    <w:rsid w:val="0095519B"/>
    <w:rsid w:val="00955242"/>
    <w:rsid w:val="009552C9"/>
    <w:rsid w:val="00955CB1"/>
    <w:rsid w:val="00955EC7"/>
    <w:rsid w:val="00955F07"/>
    <w:rsid w:val="00955F71"/>
    <w:rsid w:val="00955F7E"/>
    <w:rsid w:val="00955FC1"/>
    <w:rsid w:val="0095657B"/>
    <w:rsid w:val="0095674F"/>
    <w:rsid w:val="00956A09"/>
    <w:rsid w:val="00956B63"/>
    <w:rsid w:val="00956FCF"/>
    <w:rsid w:val="009573AA"/>
    <w:rsid w:val="00957522"/>
    <w:rsid w:val="00957576"/>
    <w:rsid w:val="0095795D"/>
    <w:rsid w:val="009579B6"/>
    <w:rsid w:val="00957EF1"/>
    <w:rsid w:val="00957F1E"/>
    <w:rsid w:val="00960153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55"/>
    <w:rsid w:val="009623DE"/>
    <w:rsid w:val="009625E3"/>
    <w:rsid w:val="0096292D"/>
    <w:rsid w:val="00962F93"/>
    <w:rsid w:val="009631E7"/>
    <w:rsid w:val="00963331"/>
    <w:rsid w:val="0096347C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50D2"/>
    <w:rsid w:val="009654BE"/>
    <w:rsid w:val="009655AD"/>
    <w:rsid w:val="0096593C"/>
    <w:rsid w:val="00965CD8"/>
    <w:rsid w:val="009661BC"/>
    <w:rsid w:val="00966562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5B4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0B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A38"/>
    <w:rsid w:val="00973C94"/>
    <w:rsid w:val="00973D85"/>
    <w:rsid w:val="00973F3F"/>
    <w:rsid w:val="00974014"/>
    <w:rsid w:val="009740DA"/>
    <w:rsid w:val="009740EC"/>
    <w:rsid w:val="0097413A"/>
    <w:rsid w:val="0097418B"/>
    <w:rsid w:val="00974727"/>
    <w:rsid w:val="00974729"/>
    <w:rsid w:val="009748BB"/>
    <w:rsid w:val="00974C6E"/>
    <w:rsid w:val="00974CCC"/>
    <w:rsid w:val="00974D16"/>
    <w:rsid w:val="00974DBD"/>
    <w:rsid w:val="00975149"/>
    <w:rsid w:val="0097532A"/>
    <w:rsid w:val="0097533D"/>
    <w:rsid w:val="00975396"/>
    <w:rsid w:val="00975D9F"/>
    <w:rsid w:val="00975E51"/>
    <w:rsid w:val="009760E4"/>
    <w:rsid w:val="009761EF"/>
    <w:rsid w:val="00976606"/>
    <w:rsid w:val="0097664C"/>
    <w:rsid w:val="00976761"/>
    <w:rsid w:val="009768A1"/>
    <w:rsid w:val="009769CA"/>
    <w:rsid w:val="00976AB2"/>
    <w:rsid w:val="00976B0D"/>
    <w:rsid w:val="00977195"/>
    <w:rsid w:val="009772C3"/>
    <w:rsid w:val="009775FF"/>
    <w:rsid w:val="0097776E"/>
    <w:rsid w:val="00977AAD"/>
    <w:rsid w:val="0098008C"/>
    <w:rsid w:val="00980132"/>
    <w:rsid w:val="009801AC"/>
    <w:rsid w:val="00980339"/>
    <w:rsid w:val="009803A8"/>
    <w:rsid w:val="009804C4"/>
    <w:rsid w:val="00980731"/>
    <w:rsid w:val="00980E62"/>
    <w:rsid w:val="00980ED9"/>
    <w:rsid w:val="00980EE0"/>
    <w:rsid w:val="00981087"/>
    <w:rsid w:val="0098127C"/>
    <w:rsid w:val="009814D1"/>
    <w:rsid w:val="009817F6"/>
    <w:rsid w:val="0098231B"/>
    <w:rsid w:val="0098259E"/>
    <w:rsid w:val="009825B7"/>
    <w:rsid w:val="009825BC"/>
    <w:rsid w:val="0098292D"/>
    <w:rsid w:val="009829A2"/>
    <w:rsid w:val="00982ABC"/>
    <w:rsid w:val="00982F7D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4BA8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119B"/>
    <w:rsid w:val="00991233"/>
    <w:rsid w:val="00991306"/>
    <w:rsid w:val="0099135A"/>
    <w:rsid w:val="00991371"/>
    <w:rsid w:val="009913EC"/>
    <w:rsid w:val="00991427"/>
    <w:rsid w:val="00991746"/>
    <w:rsid w:val="0099183E"/>
    <w:rsid w:val="00991C00"/>
    <w:rsid w:val="00991D89"/>
    <w:rsid w:val="00991D9C"/>
    <w:rsid w:val="00991E4F"/>
    <w:rsid w:val="00991FC2"/>
    <w:rsid w:val="00992058"/>
    <w:rsid w:val="009920FF"/>
    <w:rsid w:val="00992498"/>
    <w:rsid w:val="009927B9"/>
    <w:rsid w:val="00992B06"/>
    <w:rsid w:val="00992E06"/>
    <w:rsid w:val="0099329D"/>
    <w:rsid w:val="009932A9"/>
    <w:rsid w:val="00993333"/>
    <w:rsid w:val="0099355E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BAD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301"/>
    <w:rsid w:val="009A07FA"/>
    <w:rsid w:val="009A0A3B"/>
    <w:rsid w:val="009A0A3C"/>
    <w:rsid w:val="009A0BC9"/>
    <w:rsid w:val="009A0D75"/>
    <w:rsid w:val="009A0F5D"/>
    <w:rsid w:val="009A104C"/>
    <w:rsid w:val="009A11B5"/>
    <w:rsid w:val="009A1221"/>
    <w:rsid w:val="009A12A0"/>
    <w:rsid w:val="009A12FC"/>
    <w:rsid w:val="009A1566"/>
    <w:rsid w:val="009A1728"/>
    <w:rsid w:val="009A17E5"/>
    <w:rsid w:val="009A187D"/>
    <w:rsid w:val="009A19F5"/>
    <w:rsid w:val="009A1BC9"/>
    <w:rsid w:val="009A1DA4"/>
    <w:rsid w:val="009A1F12"/>
    <w:rsid w:val="009A2176"/>
    <w:rsid w:val="009A222C"/>
    <w:rsid w:val="009A2321"/>
    <w:rsid w:val="009A2C00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AA7"/>
    <w:rsid w:val="009A5D30"/>
    <w:rsid w:val="009A5F10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B0B"/>
    <w:rsid w:val="009A7D42"/>
    <w:rsid w:val="009B0259"/>
    <w:rsid w:val="009B04A8"/>
    <w:rsid w:val="009B0546"/>
    <w:rsid w:val="009B0601"/>
    <w:rsid w:val="009B0A55"/>
    <w:rsid w:val="009B0A60"/>
    <w:rsid w:val="009B0BC9"/>
    <w:rsid w:val="009B0C09"/>
    <w:rsid w:val="009B0C2B"/>
    <w:rsid w:val="009B0C5A"/>
    <w:rsid w:val="009B0DA5"/>
    <w:rsid w:val="009B0FD3"/>
    <w:rsid w:val="009B108C"/>
    <w:rsid w:val="009B1185"/>
    <w:rsid w:val="009B1463"/>
    <w:rsid w:val="009B1668"/>
    <w:rsid w:val="009B168C"/>
    <w:rsid w:val="009B17B0"/>
    <w:rsid w:val="009B1972"/>
    <w:rsid w:val="009B1A4C"/>
    <w:rsid w:val="009B1DB6"/>
    <w:rsid w:val="009B1DF7"/>
    <w:rsid w:val="009B22E3"/>
    <w:rsid w:val="009B26AF"/>
    <w:rsid w:val="009B2914"/>
    <w:rsid w:val="009B2CF7"/>
    <w:rsid w:val="009B2DDF"/>
    <w:rsid w:val="009B2EC3"/>
    <w:rsid w:val="009B2F9F"/>
    <w:rsid w:val="009B2FFC"/>
    <w:rsid w:val="009B302C"/>
    <w:rsid w:val="009B31B6"/>
    <w:rsid w:val="009B32B1"/>
    <w:rsid w:val="009B3743"/>
    <w:rsid w:val="009B3CF9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522D"/>
    <w:rsid w:val="009B5279"/>
    <w:rsid w:val="009B545F"/>
    <w:rsid w:val="009B57CC"/>
    <w:rsid w:val="009B5855"/>
    <w:rsid w:val="009B5873"/>
    <w:rsid w:val="009B5C4A"/>
    <w:rsid w:val="009B5CF5"/>
    <w:rsid w:val="009B5F74"/>
    <w:rsid w:val="009B64CB"/>
    <w:rsid w:val="009B66D2"/>
    <w:rsid w:val="009B67AE"/>
    <w:rsid w:val="009B685B"/>
    <w:rsid w:val="009B68F3"/>
    <w:rsid w:val="009B68F7"/>
    <w:rsid w:val="009B6F7F"/>
    <w:rsid w:val="009B74A9"/>
    <w:rsid w:val="009B776E"/>
    <w:rsid w:val="009B7774"/>
    <w:rsid w:val="009B7DD5"/>
    <w:rsid w:val="009C00C3"/>
    <w:rsid w:val="009C01D9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B3"/>
    <w:rsid w:val="009C3FAE"/>
    <w:rsid w:val="009C41FA"/>
    <w:rsid w:val="009C438E"/>
    <w:rsid w:val="009C4520"/>
    <w:rsid w:val="009C475D"/>
    <w:rsid w:val="009C4765"/>
    <w:rsid w:val="009C4AF4"/>
    <w:rsid w:val="009C4CCF"/>
    <w:rsid w:val="009C4EF8"/>
    <w:rsid w:val="009C4F26"/>
    <w:rsid w:val="009C4FE3"/>
    <w:rsid w:val="009C515D"/>
    <w:rsid w:val="009C531F"/>
    <w:rsid w:val="009C55A6"/>
    <w:rsid w:val="009C5624"/>
    <w:rsid w:val="009C58C3"/>
    <w:rsid w:val="009C5B19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0D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C4F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6CEE"/>
    <w:rsid w:val="009D7217"/>
    <w:rsid w:val="009D7321"/>
    <w:rsid w:val="009D76F1"/>
    <w:rsid w:val="009D79CA"/>
    <w:rsid w:val="009D79FD"/>
    <w:rsid w:val="009D7E6C"/>
    <w:rsid w:val="009E00F7"/>
    <w:rsid w:val="009E00FB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ED5"/>
    <w:rsid w:val="009E0FFB"/>
    <w:rsid w:val="009E114F"/>
    <w:rsid w:val="009E131D"/>
    <w:rsid w:val="009E1354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832"/>
    <w:rsid w:val="009E3DB5"/>
    <w:rsid w:val="009E41B7"/>
    <w:rsid w:val="009E42F1"/>
    <w:rsid w:val="009E42F3"/>
    <w:rsid w:val="009E433A"/>
    <w:rsid w:val="009E43C7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97"/>
    <w:rsid w:val="009E7BF5"/>
    <w:rsid w:val="009E7F3F"/>
    <w:rsid w:val="009F00BE"/>
    <w:rsid w:val="009F0202"/>
    <w:rsid w:val="009F0204"/>
    <w:rsid w:val="009F0571"/>
    <w:rsid w:val="009F0866"/>
    <w:rsid w:val="009F08E0"/>
    <w:rsid w:val="009F0A24"/>
    <w:rsid w:val="009F0ACB"/>
    <w:rsid w:val="009F0F34"/>
    <w:rsid w:val="009F133B"/>
    <w:rsid w:val="009F1400"/>
    <w:rsid w:val="009F193B"/>
    <w:rsid w:val="009F1954"/>
    <w:rsid w:val="009F1E9A"/>
    <w:rsid w:val="009F20CB"/>
    <w:rsid w:val="009F23B6"/>
    <w:rsid w:val="009F2744"/>
    <w:rsid w:val="009F2813"/>
    <w:rsid w:val="009F304D"/>
    <w:rsid w:val="009F3083"/>
    <w:rsid w:val="009F3813"/>
    <w:rsid w:val="009F39CA"/>
    <w:rsid w:val="009F3AFF"/>
    <w:rsid w:val="009F3E72"/>
    <w:rsid w:val="009F3EF9"/>
    <w:rsid w:val="009F4302"/>
    <w:rsid w:val="009F438B"/>
    <w:rsid w:val="009F4667"/>
    <w:rsid w:val="009F4692"/>
    <w:rsid w:val="009F46C5"/>
    <w:rsid w:val="009F4964"/>
    <w:rsid w:val="009F4987"/>
    <w:rsid w:val="009F4AF8"/>
    <w:rsid w:val="009F4B34"/>
    <w:rsid w:val="009F4BBC"/>
    <w:rsid w:val="009F55C5"/>
    <w:rsid w:val="009F5687"/>
    <w:rsid w:val="009F57BA"/>
    <w:rsid w:val="009F5813"/>
    <w:rsid w:val="009F5912"/>
    <w:rsid w:val="009F5A4B"/>
    <w:rsid w:val="009F5B1E"/>
    <w:rsid w:val="009F5B80"/>
    <w:rsid w:val="009F5BF6"/>
    <w:rsid w:val="009F5D62"/>
    <w:rsid w:val="009F5DD1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59C"/>
    <w:rsid w:val="009F77C5"/>
    <w:rsid w:val="009F7C15"/>
    <w:rsid w:val="009F7C9A"/>
    <w:rsid w:val="009F7E13"/>
    <w:rsid w:val="009F7E23"/>
    <w:rsid w:val="009F7E5D"/>
    <w:rsid w:val="009F7F74"/>
    <w:rsid w:val="00A00076"/>
    <w:rsid w:val="00A004CA"/>
    <w:rsid w:val="00A005ED"/>
    <w:rsid w:val="00A00688"/>
    <w:rsid w:val="00A00ACA"/>
    <w:rsid w:val="00A00AEB"/>
    <w:rsid w:val="00A00B1C"/>
    <w:rsid w:val="00A00B43"/>
    <w:rsid w:val="00A01071"/>
    <w:rsid w:val="00A012FF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CC1"/>
    <w:rsid w:val="00A02E20"/>
    <w:rsid w:val="00A02E66"/>
    <w:rsid w:val="00A03004"/>
    <w:rsid w:val="00A0352F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33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976"/>
    <w:rsid w:val="00A10B20"/>
    <w:rsid w:val="00A10F6C"/>
    <w:rsid w:val="00A1145D"/>
    <w:rsid w:val="00A11511"/>
    <w:rsid w:val="00A11595"/>
    <w:rsid w:val="00A116B4"/>
    <w:rsid w:val="00A1198B"/>
    <w:rsid w:val="00A11A0A"/>
    <w:rsid w:val="00A11E41"/>
    <w:rsid w:val="00A11F3C"/>
    <w:rsid w:val="00A12137"/>
    <w:rsid w:val="00A12623"/>
    <w:rsid w:val="00A1287D"/>
    <w:rsid w:val="00A12982"/>
    <w:rsid w:val="00A12A2F"/>
    <w:rsid w:val="00A12A6A"/>
    <w:rsid w:val="00A12AD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6D8E"/>
    <w:rsid w:val="00A171A5"/>
    <w:rsid w:val="00A17241"/>
    <w:rsid w:val="00A172D8"/>
    <w:rsid w:val="00A1730D"/>
    <w:rsid w:val="00A17583"/>
    <w:rsid w:val="00A175CE"/>
    <w:rsid w:val="00A176A6"/>
    <w:rsid w:val="00A177F3"/>
    <w:rsid w:val="00A17A88"/>
    <w:rsid w:val="00A17DC8"/>
    <w:rsid w:val="00A17E19"/>
    <w:rsid w:val="00A17EA0"/>
    <w:rsid w:val="00A17F42"/>
    <w:rsid w:val="00A20BAE"/>
    <w:rsid w:val="00A20FDA"/>
    <w:rsid w:val="00A2125D"/>
    <w:rsid w:val="00A21BA8"/>
    <w:rsid w:val="00A21BF8"/>
    <w:rsid w:val="00A22203"/>
    <w:rsid w:val="00A223B4"/>
    <w:rsid w:val="00A224A7"/>
    <w:rsid w:val="00A2262F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19"/>
    <w:rsid w:val="00A248C0"/>
    <w:rsid w:val="00A24B2D"/>
    <w:rsid w:val="00A254DF"/>
    <w:rsid w:val="00A2576C"/>
    <w:rsid w:val="00A25979"/>
    <w:rsid w:val="00A259A3"/>
    <w:rsid w:val="00A25F34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D1"/>
    <w:rsid w:val="00A2719E"/>
    <w:rsid w:val="00A276D9"/>
    <w:rsid w:val="00A279AE"/>
    <w:rsid w:val="00A27AA9"/>
    <w:rsid w:val="00A27FB0"/>
    <w:rsid w:val="00A300EB"/>
    <w:rsid w:val="00A30433"/>
    <w:rsid w:val="00A307EE"/>
    <w:rsid w:val="00A308A5"/>
    <w:rsid w:val="00A30948"/>
    <w:rsid w:val="00A30ABB"/>
    <w:rsid w:val="00A30C36"/>
    <w:rsid w:val="00A30C49"/>
    <w:rsid w:val="00A314DD"/>
    <w:rsid w:val="00A31550"/>
    <w:rsid w:val="00A31690"/>
    <w:rsid w:val="00A316FE"/>
    <w:rsid w:val="00A318CE"/>
    <w:rsid w:val="00A31C37"/>
    <w:rsid w:val="00A31D28"/>
    <w:rsid w:val="00A31DFE"/>
    <w:rsid w:val="00A31E1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CF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E52"/>
    <w:rsid w:val="00A37EF6"/>
    <w:rsid w:val="00A40130"/>
    <w:rsid w:val="00A4020F"/>
    <w:rsid w:val="00A40910"/>
    <w:rsid w:val="00A40A06"/>
    <w:rsid w:val="00A40BFD"/>
    <w:rsid w:val="00A40CBD"/>
    <w:rsid w:val="00A40D76"/>
    <w:rsid w:val="00A41057"/>
    <w:rsid w:val="00A4121E"/>
    <w:rsid w:val="00A417BB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63C"/>
    <w:rsid w:val="00A44928"/>
    <w:rsid w:val="00A44B3B"/>
    <w:rsid w:val="00A44BE6"/>
    <w:rsid w:val="00A44C2E"/>
    <w:rsid w:val="00A44CCC"/>
    <w:rsid w:val="00A44F07"/>
    <w:rsid w:val="00A44FDB"/>
    <w:rsid w:val="00A4510D"/>
    <w:rsid w:val="00A454A7"/>
    <w:rsid w:val="00A455C8"/>
    <w:rsid w:val="00A45788"/>
    <w:rsid w:val="00A45895"/>
    <w:rsid w:val="00A45CBD"/>
    <w:rsid w:val="00A45DF1"/>
    <w:rsid w:val="00A46001"/>
    <w:rsid w:val="00A46093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2A"/>
    <w:rsid w:val="00A51445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350"/>
    <w:rsid w:val="00A536C5"/>
    <w:rsid w:val="00A537B0"/>
    <w:rsid w:val="00A537BF"/>
    <w:rsid w:val="00A537D8"/>
    <w:rsid w:val="00A53A61"/>
    <w:rsid w:val="00A53F66"/>
    <w:rsid w:val="00A54435"/>
    <w:rsid w:val="00A5481D"/>
    <w:rsid w:val="00A548DD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40A"/>
    <w:rsid w:val="00A56620"/>
    <w:rsid w:val="00A567D0"/>
    <w:rsid w:val="00A567E2"/>
    <w:rsid w:val="00A5698F"/>
    <w:rsid w:val="00A569A3"/>
    <w:rsid w:val="00A56B18"/>
    <w:rsid w:val="00A56D26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D68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32C"/>
    <w:rsid w:val="00A6334E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C4C"/>
    <w:rsid w:val="00A66D6A"/>
    <w:rsid w:val="00A6707F"/>
    <w:rsid w:val="00A67A97"/>
    <w:rsid w:val="00A67C6B"/>
    <w:rsid w:val="00A67F99"/>
    <w:rsid w:val="00A70172"/>
    <w:rsid w:val="00A70221"/>
    <w:rsid w:val="00A7030F"/>
    <w:rsid w:val="00A70633"/>
    <w:rsid w:val="00A70BAC"/>
    <w:rsid w:val="00A70BB9"/>
    <w:rsid w:val="00A70DB7"/>
    <w:rsid w:val="00A70E56"/>
    <w:rsid w:val="00A70F01"/>
    <w:rsid w:val="00A70F0E"/>
    <w:rsid w:val="00A70FCC"/>
    <w:rsid w:val="00A714D4"/>
    <w:rsid w:val="00A716A1"/>
    <w:rsid w:val="00A7190D"/>
    <w:rsid w:val="00A71D1D"/>
    <w:rsid w:val="00A71F23"/>
    <w:rsid w:val="00A7203A"/>
    <w:rsid w:val="00A721F4"/>
    <w:rsid w:val="00A72782"/>
    <w:rsid w:val="00A72868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81"/>
    <w:rsid w:val="00A74923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6128"/>
    <w:rsid w:val="00A76200"/>
    <w:rsid w:val="00A765A6"/>
    <w:rsid w:val="00A76825"/>
    <w:rsid w:val="00A76923"/>
    <w:rsid w:val="00A76CEE"/>
    <w:rsid w:val="00A76FEC"/>
    <w:rsid w:val="00A77091"/>
    <w:rsid w:val="00A7721E"/>
    <w:rsid w:val="00A772E0"/>
    <w:rsid w:val="00A7737C"/>
    <w:rsid w:val="00A7742C"/>
    <w:rsid w:val="00A77449"/>
    <w:rsid w:val="00A77789"/>
    <w:rsid w:val="00A7781D"/>
    <w:rsid w:val="00A779BE"/>
    <w:rsid w:val="00A80102"/>
    <w:rsid w:val="00A80418"/>
    <w:rsid w:val="00A80500"/>
    <w:rsid w:val="00A80AE8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6F4"/>
    <w:rsid w:val="00A829DE"/>
    <w:rsid w:val="00A82B2F"/>
    <w:rsid w:val="00A82EF4"/>
    <w:rsid w:val="00A831D3"/>
    <w:rsid w:val="00A83465"/>
    <w:rsid w:val="00A83479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0B8"/>
    <w:rsid w:val="00A903E2"/>
    <w:rsid w:val="00A9054B"/>
    <w:rsid w:val="00A90666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E22"/>
    <w:rsid w:val="00A92F6D"/>
    <w:rsid w:val="00A930F4"/>
    <w:rsid w:val="00A931CA"/>
    <w:rsid w:val="00A931E4"/>
    <w:rsid w:val="00A934A8"/>
    <w:rsid w:val="00A938FA"/>
    <w:rsid w:val="00A93997"/>
    <w:rsid w:val="00A93F4F"/>
    <w:rsid w:val="00A93F80"/>
    <w:rsid w:val="00A941AA"/>
    <w:rsid w:val="00A944D2"/>
    <w:rsid w:val="00A94678"/>
    <w:rsid w:val="00A94815"/>
    <w:rsid w:val="00A94A3F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16F"/>
    <w:rsid w:val="00AA14FB"/>
    <w:rsid w:val="00AA1799"/>
    <w:rsid w:val="00AA18A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AC6"/>
    <w:rsid w:val="00AA3C84"/>
    <w:rsid w:val="00AA43D7"/>
    <w:rsid w:val="00AA496B"/>
    <w:rsid w:val="00AA4995"/>
    <w:rsid w:val="00AA5002"/>
    <w:rsid w:val="00AA5040"/>
    <w:rsid w:val="00AA575B"/>
    <w:rsid w:val="00AA5C44"/>
    <w:rsid w:val="00AA60D8"/>
    <w:rsid w:val="00AA60E7"/>
    <w:rsid w:val="00AA61D1"/>
    <w:rsid w:val="00AA62FB"/>
    <w:rsid w:val="00AA653A"/>
    <w:rsid w:val="00AA6A84"/>
    <w:rsid w:val="00AA6CF5"/>
    <w:rsid w:val="00AA6D5E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2F38"/>
    <w:rsid w:val="00AB3233"/>
    <w:rsid w:val="00AB3323"/>
    <w:rsid w:val="00AB3324"/>
    <w:rsid w:val="00AB364B"/>
    <w:rsid w:val="00AB3702"/>
    <w:rsid w:val="00AB3861"/>
    <w:rsid w:val="00AB38E5"/>
    <w:rsid w:val="00AB3DA2"/>
    <w:rsid w:val="00AB411A"/>
    <w:rsid w:val="00AB43A7"/>
    <w:rsid w:val="00AB48F4"/>
    <w:rsid w:val="00AB492F"/>
    <w:rsid w:val="00AB4A15"/>
    <w:rsid w:val="00AB5014"/>
    <w:rsid w:val="00AB5420"/>
    <w:rsid w:val="00AB5706"/>
    <w:rsid w:val="00AB5DD2"/>
    <w:rsid w:val="00AB5EC9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4CC"/>
    <w:rsid w:val="00AC2759"/>
    <w:rsid w:val="00AC2800"/>
    <w:rsid w:val="00AC2A08"/>
    <w:rsid w:val="00AC2A9F"/>
    <w:rsid w:val="00AC2C26"/>
    <w:rsid w:val="00AC2CBF"/>
    <w:rsid w:val="00AC2DBD"/>
    <w:rsid w:val="00AC30F4"/>
    <w:rsid w:val="00AC347A"/>
    <w:rsid w:val="00AC3722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613"/>
    <w:rsid w:val="00AC5CF0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789"/>
    <w:rsid w:val="00AD1835"/>
    <w:rsid w:val="00AD2299"/>
    <w:rsid w:val="00AD22D8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CB1"/>
    <w:rsid w:val="00AD3EFC"/>
    <w:rsid w:val="00AD41A0"/>
    <w:rsid w:val="00AD41AF"/>
    <w:rsid w:val="00AD4822"/>
    <w:rsid w:val="00AD4BF7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E"/>
    <w:rsid w:val="00AE089E"/>
    <w:rsid w:val="00AE0BC3"/>
    <w:rsid w:val="00AE0CDC"/>
    <w:rsid w:val="00AE0D6E"/>
    <w:rsid w:val="00AE0F4B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7FF"/>
    <w:rsid w:val="00AE3806"/>
    <w:rsid w:val="00AE3B59"/>
    <w:rsid w:val="00AE3BD6"/>
    <w:rsid w:val="00AE412F"/>
    <w:rsid w:val="00AE4177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B9B"/>
    <w:rsid w:val="00AE5C23"/>
    <w:rsid w:val="00AE5C5C"/>
    <w:rsid w:val="00AE5DDA"/>
    <w:rsid w:val="00AE5E1A"/>
    <w:rsid w:val="00AE5E8A"/>
    <w:rsid w:val="00AE5EBE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E7962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44"/>
    <w:rsid w:val="00AF2156"/>
    <w:rsid w:val="00AF2365"/>
    <w:rsid w:val="00AF23F3"/>
    <w:rsid w:val="00AF25A7"/>
    <w:rsid w:val="00AF260F"/>
    <w:rsid w:val="00AF26EE"/>
    <w:rsid w:val="00AF2AAA"/>
    <w:rsid w:val="00AF2CDE"/>
    <w:rsid w:val="00AF2E18"/>
    <w:rsid w:val="00AF2FC1"/>
    <w:rsid w:val="00AF39C0"/>
    <w:rsid w:val="00AF3C3B"/>
    <w:rsid w:val="00AF3C9A"/>
    <w:rsid w:val="00AF3FBE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55A"/>
    <w:rsid w:val="00AF568C"/>
    <w:rsid w:val="00AF56CD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4"/>
    <w:rsid w:val="00B016F9"/>
    <w:rsid w:val="00B01847"/>
    <w:rsid w:val="00B01A0B"/>
    <w:rsid w:val="00B01CD5"/>
    <w:rsid w:val="00B01D3B"/>
    <w:rsid w:val="00B01DDB"/>
    <w:rsid w:val="00B01EE5"/>
    <w:rsid w:val="00B021A3"/>
    <w:rsid w:val="00B02220"/>
    <w:rsid w:val="00B022B0"/>
    <w:rsid w:val="00B023E4"/>
    <w:rsid w:val="00B0247A"/>
    <w:rsid w:val="00B0254C"/>
    <w:rsid w:val="00B0270A"/>
    <w:rsid w:val="00B02770"/>
    <w:rsid w:val="00B028B1"/>
    <w:rsid w:val="00B02F97"/>
    <w:rsid w:val="00B031BB"/>
    <w:rsid w:val="00B03281"/>
    <w:rsid w:val="00B03608"/>
    <w:rsid w:val="00B0365E"/>
    <w:rsid w:val="00B03735"/>
    <w:rsid w:val="00B03838"/>
    <w:rsid w:val="00B0399F"/>
    <w:rsid w:val="00B03D13"/>
    <w:rsid w:val="00B03DB9"/>
    <w:rsid w:val="00B03F27"/>
    <w:rsid w:val="00B0404F"/>
    <w:rsid w:val="00B04328"/>
    <w:rsid w:val="00B04337"/>
    <w:rsid w:val="00B04C46"/>
    <w:rsid w:val="00B04CDF"/>
    <w:rsid w:val="00B04D5E"/>
    <w:rsid w:val="00B04D89"/>
    <w:rsid w:val="00B04DBE"/>
    <w:rsid w:val="00B04F05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88F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4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F4A"/>
    <w:rsid w:val="00B14019"/>
    <w:rsid w:val="00B143A6"/>
    <w:rsid w:val="00B1444B"/>
    <w:rsid w:val="00B1461B"/>
    <w:rsid w:val="00B1475B"/>
    <w:rsid w:val="00B1491A"/>
    <w:rsid w:val="00B149BD"/>
    <w:rsid w:val="00B14AF3"/>
    <w:rsid w:val="00B14E7F"/>
    <w:rsid w:val="00B15294"/>
    <w:rsid w:val="00B154A0"/>
    <w:rsid w:val="00B156EF"/>
    <w:rsid w:val="00B15A3B"/>
    <w:rsid w:val="00B15DD3"/>
    <w:rsid w:val="00B164AF"/>
    <w:rsid w:val="00B16899"/>
    <w:rsid w:val="00B16B44"/>
    <w:rsid w:val="00B172BA"/>
    <w:rsid w:val="00B173C7"/>
    <w:rsid w:val="00B17582"/>
    <w:rsid w:val="00B175AF"/>
    <w:rsid w:val="00B178AC"/>
    <w:rsid w:val="00B17939"/>
    <w:rsid w:val="00B17955"/>
    <w:rsid w:val="00B17D1C"/>
    <w:rsid w:val="00B17D77"/>
    <w:rsid w:val="00B2022B"/>
    <w:rsid w:val="00B208DE"/>
    <w:rsid w:val="00B20984"/>
    <w:rsid w:val="00B20D1F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840"/>
    <w:rsid w:val="00B2296E"/>
    <w:rsid w:val="00B22A97"/>
    <w:rsid w:val="00B22C92"/>
    <w:rsid w:val="00B22F87"/>
    <w:rsid w:val="00B22F97"/>
    <w:rsid w:val="00B22FBE"/>
    <w:rsid w:val="00B23217"/>
    <w:rsid w:val="00B2323B"/>
    <w:rsid w:val="00B233C1"/>
    <w:rsid w:val="00B236A8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BB8"/>
    <w:rsid w:val="00B252FE"/>
    <w:rsid w:val="00B257BC"/>
    <w:rsid w:val="00B258D2"/>
    <w:rsid w:val="00B25A30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1"/>
    <w:rsid w:val="00B26B94"/>
    <w:rsid w:val="00B27105"/>
    <w:rsid w:val="00B273D5"/>
    <w:rsid w:val="00B274AC"/>
    <w:rsid w:val="00B27DFE"/>
    <w:rsid w:val="00B3020A"/>
    <w:rsid w:val="00B302C8"/>
    <w:rsid w:val="00B30389"/>
    <w:rsid w:val="00B304C9"/>
    <w:rsid w:val="00B30A4A"/>
    <w:rsid w:val="00B30A65"/>
    <w:rsid w:val="00B310D4"/>
    <w:rsid w:val="00B311A5"/>
    <w:rsid w:val="00B3123A"/>
    <w:rsid w:val="00B31797"/>
    <w:rsid w:val="00B31D3C"/>
    <w:rsid w:val="00B31D8C"/>
    <w:rsid w:val="00B31E61"/>
    <w:rsid w:val="00B32997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9A6"/>
    <w:rsid w:val="00B35AC6"/>
    <w:rsid w:val="00B35C7A"/>
    <w:rsid w:val="00B35F99"/>
    <w:rsid w:val="00B362F0"/>
    <w:rsid w:val="00B36396"/>
    <w:rsid w:val="00B3643F"/>
    <w:rsid w:val="00B36447"/>
    <w:rsid w:val="00B364C9"/>
    <w:rsid w:val="00B36560"/>
    <w:rsid w:val="00B367A8"/>
    <w:rsid w:val="00B36803"/>
    <w:rsid w:val="00B3696C"/>
    <w:rsid w:val="00B37229"/>
    <w:rsid w:val="00B37448"/>
    <w:rsid w:val="00B37525"/>
    <w:rsid w:val="00B3782C"/>
    <w:rsid w:val="00B37DCF"/>
    <w:rsid w:val="00B37E73"/>
    <w:rsid w:val="00B40055"/>
    <w:rsid w:val="00B4006A"/>
    <w:rsid w:val="00B4049F"/>
    <w:rsid w:val="00B404DE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AC"/>
    <w:rsid w:val="00B429C4"/>
    <w:rsid w:val="00B42A32"/>
    <w:rsid w:val="00B4309B"/>
    <w:rsid w:val="00B430DE"/>
    <w:rsid w:val="00B432C9"/>
    <w:rsid w:val="00B43381"/>
    <w:rsid w:val="00B43430"/>
    <w:rsid w:val="00B43DBD"/>
    <w:rsid w:val="00B443C5"/>
    <w:rsid w:val="00B44500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8B1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A7"/>
    <w:rsid w:val="00B47161"/>
    <w:rsid w:val="00B4736C"/>
    <w:rsid w:val="00B47497"/>
    <w:rsid w:val="00B47595"/>
    <w:rsid w:val="00B476B9"/>
    <w:rsid w:val="00B47837"/>
    <w:rsid w:val="00B4787D"/>
    <w:rsid w:val="00B479AE"/>
    <w:rsid w:val="00B47E42"/>
    <w:rsid w:val="00B47F8D"/>
    <w:rsid w:val="00B50223"/>
    <w:rsid w:val="00B507B0"/>
    <w:rsid w:val="00B50AED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875"/>
    <w:rsid w:val="00B51B23"/>
    <w:rsid w:val="00B51D29"/>
    <w:rsid w:val="00B51EC6"/>
    <w:rsid w:val="00B51F97"/>
    <w:rsid w:val="00B51FB9"/>
    <w:rsid w:val="00B52060"/>
    <w:rsid w:val="00B521BB"/>
    <w:rsid w:val="00B5224B"/>
    <w:rsid w:val="00B5233C"/>
    <w:rsid w:val="00B525AE"/>
    <w:rsid w:val="00B52E12"/>
    <w:rsid w:val="00B52E76"/>
    <w:rsid w:val="00B53151"/>
    <w:rsid w:val="00B532AB"/>
    <w:rsid w:val="00B536C3"/>
    <w:rsid w:val="00B53864"/>
    <w:rsid w:val="00B538E1"/>
    <w:rsid w:val="00B53FE4"/>
    <w:rsid w:val="00B5403F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7BB"/>
    <w:rsid w:val="00B558AA"/>
    <w:rsid w:val="00B55AAB"/>
    <w:rsid w:val="00B55CFE"/>
    <w:rsid w:val="00B55D15"/>
    <w:rsid w:val="00B55D21"/>
    <w:rsid w:val="00B55DCE"/>
    <w:rsid w:val="00B55E78"/>
    <w:rsid w:val="00B55FB1"/>
    <w:rsid w:val="00B5677B"/>
    <w:rsid w:val="00B567A6"/>
    <w:rsid w:val="00B56829"/>
    <w:rsid w:val="00B569E0"/>
    <w:rsid w:val="00B56B1F"/>
    <w:rsid w:val="00B56CE2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58E"/>
    <w:rsid w:val="00B60681"/>
    <w:rsid w:val="00B609F2"/>
    <w:rsid w:val="00B60BBE"/>
    <w:rsid w:val="00B60F41"/>
    <w:rsid w:val="00B612EF"/>
    <w:rsid w:val="00B614A9"/>
    <w:rsid w:val="00B615D9"/>
    <w:rsid w:val="00B61622"/>
    <w:rsid w:val="00B61B26"/>
    <w:rsid w:val="00B61D9A"/>
    <w:rsid w:val="00B61E4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4AF"/>
    <w:rsid w:val="00B6366D"/>
    <w:rsid w:val="00B63AE7"/>
    <w:rsid w:val="00B63CD5"/>
    <w:rsid w:val="00B63D79"/>
    <w:rsid w:val="00B64022"/>
    <w:rsid w:val="00B64051"/>
    <w:rsid w:val="00B641C9"/>
    <w:rsid w:val="00B648E0"/>
    <w:rsid w:val="00B64B8F"/>
    <w:rsid w:val="00B64CB5"/>
    <w:rsid w:val="00B64F0E"/>
    <w:rsid w:val="00B64F47"/>
    <w:rsid w:val="00B650D8"/>
    <w:rsid w:val="00B65517"/>
    <w:rsid w:val="00B655B7"/>
    <w:rsid w:val="00B656E3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873"/>
    <w:rsid w:val="00B72938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B4"/>
    <w:rsid w:val="00B75A24"/>
    <w:rsid w:val="00B75EA0"/>
    <w:rsid w:val="00B75FC3"/>
    <w:rsid w:val="00B75FDF"/>
    <w:rsid w:val="00B76382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A48"/>
    <w:rsid w:val="00B77F49"/>
    <w:rsid w:val="00B77FAC"/>
    <w:rsid w:val="00B802F7"/>
    <w:rsid w:val="00B8031D"/>
    <w:rsid w:val="00B805D8"/>
    <w:rsid w:val="00B80976"/>
    <w:rsid w:val="00B80BE8"/>
    <w:rsid w:val="00B80CFD"/>
    <w:rsid w:val="00B80D6A"/>
    <w:rsid w:val="00B810D0"/>
    <w:rsid w:val="00B8110B"/>
    <w:rsid w:val="00B811D9"/>
    <w:rsid w:val="00B81543"/>
    <w:rsid w:val="00B819FD"/>
    <w:rsid w:val="00B81AB9"/>
    <w:rsid w:val="00B81E70"/>
    <w:rsid w:val="00B81F94"/>
    <w:rsid w:val="00B8250A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EB4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A36"/>
    <w:rsid w:val="00B87DEE"/>
    <w:rsid w:val="00B87F2C"/>
    <w:rsid w:val="00B87FB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95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D6"/>
    <w:rsid w:val="00B958E8"/>
    <w:rsid w:val="00B95C2E"/>
    <w:rsid w:val="00B95DB7"/>
    <w:rsid w:val="00B95E53"/>
    <w:rsid w:val="00B95E75"/>
    <w:rsid w:val="00B95FCB"/>
    <w:rsid w:val="00B96161"/>
    <w:rsid w:val="00B96172"/>
    <w:rsid w:val="00B96301"/>
    <w:rsid w:val="00B966F4"/>
    <w:rsid w:val="00B96ECF"/>
    <w:rsid w:val="00B96EE7"/>
    <w:rsid w:val="00B970BC"/>
    <w:rsid w:val="00B9730A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7F7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6"/>
    <w:rsid w:val="00BA3072"/>
    <w:rsid w:val="00BA31CF"/>
    <w:rsid w:val="00BA3521"/>
    <w:rsid w:val="00BA37C1"/>
    <w:rsid w:val="00BA3A7B"/>
    <w:rsid w:val="00BA3ABC"/>
    <w:rsid w:val="00BA3C18"/>
    <w:rsid w:val="00BA3C2A"/>
    <w:rsid w:val="00BA3EE5"/>
    <w:rsid w:val="00BA4105"/>
    <w:rsid w:val="00BA4122"/>
    <w:rsid w:val="00BA4346"/>
    <w:rsid w:val="00BA44AD"/>
    <w:rsid w:val="00BA46FD"/>
    <w:rsid w:val="00BA49AF"/>
    <w:rsid w:val="00BA51C8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A7E2A"/>
    <w:rsid w:val="00BB01DC"/>
    <w:rsid w:val="00BB0895"/>
    <w:rsid w:val="00BB09AB"/>
    <w:rsid w:val="00BB0D0F"/>
    <w:rsid w:val="00BB0FBE"/>
    <w:rsid w:val="00BB1173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1FF0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CF"/>
    <w:rsid w:val="00BB40DB"/>
    <w:rsid w:val="00BB412B"/>
    <w:rsid w:val="00BB4375"/>
    <w:rsid w:val="00BB4446"/>
    <w:rsid w:val="00BB4643"/>
    <w:rsid w:val="00BB4B27"/>
    <w:rsid w:val="00BB51E1"/>
    <w:rsid w:val="00BB51FE"/>
    <w:rsid w:val="00BB5338"/>
    <w:rsid w:val="00BB5B3D"/>
    <w:rsid w:val="00BB5BCD"/>
    <w:rsid w:val="00BB5CC3"/>
    <w:rsid w:val="00BB6043"/>
    <w:rsid w:val="00BB60E7"/>
    <w:rsid w:val="00BB66A5"/>
    <w:rsid w:val="00BB6827"/>
    <w:rsid w:val="00BB6890"/>
    <w:rsid w:val="00BB68DD"/>
    <w:rsid w:val="00BB69BB"/>
    <w:rsid w:val="00BB6BF0"/>
    <w:rsid w:val="00BB6D08"/>
    <w:rsid w:val="00BB6D64"/>
    <w:rsid w:val="00BB720D"/>
    <w:rsid w:val="00BB75B0"/>
    <w:rsid w:val="00BB793E"/>
    <w:rsid w:val="00BB79C4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55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CD8"/>
    <w:rsid w:val="00BC5D5B"/>
    <w:rsid w:val="00BC6042"/>
    <w:rsid w:val="00BC61C8"/>
    <w:rsid w:val="00BC6488"/>
    <w:rsid w:val="00BC64B8"/>
    <w:rsid w:val="00BC65ED"/>
    <w:rsid w:val="00BC680E"/>
    <w:rsid w:val="00BC6960"/>
    <w:rsid w:val="00BC6F42"/>
    <w:rsid w:val="00BC7172"/>
    <w:rsid w:val="00BC727C"/>
    <w:rsid w:val="00BC7391"/>
    <w:rsid w:val="00BC74B8"/>
    <w:rsid w:val="00BC7564"/>
    <w:rsid w:val="00BC77FF"/>
    <w:rsid w:val="00BC7986"/>
    <w:rsid w:val="00BC7F87"/>
    <w:rsid w:val="00BD0251"/>
    <w:rsid w:val="00BD0895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A06"/>
    <w:rsid w:val="00BD1B4E"/>
    <w:rsid w:val="00BD1BD4"/>
    <w:rsid w:val="00BD1C92"/>
    <w:rsid w:val="00BD1E1F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EB"/>
    <w:rsid w:val="00BD3A21"/>
    <w:rsid w:val="00BD3F73"/>
    <w:rsid w:val="00BD3F87"/>
    <w:rsid w:val="00BD47B1"/>
    <w:rsid w:val="00BD4854"/>
    <w:rsid w:val="00BD4B90"/>
    <w:rsid w:val="00BD4F4C"/>
    <w:rsid w:val="00BD52D0"/>
    <w:rsid w:val="00BD52FD"/>
    <w:rsid w:val="00BD542E"/>
    <w:rsid w:val="00BD6171"/>
    <w:rsid w:val="00BD61DC"/>
    <w:rsid w:val="00BD64B6"/>
    <w:rsid w:val="00BD6606"/>
    <w:rsid w:val="00BD6612"/>
    <w:rsid w:val="00BD6724"/>
    <w:rsid w:val="00BD67A0"/>
    <w:rsid w:val="00BD6A86"/>
    <w:rsid w:val="00BD6A8A"/>
    <w:rsid w:val="00BD6D68"/>
    <w:rsid w:val="00BD75E7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A8"/>
    <w:rsid w:val="00BE12BF"/>
    <w:rsid w:val="00BE16B0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85"/>
    <w:rsid w:val="00BE3750"/>
    <w:rsid w:val="00BE3B35"/>
    <w:rsid w:val="00BE3D0F"/>
    <w:rsid w:val="00BE3D6D"/>
    <w:rsid w:val="00BE418B"/>
    <w:rsid w:val="00BE4227"/>
    <w:rsid w:val="00BE4333"/>
    <w:rsid w:val="00BE4512"/>
    <w:rsid w:val="00BE45FE"/>
    <w:rsid w:val="00BE460B"/>
    <w:rsid w:val="00BE46A4"/>
    <w:rsid w:val="00BE4AF2"/>
    <w:rsid w:val="00BE4DE0"/>
    <w:rsid w:val="00BE4E78"/>
    <w:rsid w:val="00BE5017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1F9D"/>
    <w:rsid w:val="00BF203A"/>
    <w:rsid w:val="00BF20BD"/>
    <w:rsid w:val="00BF235C"/>
    <w:rsid w:val="00BF241B"/>
    <w:rsid w:val="00BF2BFC"/>
    <w:rsid w:val="00BF2D8D"/>
    <w:rsid w:val="00BF370C"/>
    <w:rsid w:val="00BF37DB"/>
    <w:rsid w:val="00BF39B4"/>
    <w:rsid w:val="00BF3A60"/>
    <w:rsid w:val="00BF3AA7"/>
    <w:rsid w:val="00BF3ACD"/>
    <w:rsid w:val="00BF40F2"/>
    <w:rsid w:val="00BF4175"/>
    <w:rsid w:val="00BF419D"/>
    <w:rsid w:val="00BF4451"/>
    <w:rsid w:val="00BF456E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6C9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2365"/>
    <w:rsid w:val="00C02913"/>
    <w:rsid w:val="00C02C87"/>
    <w:rsid w:val="00C02D22"/>
    <w:rsid w:val="00C02F1A"/>
    <w:rsid w:val="00C0309B"/>
    <w:rsid w:val="00C03197"/>
    <w:rsid w:val="00C03313"/>
    <w:rsid w:val="00C038FA"/>
    <w:rsid w:val="00C039C5"/>
    <w:rsid w:val="00C03E9B"/>
    <w:rsid w:val="00C03EB2"/>
    <w:rsid w:val="00C0412A"/>
    <w:rsid w:val="00C04360"/>
    <w:rsid w:val="00C04398"/>
    <w:rsid w:val="00C044A8"/>
    <w:rsid w:val="00C046FD"/>
    <w:rsid w:val="00C0474D"/>
    <w:rsid w:val="00C04939"/>
    <w:rsid w:val="00C04BB8"/>
    <w:rsid w:val="00C04FF1"/>
    <w:rsid w:val="00C052FD"/>
    <w:rsid w:val="00C05484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5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6D49"/>
    <w:rsid w:val="00C07189"/>
    <w:rsid w:val="00C07359"/>
    <w:rsid w:val="00C0760C"/>
    <w:rsid w:val="00C07682"/>
    <w:rsid w:val="00C078AC"/>
    <w:rsid w:val="00C078BF"/>
    <w:rsid w:val="00C07B78"/>
    <w:rsid w:val="00C10001"/>
    <w:rsid w:val="00C10235"/>
    <w:rsid w:val="00C1031D"/>
    <w:rsid w:val="00C103A2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A9"/>
    <w:rsid w:val="00C11AE4"/>
    <w:rsid w:val="00C11C4C"/>
    <w:rsid w:val="00C11C6E"/>
    <w:rsid w:val="00C11FDE"/>
    <w:rsid w:val="00C125D6"/>
    <w:rsid w:val="00C125EB"/>
    <w:rsid w:val="00C12B0F"/>
    <w:rsid w:val="00C130AB"/>
    <w:rsid w:val="00C131F1"/>
    <w:rsid w:val="00C1371A"/>
    <w:rsid w:val="00C138D0"/>
    <w:rsid w:val="00C138F1"/>
    <w:rsid w:val="00C13B9B"/>
    <w:rsid w:val="00C14460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C5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27"/>
    <w:rsid w:val="00C177D6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339"/>
    <w:rsid w:val="00C22437"/>
    <w:rsid w:val="00C2246D"/>
    <w:rsid w:val="00C22621"/>
    <w:rsid w:val="00C227BC"/>
    <w:rsid w:val="00C22895"/>
    <w:rsid w:val="00C22AA7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97B"/>
    <w:rsid w:val="00C24A6E"/>
    <w:rsid w:val="00C24A7B"/>
    <w:rsid w:val="00C24DF1"/>
    <w:rsid w:val="00C24EE7"/>
    <w:rsid w:val="00C24FEB"/>
    <w:rsid w:val="00C25193"/>
    <w:rsid w:val="00C254E8"/>
    <w:rsid w:val="00C257B3"/>
    <w:rsid w:val="00C259F8"/>
    <w:rsid w:val="00C25AB4"/>
    <w:rsid w:val="00C25BF1"/>
    <w:rsid w:val="00C25C08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E79"/>
    <w:rsid w:val="00C32007"/>
    <w:rsid w:val="00C32123"/>
    <w:rsid w:val="00C32189"/>
    <w:rsid w:val="00C327F0"/>
    <w:rsid w:val="00C328D3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A1D"/>
    <w:rsid w:val="00C34C5E"/>
    <w:rsid w:val="00C35117"/>
    <w:rsid w:val="00C3525B"/>
    <w:rsid w:val="00C35334"/>
    <w:rsid w:val="00C35734"/>
    <w:rsid w:val="00C357C0"/>
    <w:rsid w:val="00C36111"/>
    <w:rsid w:val="00C362D0"/>
    <w:rsid w:val="00C36415"/>
    <w:rsid w:val="00C36582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7E7"/>
    <w:rsid w:val="00C428B8"/>
    <w:rsid w:val="00C429EB"/>
    <w:rsid w:val="00C42BD7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4F97"/>
    <w:rsid w:val="00C4506E"/>
    <w:rsid w:val="00C452B4"/>
    <w:rsid w:val="00C45406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F0"/>
    <w:rsid w:val="00C50975"/>
    <w:rsid w:val="00C50C1E"/>
    <w:rsid w:val="00C50ED8"/>
    <w:rsid w:val="00C5133B"/>
    <w:rsid w:val="00C51374"/>
    <w:rsid w:val="00C5150F"/>
    <w:rsid w:val="00C5155D"/>
    <w:rsid w:val="00C515D0"/>
    <w:rsid w:val="00C516F8"/>
    <w:rsid w:val="00C51B30"/>
    <w:rsid w:val="00C51F0C"/>
    <w:rsid w:val="00C521FA"/>
    <w:rsid w:val="00C52551"/>
    <w:rsid w:val="00C528C8"/>
    <w:rsid w:val="00C52CC6"/>
    <w:rsid w:val="00C52D35"/>
    <w:rsid w:val="00C53429"/>
    <w:rsid w:val="00C538B9"/>
    <w:rsid w:val="00C538DC"/>
    <w:rsid w:val="00C538F5"/>
    <w:rsid w:val="00C53992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5E0"/>
    <w:rsid w:val="00C55600"/>
    <w:rsid w:val="00C557AF"/>
    <w:rsid w:val="00C558BA"/>
    <w:rsid w:val="00C559B0"/>
    <w:rsid w:val="00C55DED"/>
    <w:rsid w:val="00C56550"/>
    <w:rsid w:val="00C56A1B"/>
    <w:rsid w:val="00C56CBE"/>
    <w:rsid w:val="00C56E96"/>
    <w:rsid w:val="00C56F66"/>
    <w:rsid w:val="00C571FF"/>
    <w:rsid w:val="00C573FA"/>
    <w:rsid w:val="00C577A2"/>
    <w:rsid w:val="00C578D5"/>
    <w:rsid w:val="00C57A3C"/>
    <w:rsid w:val="00C57AE3"/>
    <w:rsid w:val="00C57B05"/>
    <w:rsid w:val="00C57C41"/>
    <w:rsid w:val="00C57C71"/>
    <w:rsid w:val="00C57D95"/>
    <w:rsid w:val="00C600AD"/>
    <w:rsid w:val="00C60276"/>
    <w:rsid w:val="00C603C6"/>
    <w:rsid w:val="00C605B9"/>
    <w:rsid w:val="00C607F3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2B"/>
    <w:rsid w:val="00C61B88"/>
    <w:rsid w:val="00C61C6D"/>
    <w:rsid w:val="00C61F06"/>
    <w:rsid w:val="00C62232"/>
    <w:rsid w:val="00C6234C"/>
    <w:rsid w:val="00C62373"/>
    <w:rsid w:val="00C627F8"/>
    <w:rsid w:val="00C62D79"/>
    <w:rsid w:val="00C62F69"/>
    <w:rsid w:val="00C62FC1"/>
    <w:rsid w:val="00C6300E"/>
    <w:rsid w:val="00C63368"/>
    <w:rsid w:val="00C6355C"/>
    <w:rsid w:val="00C6365E"/>
    <w:rsid w:val="00C6397D"/>
    <w:rsid w:val="00C63ACB"/>
    <w:rsid w:val="00C63AFA"/>
    <w:rsid w:val="00C64F8A"/>
    <w:rsid w:val="00C65961"/>
    <w:rsid w:val="00C659E9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ACD"/>
    <w:rsid w:val="00C66C65"/>
    <w:rsid w:val="00C66C77"/>
    <w:rsid w:val="00C66F0B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24"/>
    <w:rsid w:val="00C706C8"/>
    <w:rsid w:val="00C7073B"/>
    <w:rsid w:val="00C707EE"/>
    <w:rsid w:val="00C70C08"/>
    <w:rsid w:val="00C70CC0"/>
    <w:rsid w:val="00C70E56"/>
    <w:rsid w:val="00C712CC"/>
    <w:rsid w:val="00C7187B"/>
    <w:rsid w:val="00C71ADA"/>
    <w:rsid w:val="00C71BD3"/>
    <w:rsid w:val="00C71E0F"/>
    <w:rsid w:val="00C720B8"/>
    <w:rsid w:val="00C723A9"/>
    <w:rsid w:val="00C725BC"/>
    <w:rsid w:val="00C725EE"/>
    <w:rsid w:val="00C72806"/>
    <w:rsid w:val="00C72C2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7D"/>
    <w:rsid w:val="00C76DB6"/>
    <w:rsid w:val="00C77249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4C4"/>
    <w:rsid w:val="00C85526"/>
    <w:rsid w:val="00C85696"/>
    <w:rsid w:val="00C85E37"/>
    <w:rsid w:val="00C86072"/>
    <w:rsid w:val="00C8612B"/>
    <w:rsid w:val="00C868FD"/>
    <w:rsid w:val="00C86916"/>
    <w:rsid w:val="00C86B95"/>
    <w:rsid w:val="00C86C08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0F1"/>
    <w:rsid w:val="00C90141"/>
    <w:rsid w:val="00C9018C"/>
    <w:rsid w:val="00C907DD"/>
    <w:rsid w:val="00C908CB"/>
    <w:rsid w:val="00C9096B"/>
    <w:rsid w:val="00C90A12"/>
    <w:rsid w:val="00C90A8D"/>
    <w:rsid w:val="00C912B7"/>
    <w:rsid w:val="00C91568"/>
    <w:rsid w:val="00C917D9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81C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3DA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1A97"/>
    <w:rsid w:val="00CA21B8"/>
    <w:rsid w:val="00CA239C"/>
    <w:rsid w:val="00CA24F9"/>
    <w:rsid w:val="00CA276C"/>
    <w:rsid w:val="00CA29DA"/>
    <w:rsid w:val="00CA2A67"/>
    <w:rsid w:val="00CA2EBC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6873"/>
    <w:rsid w:val="00CA6995"/>
    <w:rsid w:val="00CA6CA6"/>
    <w:rsid w:val="00CA7207"/>
    <w:rsid w:val="00CA7559"/>
    <w:rsid w:val="00CA758B"/>
    <w:rsid w:val="00CA7624"/>
    <w:rsid w:val="00CA76D5"/>
    <w:rsid w:val="00CA77F9"/>
    <w:rsid w:val="00CA79F5"/>
    <w:rsid w:val="00CA7A63"/>
    <w:rsid w:val="00CA7BC3"/>
    <w:rsid w:val="00CA7BC6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70"/>
    <w:rsid w:val="00CB3188"/>
    <w:rsid w:val="00CB326F"/>
    <w:rsid w:val="00CB3336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655B"/>
    <w:rsid w:val="00CB6A33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6A"/>
    <w:rsid w:val="00CC01AF"/>
    <w:rsid w:val="00CC025C"/>
    <w:rsid w:val="00CC02BF"/>
    <w:rsid w:val="00CC034B"/>
    <w:rsid w:val="00CC078F"/>
    <w:rsid w:val="00CC07D1"/>
    <w:rsid w:val="00CC094F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2C4"/>
    <w:rsid w:val="00CC266A"/>
    <w:rsid w:val="00CC2748"/>
    <w:rsid w:val="00CC2AA4"/>
    <w:rsid w:val="00CC309C"/>
    <w:rsid w:val="00CC3C96"/>
    <w:rsid w:val="00CC435F"/>
    <w:rsid w:val="00CC46EB"/>
    <w:rsid w:val="00CC4C23"/>
    <w:rsid w:val="00CC4E55"/>
    <w:rsid w:val="00CC4EFF"/>
    <w:rsid w:val="00CC510A"/>
    <w:rsid w:val="00CC512F"/>
    <w:rsid w:val="00CC5575"/>
    <w:rsid w:val="00CC58A5"/>
    <w:rsid w:val="00CC5D44"/>
    <w:rsid w:val="00CC6250"/>
    <w:rsid w:val="00CC637F"/>
    <w:rsid w:val="00CC664D"/>
    <w:rsid w:val="00CC6675"/>
    <w:rsid w:val="00CC67BB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E36"/>
    <w:rsid w:val="00CC7EC7"/>
    <w:rsid w:val="00CD0232"/>
    <w:rsid w:val="00CD041F"/>
    <w:rsid w:val="00CD04B1"/>
    <w:rsid w:val="00CD06E2"/>
    <w:rsid w:val="00CD08F2"/>
    <w:rsid w:val="00CD0CA2"/>
    <w:rsid w:val="00CD0CAA"/>
    <w:rsid w:val="00CD0D20"/>
    <w:rsid w:val="00CD0E26"/>
    <w:rsid w:val="00CD0E72"/>
    <w:rsid w:val="00CD0F75"/>
    <w:rsid w:val="00CD12E7"/>
    <w:rsid w:val="00CD19E5"/>
    <w:rsid w:val="00CD1C76"/>
    <w:rsid w:val="00CD1F38"/>
    <w:rsid w:val="00CD2094"/>
    <w:rsid w:val="00CD2105"/>
    <w:rsid w:val="00CD221F"/>
    <w:rsid w:val="00CD253B"/>
    <w:rsid w:val="00CD2847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1D"/>
    <w:rsid w:val="00CD5EB7"/>
    <w:rsid w:val="00CD6288"/>
    <w:rsid w:val="00CD63DF"/>
    <w:rsid w:val="00CD6447"/>
    <w:rsid w:val="00CD652F"/>
    <w:rsid w:val="00CD65B8"/>
    <w:rsid w:val="00CD679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E018D"/>
    <w:rsid w:val="00CE0396"/>
    <w:rsid w:val="00CE040A"/>
    <w:rsid w:val="00CE0424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7DB"/>
    <w:rsid w:val="00CE2860"/>
    <w:rsid w:val="00CE2D60"/>
    <w:rsid w:val="00CE362F"/>
    <w:rsid w:val="00CE36B3"/>
    <w:rsid w:val="00CE375C"/>
    <w:rsid w:val="00CE37CA"/>
    <w:rsid w:val="00CE3A6A"/>
    <w:rsid w:val="00CE3AD5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670"/>
    <w:rsid w:val="00CE79A1"/>
    <w:rsid w:val="00CE7A68"/>
    <w:rsid w:val="00CE7A6A"/>
    <w:rsid w:val="00CE7A70"/>
    <w:rsid w:val="00CE7D3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9C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A80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456"/>
    <w:rsid w:val="00CF46D7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77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C4"/>
    <w:rsid w:val="00D07AE2"/>
    <w:rsid w:val="00D07BFB"/>
    <w:rsid w:val="00D07DB5"/>
    <w:rsid w:val="00D1006B"/>
    <w:rsid w:val="00D10105"/>
    <w:rsid w:val="00D10214"/>
    <w:rsid w:val="00D10271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DE6"/>
    <w:rsid w:val="00D121EF"/>
    <w:rsid w:val="00D12227"/>
    <w:rsid w:val="00D12265"/>
    <w:rsid w:val="00D125F8"/>
    <w:rsid w:val="00D12657"/>
    <w:rsid w:val="00D1269C"/>
    <w:rsid w:val="00D12706"/>
    <w:rsid w:val="00D128FC"/>
    <w:rsid w:val="00D129F3"/>
    <w:rsid w:val="00D12C20"/>
    <w:rsid w:val="00D13071"/>
    <w:rsid w:val="00D13226"/>
    <w:rsid w:val="00D132DC"/>
    <w:rsid w:val="00D1347F"/>
    <w:rsid w:val="00D134FB"/>
    <w:rsid w:val="00D1351D"/>
    <w:rsid w:val="00D137B1"/>
    <w:rsid w:val="00D13DE4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202E2"/>
    <w:rsid w:val="00D203A5"/>
    <w:rsid w:val="00D205C5"/>
    <w:rsid w:val="00D20690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B4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6C"/>
    <w:rsid w:val="00D2418B"/>
    <w:rsid w:val="00D24274"/>
    <w:rsid w:val="00D242F3"/>
    <w:rsid w:val="00D247AF"/>
    <w:rsid w:val="00D24813"/>
    <w:rsid w:val="00D249FA"/>
    <w:rsid w:val="00D24C0F"/>
    <w:rsid w:val="00D250C7"/>
    <w:rsid w:val="00D25383"/>
    <w:rsid w:val="00D253A7"/>
    <w:rsid w:val="00D254EF"/>
    <w:rsid w:val="00D25519"/>
    <w:rsid w:val="00D25532"/>
    <w:rsid w:val="00D2595C"/>
    <w:rsid w:val="00D25990"/>
    <w:rsid w:val="00D259EC"/>
    <w:rsid w:val="00D25C9A"/>
    <w:rsid w:val="00D25E61"/>
    <w:rsid w:val="00D25F5F"/>
    <w:rsid w:val="00D25FEF"/>
    <w:rsid w:val="00D26051"/>
    <w:rsid w:val="00D26147"/>
    <w:rsid w:val="00D2619F"/>
    <w:rsid w:val="00D26382"/>
    <w:rsid w:val="00D2653C"/>
    <w:rsid w:val="00D265B3"/>
    <w:rsid w:val="00D265B8"/>
    <w:rsid w:val="00D267BD"/>
    <w:rsid w:val="00D271E1"/>
    <w:rsid w:val="00D27245"/>
    <w:rsid w:val="00D272D0"/>
    <w:rsid w:val="00D27556"/>
    <w:rsid w:val="00D275B9"/>
    <w:rsid w:val="00D27613"/>
    <w:rsid w:val="00D27FC5"/>
    <w:rsid w:val="00D30558"/>
    <w:rsid w:val="00D3078F"/>
    <w:rsid w:val="00D309B4"/>
    <w:rsid w:val="00D309FB"/>
    <w:rsid w:val="00D30F91"/>
    <w:rsid w:val="00D30FF5"/>
    <w:rsid w:val="00D31289"/>
    <w:rsid w:val="00D3137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CB"/>
    <w:rsid w:val="00D336C8"/>
    <w:rsid w:val="00D33745"/>
    <w:rsid w:val="00D339A1"/>
    <w:rsid w:val="00D339A3"/>
    <w:rsid w:val="00D33A69"/>
    <w:rsid w:val="00D33EC4"/>
    <w:rsid w:val="00D33EDF"/>
    <w:rsid w:val="00D33F74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774"/>
    <w:rsid w:val="00D37879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0BA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52FF"/>
    <w:rsid w:val="00D45317"/>
    <w:rsid w:val="00D45810"/>
    <w:rsid w:val="00D4592F"/>
    <w:rsid w:val="00D4597F"/>
    <w:rsid w:val="00D462CC"/>
    <w:rsid w:val="00D46310"/>
    <w:rsid w:val="00D4642B"/>
    <w:rsid w:val="00D4646B"/>
    <w:rsid w:val="00D4656A"/>
    <w:rsid w:val="00D465F1"/>
    <w:rsid w:val="00D4668C"/>
    <w:rsid w:val="00D46A34"/>
    <w:rsid w:val="00D46C01"/>
    <w:rsid w:val="00D46CA8"/>
    <w:rsid w:val="00D46D9A"/>
    <w:rsid w:val="00D46DBC"/>
    <w:rsid w:val="00D46EC4"/>
    <w:rsid w:val="00D46EEC"/>
    <w:rsid w:val="00D47181"/>
    <w:rsid w:val="00D47671"/>
    <w:rsid w:val="00D47736"/>
    <w:rsid w:val="00D4786F"/>
    <w:rsid w:val="00D4793D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AF8"/>
    <w:rsid w:val="00D60B82"/>
    <w:rsid w:val="00D60CCD"/>
    <w:rsid w:val="00D60FB7"/>
    <w:rsid w:val="00D612B4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724"/>
    <w:rsid w:val="00D62741"/>
    <w:rsid w:val="00D629B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36F"/>
    <w:rsid w:val="00D706A9"/>
    <w:rsid w:val="00D7085A"/>
    <w:rsid w:val="00D7093F"/>
    <w:rsid w:val="00D70B53"/>
    <w:rsid w:val="00D70CDC"/>
    <w:rsid w:val="00D71159"/>
    <w:rsid w:val="00D712DC"/>
    <w:rsid w:val="00D713A2"/>
    <w:rsid w:val="00D71431"/>
    <w:rsid w:val="00D7149A"/>
    <w:rsid w:val="00D716FE"/>
    <w:rsid w:val="00D718FB"/>
    <w:rsid w:val="00D7194D"/>
    <w:rsid w:val="00D71ABC"/>
    <w:rsid w:val="00D7202C"/>
    <w:rsid w:val="00D72434"/>
    <w:rsid w:val="00D72698"/>
    <w:rsid w:val="00D7290E"/>
    <w:rsid w:val="00D72B54"/>
    <w:rsid w:val="00D72D1A"/>
    <w:rsid w:val="00D73225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A51"/>
    <w:rsid w:val="00D74C8B"/>
    <w:rsid w:val="00D74F6F"/>
    <w:rsid w:val="00D7513E"/>
    <w:rsid w:val="00D751C0"/>
    <w:rsid w:val="00D7522E"/>
    <w:rsid w:val="00D7539D"/>
    <w:rsid w:val="00D7577C"/>
    <w:rsid w:val="00D75AAD"/>
    <w:rsid w:val="00D75D65"/>
    <w:rsid w:val="00D75E05"/>
    <w:rsid w:val="00D75E75"/>
    <w:rsid w:val="00D76186"/>
    <w:rsid w:val="00D7638A"/>
    <w:rsid w:val="00D76419"/>
    <w:rsid w:val="00D76841"/>
    <w:rsid w:val="00D768D6"/>
    <w:rsid w:val="00D76A16"/>
    <w:rsid w:val="00D76AD0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612"/>
    <w:rsid w:val="00D81885"/>
    <w:rsid w:val="00D81C4A"/>
    <w:rsid w:val="00D81D75"/>
    <w:rsid w:val="00D8207F"/>
    <w:rsid w:val="00D8249B"/>
    <w:rsid w:val="00D82CD5"/>
    <w:rsid w:val="00D82CFA"/>
    <w:rsid w:val="00D82F0B"/>
    <w:rsid w:val="00D830BB"/>
    <w:rsid w:val="00D8313C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5172"/>
    <w:rsid w:val="00D8519B"/>
    <w:rsid w:val="00D85375"/>
    <w:rsid w:val="00D855C9"/>
    <w:rsid w:val="00D85967"/>
    <w:rsid w:val="00D85C53"/>
    <w:rsid w:val="00D8609D"/>
    <w:rsid w:val="00D86198"/>
    <w:rsid w:val="00D861FE"/>
    <w:rsid w:val="00D863E0"/>
    <w:rsid w:val="00D865FC"/>
    <w:rsid w:val="00D86627"/>
    <w:rsid w:val="00D8663C"/>
    <w:rsid w:val="00D86B74"/>
    <w:rsid w:val="00D87007"/>
    <w:rsid w:val="00D87036"/>
    <w:rsid w:val="00D8740A"/>
    <w:rsid w:val="00D874E5"/>
    <w:rsid w:val="00D87C98"/>
    <w:rsid w:val="00D87D2E"/>
    <w:rsid w:val="00D87DC7"/>
    <w:rsid w:val="00D9006E"/>
    <w:rsid w:val="00D90170"/>
    <w:rsid w:val="00D904AA"/>
    <w:rsid w:val="00D9056B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82C"/>
    <w:rsid w:val="00D9290C"/>
    <w:rsid w:val="00D929B5"/>
    <w:rsid w:val="00D929FC"/>
    <w:rsid w:val="00D92D6A"/>
    <w:rsid w:val="00D931FF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5014"/>
    <w:rsid w:val="00D95375"/>
    <w:rsid w:val="00D9561E"/>
    <w:rsid w:val="00D95867"/>
    <w:rsid w:val="00D95978"/>
    <w:rsid w:val="00D959A4"/>
    <w:rsid w:val="00D95A7F"/>
    <w:rsid w:val="00D95E12"/>
    <w:rsid w:val="00D95F56"/>
    <w:rsid w:val="00D962DD"/>
    <w:rsid w:val="00D96371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735"/>
    <w:rsid w:val="00D9773E"/>
    <w:rsid w:val="00D97977"/>
    <w:rsid w:val="00D97980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1F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CED"/>
    <w:rsid w:val="00DA3DA4"/>
    <w:rsid w:val="00DA415A"/>
    <w:rsid w:val="00DA42AC"/>
    <w:rsid w:val="00DA48A0"/>
    <w:rsid w:val="00DA4CBE"/>
    <w:rsid w:val="00DA5249"/>
    <w:rsid w:val="00DA56CF"/>
    <w:rsid w:val="00DA570C"/>
    <w:rsid w:val="00DA57E1"/>
    <w:rsid w:val="00DA5CCB"/>
    <w:rsid w:val="00DA5D1E"/>
    <w:rsid w:val="00DA5E01"/>
    <w:rsid w:val="00DA5E94"/>
    <w:rsid w:val="00DA67DA"/>
    <w:rsid w:val="00DA67F2"/>
    <w:rsid w:val="00DA68D4"/>
    <w:rsid w:val="00DA69C1"/>
    <w:rsid w:val="00DA6A0F"/>
    <w:rsid w:val="00DA6AAD"/>
    <w:rsid w:val="00DA6E63"/>
    <w:rsid w:val="00DA710C"/>
    <w:rsid w:val="00DA7275"/>
    <w:rsid w:val="00DA743F"/>
    <w:rsid w:val="00DA7480"/>
    <w:rsid w:val="00DA74F6"/>
    <w:rsid w:val="00DA7669"/>
    <w:rsid w:val="00DA76ED"/>
    <w:rsid w:val="00DA7739"/>
    <w:rsid w:val="00DA77E3"/>
    <w:rsid w:val="00DA781F"/>
    <w:rsid w:val="00DA7923"/>
    <w:rsid w:val="00DA7A68"/>
    <w:rsid w:val="00DA7B09"/>
    <w:rsid w:val="00DA7CC7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2DDC"/>
    <w:rsid w:val="00DB340F"/>
    <w:rsid w:val="00DB3835"/>
    <w:rsid w:val="00DB384F"/>
    <w:rsid w:val="00DB38A3"/>
    <w:rsid w:val="00DB38EB"/>
    <w:rsid w:val="00DB38F6"/>
    <w:rsid w:val="00DB3C61"/>
    <w:rsid w:val="00DB3CEC"/>
    <w:rsid w:val="00DB3D3E"/>
    <w:rsid w:val="00DB3EFA"/>
    <w:rsid w:val="00DB41BF"/>
    <w:rsid w:val="00DB4764"/>
    <w:rsid w:val="00DB4AF1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B03"/>
    <w:rsid w:val="00DB7C87"/>
    <w:rsid w:val="00DB7E09"/>
    <w:rsid w:val="00DB7F67"/>
    <w:rsid w:val="00DC0451"/>
    <w:rsid w:val="00DC0540"/>
    <w:rsid w:val="00DC0820"/>
    <w:rsid w:val="00DC0C8C"/>
    <w:rsid w:val="00DC13F2"/>
    <w:rsid w:val="00DC199F"/>
    <w:rsid w:val="00DC1AA9"/>
    <w:rsid w:val="00DC1F4B"/>
    <w:rsid w:val="00DC2356"/>
    <w:rsid w:val="00DC23AF"/>
    <w:rsid w:val="00DC25BB"/>
    <w:rsid w:val="00DC2827"/>
    <w:rsid w:val="00DC2B71"/>
    <w:rsid w:val="00DC2C59"/>
    <w:rsid w:val="00DC2C61"/>
    <w:rsid w:val="00DC333F"/>
    <w:rsid w:val="00DC3646"/>
    <w:rsid w:val="00DC372D"/>
    <w:rsid w:val="00DC3A4A"/>
    <w:rsid w:val="00DC3C17"/>
    <w:rsid w:val="00DC3CB2"/>
    <w:rsid w:val="00DC3D21"/>
    <w:rsid w:val="00DC3E68"/>
    <w:rsid w:val="00DC42B8"/>
    <w:rsid w:val="00DC43B2"/>
    <w:rsid w:val="00DC43B3"/>
    <w:rsid w:val="00DC444C"/>
    <w:rsid w:val="00DC47E9"/>
    <w:rsid w:val="00DC4814"/>
    <w:rsid w:val="00DC4882"/>
    <w:rsid w:val="00DC4DA4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36C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A4"/>
    <w:rsid w:val="00DD1EEA"/>
    <w:rsid w:val="00DD1F8D"/>
    <w:rsid w:val="00DD250F"/>
    <w:rsid w:val="00DD2558"/>
    <w:rsid w:val="00DD265A"/>
    <w:rsid w:val="00DD2720"/>
    <w:rsid w:val="00DD2865"/>
    <w:rsid w:val="00DD28B5"/>
    <w:rsid w:val="00DD2ED2"/>
    <w:rsid w:val="00DD2FB5"/>
    <w:rsid w:val="00DD307F"/>
    <w:rsid w:val="00DD34D5"/>
    <w:rsid w:val="00DD35DE"/>
    <w:rsid w:val="00DD3A4D"/>
    <w:rsid w:val="00DD3AC1"/>
    <w:rsid w:val="00DD3B65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486"/>
    <w:rsid w:val="00DD5638"/>
    <w:rsid w:val="00DD57F2"/>
    <w:rsid w:val="00DD5888"/>
    <w:rsid w:val="00DD5B20"/>
    <w:rsid w:val="00DD5C26"/>
    <w:rsid w:val="00DD5ED9"/>
    <w:rsid w:val="00DD608B"/>
    <w:rsid w:val="00DD64F5"/>
    <w:rsid w:val="00DD6CB6"/>
    <w:rsid w:val="00DD6DD9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4FDF"/>
    <w:rsid w:val="00DE5018"/>
    <w:rsid w:val="00DE50E7"/>
    <w:rsid w:val="00DE52FE"/>
    <w:rsid w:val="00DE53BB"/>
    <w:rsid w:val="00DE556C"/>
    <w:rsid w:val="00DE56E2"/>
    <w:rsid w:val="00DE59DF"/>
    <w:rsid w:val="00DE5E00"/>
    <w:rsid w:val="00DE5F32"/>
    <w:rsid w:val="00DE6345"/>
    <w:rsid w:val="00DE6909"/>
    <w:rsid w:val="00DE6DFD"/>
    <w:rsid w:val="00DE6F5D"/>
    <w:rsid w:val="00DE72A9"/>
    <w:rsid w:val="00DE72F5"/>
    <w:rsid w:val="00DE7C81"/>
    <w:rsid w:val="00DE7CD1"/>
    <w:rsid w:val="00DE7D7F"/>
    <w:rsid w:val="00DF01CE"/>
    <w:rsid w:val="00DF02BC"/>
    <w:rsid w:val="00DF0363"/>
    <w:rsid w:val="00DF05D7"/>
    <w:rsid w:val="00DF08E4"/>
    <w:rsid w:val="00DF0B18"/>
    <w:rsid w:val="00DF0E3D"/>
    <w:rsid w:val="00DF1261"/>
    <w:rsid w:val="00DF129E"/>
    <w:rsid w:val="00DF15C1"/>
    <w:rsid w:val="00DF15F0"/>
    <w:rsid w:val="00DF1D56"/>
    <w:rsid w:val="00DF1DB6"/>
    <w:rsid w:val="00DF210A"/>
    <w:rsid w:val="00DF22C8"/>
    <w:rsid w:val="00DF2529"/>
    <w:rsid w:val="00DF25D9"/>
    <w:rsid w:val="00DF279F"/>
    <w:rsid w:val="00DF2A0B"/>
    <w:rsid w:val="00DF2D0E"/>
    <w:rsid w:val="00DF2D5A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E33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5A92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017"/>
    <w:rsid w:val="00E02426"/>
    <w:rsid w:val="00E0248A"/>
    <w:rsid w:val="00E02867"/>
    <w:rsid w:val="00E029D6"/>
    <w:rsid w:val="00E02A4E"/>
    <w:rsid w:val="00E02CCF"/>
    <w:rsid w:val="00E02DCC"/>
    <w:rsid w:val="00E02E04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40A4"/>
    <w:rsid w:val="00E04165"/>
    <w:rsid w:val="00E04188"/>
    <w:rsid w:val="00E04207"/>
    <w:rsid w:val="00E04789"/>
    <w:rsid w:val="00E04C63"/>
    <w:rsid w:val="00E04D05"/>
    <w:rsid w:val="00E04E8C"/>
    <w:rsid w:val="00E051A2"/>
    <w:rsid w:val="00E0593E"/>
    <w:rsid w:val="00E0599D"/>
    <w:rsid w:val="00E059B3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E77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704C"/>
    <w:rsid w:val="00E1706F"/>
    <w:rsid w:val="00E171BF"/>
    <w:rsid w:val="00E17254"/>
    <w:rsid w:val="00E17616"/>
    <w:rsid w:val="00E17A3E"/>
    <w:rsid w:val="00E17EC3"/>
    <w:rsid w:val="00E20123"/>
    <w:rsid w:val="00E2046F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DBF"/>
    <w:rsid w:val="00E26F68"/>
    <w:rsid w:val="00E27608"/>
    <w:rsid w:val="00E276EB"/>
    <w:rsid w:val="00E27752"/>
    <w:rsid w:val="00E27ADD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62C"/>
    <w:rsid w:val="00E32830"/>
    <w:rsid w:val="00E3294E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B0A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74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31E"/>
    <w:rsid w:val="00E4189A"/>
    <w:rsid w:val="00E41B38"/>
    <w:rsid w:val="00E41BA3"/>
    <w:rsid w:val="00E41BF2"/>
    <w:rsid w:val="00E420F3"/>
    <w:rsid w:val="00E42296"/>
    <w:rsid w:val="00E4270E"/>
    <w:rsid w:val="00E4274D"/>
    <w:rsid w:val="00E4274E"/>
    <w:rsid w:val="00E42809"/>
    <w:rsid w:val="00E429F3"/>
    <w:rsid w:val="00E42D5B"/>
    <w:rsid w:val="00E42E1C"/>
    <w:rsid w:val="00E433C5"/>
    <w:rsid w:val="00E43996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07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9E0"/>
    <w:rsid w:val="00E47BD5"/>
    <w:rsid w:val="00E47C98"/>
    <w:rsid w:val="00E501ED"/>
    <w:rsid w:val="00E50264"/>
    <w:rsid w:val="00E5033C"/>
    <w:rsid w:val="00E50758"/>
    <w:rsid w:val="00E509FC"/>
    <w:rsid w:val="00E50CD6"/>
    <w:rsid w:val="00E510A3"/>
    <w:rsid w:val="00E510E9"/>
    <w:rsid w:val="00E51185"/>
    <w:rsid w:val="00E518BD"/>
    <w:rsid w:val="00E51948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3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05C4"/>
    <w:rsid w:val="00E61097"/>
    <w:rsid w:val="00E61115"/>
    <w:rsid w:val="00E612A6"/>
    <w:rsid w:val="00E61458"/>
    <w:rsid w:val="00E617A0"/>
    <w:rsid w:val="00E61AC7"/>
    <w:rsid w:val="00E61D51"/>
    <w:rsid w:val="00E621F1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3EE2"/>
    <w:rsid w:val="00E6409D"/>
    <w:rsid w:val="00E641C3"/>
    <w:rsid w:val="00E647A1"/>
    <w:rsid w:val="00E64892"/>
    <w:rsid w:val="00E6490D"/>
    <w:rsid w:val="00E6491D"/>
    <w:rsid w:val="00E64961"/>
    <w:rsid w:val="00E64B9A"/>
    <w:rsid w:val="00E64D53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AD8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96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50C"/>
    <w:rsid w:val="00E71B58"/>
    <w:rsid w:val="00E71BBF"/>
    <w:rsid w:val="00E71DF7"/>
    <w:rsid w:val="00E71F0B"/>
    <w:rsid w:val="00E7206C"/>
    <w:rsid w:val="00E722E3"/>
    <w:rsid w:val="00E7245B"/>
    <w:rsid w:val="00E726A2"/>
    <w:rsid w:val="00E72889"/>
    <w:rsid w:val="00E72AAE"/>
    <w:rsid w:val="00E72B1F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CE"/>
    <w:rsid w:val="00E75F72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758"/>
    <w:rsid w:val="00E81B6D"/>
    <w:rsid w:val="00E81E80"/>
    <w:rsid w:val="00E81E85"/>
    <w:rsid w:val="00E81F6A"/>
    <w:rsid w:val="00E82078"/>
    <w:rsid w:val="00E825DF"/>
    <w:rsid w:val="00E8299C"/>
    <w:rsid w:val="00E82C22"/>
    <w:rsid w:val="00E830DD"/>
    <w:rsid w:val="00E831EB"/>
    <w:rsid w:val="00E8338C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734"/>
    <w:rsid w:val="00E858B7"/>
    <w:rsid w:val="00E85AAD"/>
    <w:rsid w:val="00E85CCC"/>
    <w:rsid w:val="00E85DBB"/>
    <w:rsid w:val="00E8609F"/>
    <w:rsid w:val="00E86382"/>
    <w:rsid w:val="00E86547"/>
    <w:rsid w:val="00E866F2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02F"/>
    <w:rsid w:val="00E916A4"/>
    <w:rsid w:val="00E918A3"/>
    <w:rsid w:val="00E91933"/>
    <w:rsid w:val="00E91A2E"/>
    <w:rsid w:val="00E91BDF"/>
    <w:rsid w:val="00E92205"/>
    <w:rsid w:val="00E92250"/>
    <w:rsid w:val="00E925BF"/>
    <w:rsid w:val="00E92639"/>
    <w:rsid w:val="00E926E8"/>
    <w:rsid w:val="00E92773"/>
    <w:rsid w:val="00E92AE1"/>
    <w:rsid w:val="00E933C2"/>
    <w:rsid w:val="00E93661"/>
    <w:rsid w:val="00E939AD"/>
    <w:rsid w:val="00E93A32"/>
    <w:rsid w:val="00E93CCD"/>
    <w:rsid w:val="00E93D57"/>
    <w:rsid w:val="00E93DB9"/>
    <w:rsid w:val="00E93DE1"/>
    <w:rsid w:val="00E9412F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4BF"/>
    <w:rsid w:val="00E96565"/>
    <w:rsid w:val="00E966FD"/>
    <w:rsid w:val="00E96E29"/>
    <w:rsid w:val="00E96F15"/>
    <w:rsid w:val="00E9720B"/>
    <w:rsid w:val="00E972F2"/>
    <w:rsid w:val="00E97500"/>
    <w:rsid w:val="00E97E83"/>
    <w:rsid w:val="00EA0272"/>
    <w:rsid w:val="00EA04E5"/>
    <w:rsid w:val="00EA053E"/>
    <w:rsid w:val="00EA074C"/>
    <w:rsid w:val="00EA07CE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27"/>
    <w:rsid w:val="00EA2D34"/>
    <w:rsid w:val="00EA2E57"/>
    <w:rsid w:val="00EA30D6"/>
    <w:rsid w:val="00EA318E"/>
    <w:rsid w:val="00EA39CB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6452"/>
    <w:rsid w:val="00EA645F"/>
    <w:rsid w:val="00EA64B9"/>
    <w:rsid w:val="00EA6A23"/>
    <w:rsid w:val="00EA6B67"/>
    <w:rsid w:val="00EA6BD0"/>
    <w:rsid w:val="00EA7027"/>
    <w:rsid w:val="00EA716A"/>
    <w:rsid w:val="00EA72C4"/>
    <w:rsid w:val="00EA7302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059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53D"/>
    <w:rsid w:val="00EB275A"/>
    <w:rsid w:val="00EB28E5"/>
    <w:rsid w:val="00EB28F7"/>
    <w:rsid w:val="00EB2968"/>
    <w:rsid w:val="00EB2982"/>
    <w:rsid w:val="00EB2C61"/>
    <w:rsid w:val="00EB2D00"/>
    <w:rsid w:val="00EB2D81"/>
    <w:rsid w:val="00EB31F6"/>
    <w:rsid w:val="00EB3649"/>
    <w:rsid w:val="00EB3A27"/>
    <w:rsid w:val="00EB3B8C"/>
    <w:rsid w:val="00EB3F89"/>
    <w:rsid w:val="00EB409A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4E9D"/>
    <w:rsid w:val="00EB5055"/>
    <w:rsid w:val="00EB507A"/>
    <w:rsid w:val="00EB518A"/>
    <w:rsid w:val="00EB5214"/>
    <w:rsid w:val="00EB5371"/>
    <w:rsid w:val="00EB5532"/>
    <w:rsid w:val="00EB5883"/>
    <w:rsid w:val="00EB5A19"/>
    <w:rsid w:val="00EB5E9A"/>
    <w:rsid w:val="00EB6022"/>
    <w:rsid w:val="00EB6124"/>
    <w:rsid w:val="00EB6462"/>
    <w:rsid w:val="00EB67A1"/>
    <w:rsid w:val="00EB6A25"/>
    <w:rsid w:val="00EB6B56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53"/>
    <w:rsid w:val="00EC0ACF"/>
    <w:rsid w:val="00EC0DA7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121"/>
    <w:rsid w:val="00EC22BD"/>
    <w:rsid w:val="00EC23CD"/>
    <w:rsid w:val="00EC2538"/>
    <w:rsid w:val="00EC257F"/>
    <w:rsid w:val="00EC2608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BC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C88"/>
    <w:rsid w:val="00EC4DB2"/>
    <w:rsid w:val="00EC4E7C"/>
    <w:rsid w:val="00EC4F5A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6FCF"/>
    <w:rsid w:val="00EC7305"/>
    <w:rsid w:val="00EC74DF"/>
    <w:rsid w:val="00EC7613"/>
    <w:rsid w:val="00EC77AC"/>
    <w:rsid w:val="00EC7945"/>
    <w:rsid w:val="00EC7A4C"/>
    <w:rsid w:val="00EC7AEE"/>
    <w:rsid w:val="00ED0081"/>
    <w:rsid w:val="00ED00D8"/>
    <w:rsid w:val="00ED01D8"/>
    <w:rsid w:val="00ED0E39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E6"/>
    <w:rsid w:val="00ED393F"/>
    <w:rsid w:val="00ED39B2"/>
    <w:rsid w:val="00ED3B51"/>
    <w:rsid w:val="00ED3DBB"/>
    <w:rsid w:val="00ED4090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18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6DA6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0D4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5E2"/>
    <w:rsid w:val="00EE2766"/>
    <w:rsid w:val="00EE2774"/>
    <w:rsid w:val="00EE2A28"/>
    <w:rsid w:val="00EE2AD7"/>
    <w:rsid w:val="00EE2B3A"/>
    <w:rsid w:val="00EE2B68"/>
    <w:rsid w:val="00EE2D6D"/>
    <w:rsid w:val="00EE3159"/>
    <w:rsid w:val="00EE3818"/>
    <w:rsid w:val="00EE3A30"/>
    <w:rsid w:val="00EE3A5D"/>
    <w:rsid w:val="00EE3A7F"/>
    <w:rsid w:val="00EE3ADD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19C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580"/>
    <w:rsid w:val="00EF0A3A"/>
    <w:rsid w:val="00EF0AA4"/>
    <w:rsid w:val="00EF0F20"/>
    <w:rsid w:val="00EF10CF"/>
    <w:rsid w:val="00EF1195"/>
    <w:rsid w:val="00EF1216"/>
    <w:rsid w:val="00EF164E"/>
    <w:rsid w:val="00EF1761"/>
    <w:rsid w:val="00EF17C9"/>
    <w:rsid w:val="00EF1852"/>
    <w:rsid w:val="00EF1C71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AC5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B6"/>
    <w:rsid w:val="00EF482C"/>
    <w:rsid w:val="00EF4947"/>
    <w:rsid w:val="00EF4A50"/>
    <w:rsid w:val="00EF4B0B"/>
    <w:rsid w:val="00EF4F47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831"/>
    <w:rsid w:val="00EF6916"/>
    <w:rsid w:val="00EF6DBC"/>
    <w:rsid w:val="00EF6ECE"/>
    <w:rsid w:val="00EF7322"/>
    <w:rsid w:val="00EF7324"/>
    <w:rsid w:val="00EF7330"/>
    <w:rsid w:val="00EF7352"/>
    <w:rsid w:val="00EF7400"/>
    <w:rsid w:val="00EF74F2"/>
    <w:rsid w:val="00EF755A"/>
    <w:rsid w:val="00EF7915"/>
    <w:rsid w:val="00EF7AC6"/>
    <w:rsid w:val="00EF7C1C"/>
    <w:rsid w:val="00EF7D47"/>
    <w:rsid w:val="00EF7D74"/>
    <w:rsid w:val="00F00376"/>
    <w:rsid w:val="00F007B1"/>
    <w:rsid w:val="00F008FB"/>
    <w:rsid w:val="00F00902"/>
    <w:rsid w:val="00F00CF2"/>
    <w:rsid w:val="00F00D53"/>
    <w:rsid w:val="00F00F86"/>
    <w:rsid w:val="00F010A1"/>
    <w:rsid w:val="00F01183"/>
    <w:rsid w:val="00F01426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141"/>
    <w:rsid w:val="00F032A8"/>
    <w:rsid w:val="00F035D7"/>
    <w:rsid w:val="00F039C1"/>
    <w:rsid w:val="00F03A37"/>
    <w:rsid w:val="00F03D40"/>
    <w:rsid w:val="00F03DA9"/>
    <w:rsid w:val="00F042C1"/>
    <w:rsid w:val="00F04406"/>
    <w:rsid w:val="00F04453"/>
    <w:rsid w:val="00F04904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81"/>
    <w:rsid w:val="00F0729B"/>
    <w:rsid w:val="00F07325"/>
    <w:rsid w:val="00F074A8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16F8"/>
    <w:rsid w:val="00F118AB"/>
    <w:rsid w:val="00F12007"/>
    <w:rsid w:val="00F124A9"/>
    <w:rsid w:val="00F128EF"/>
    <w:rsid w:val="00F12BA1"/>
    <w:rsid w:val="00F12BAA"/>
    <w:rsid w:val="00F12C76"/>
    <w:rsid w:val="00F1314F"/>
    <w:rsid w:val="00F13258"/>
    <w:rsid w:val="00F13723"/>
    <w:rsid w:val="00F139B7"/>
    <w:rsid w:val="00F141B2"/>
    <w:rsid w:val="00F14690"/>
    <w:rsid w:val="00F14747"/>
    <w:rsid w:val="00F147A9"/>
    <w:rsid w:val="00F14810"/>
    <w:rsid w:val="00F14ABE"/>
    <w:rsid w:val="00F14E08"/>
    <w:rsid w:val="00F151A3"/>
    <w:rsid w:val="00F151C1"/>
    <w:rsid w:val="00F154BD"/>
    <w:rsid w:val="00F1554D"/>
    <w:rsid w:val="00F15601"/>
    <w:rsid w:val="00F1569A"/>
    <w:rsid w:val="00F15B57"/>
    <w:rsid w:val="00F15C8E"/>
    <w:rsid w:val="00F15D71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A4B"/>
    <w:rsid w:val="00F20B2E"/>
    <w:rsid w:val="00F20C45"/>
    <w:rsid w:val="00F21124"/>
    <w:rsid w:val="00F2179C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300"/>
    <w:rsid w:val="00F2563A"/>
    <w:rsid w:val="00F259AF"/>
    <w:rsid w:val="00F25AED"/>
    <w:rsid w:val="00F25BE8"/>
    <w:rsid w:val="00F25D0A"/>
    <w:rsid w:val="00F25FF8"/>
    <w:rsid w:val="00F260F0"/>
    <w:rsid w:val="00F261C8"/>
    <w:rsid w:val="00F266A4"/>
    <w:rsid w:val="00F269B4"/>
    <w:rsid w:val="00F269DC"/>
    <w:rsid w:val="00F26A7F"/>
    <w:rsid w:val="00F27353"/>
    <w:rsid w:val="00F2744D"/>
    <w:rsid w:val="00F2798E"/>
    <w:rsid w:val="00F27E49"/>
    <w:rsid w:val="00F27E4E"/>
    <w:rsid w:val="00F301AB"/>
    <w:rsid w:val="00F302C4"/>
    <w:rsid w:val="00F30747"/>
    <w:rsid w:val="00F308B9"/>
    <w:rsid w:val="00F308EE"/>
    <w:rsid w:val="00F30DA2"/>
    <w:rsid w:val="00F30E61"/>
    <w:rsid w:val="00F3124A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4371"/>
    <w:rsid w:val="00F3441E"/>
    <w:rsid w:val="00F345C0"/>
    <w:rsid w:val="00F34E97"/>
    <w:rsid w:val="00F350F1"/>
    <w:rsid w:val="00F35191"/>
    <w:rsid w:val="00F352B7"/>
    <w:rsid w:val="00F35405"/>
    <w:rsid w:val="00F35928"/>
    <w:rsid w:val="00F35A8D"/>
    <w:rsid w:val="00F35AFD"/>
    <w:rsid w:val="00F35CD2"/>
    <w:rsid w:val="00F35D4D"/>
    <w:rsid w:val="00F35E0C"/>
    <w:rsid w:val="00F3606F"/>
    <w:rsid w:val="00F360F1"/>
    <w:rsid w:val="00F3614A"/>
    <w:rsid w:val="00F362BD"/>
    <w:rsid w:val="00F365E4"/>
    <w:rsid w:val="00F366B3"/>
    <w:rsid w:val="00F36B2B"/>
    <w:rsid w:val="00F36B71"/>
    <w:rsid w:val="00F36EB0"/>
    <w:rsid w:val="00F36F01"/>
    <w:rsid w:val="00F36F44"/>
    <w:rsid w:val="00F370AF"/>
    <w:rsid w:val="00F37138"/>
    <w:rsid w:val="00F372F9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10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3A0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60D1"/>
    <w:rsid w:val="00F461B3"/>
    <w:rsid w:val="00F462DD"/>
    <w:rsid w:val="00F46695"/>
    <w:rsid w:val="00F46A25"/>
    <w:rsid w:val="00F46A43"/>
    <w:rsid w:val="00F46B8C"/>
    <w:rsid w:val="00F46E15"/>
    <w:rsid w:val="00F47151"/>
    <w:rsid w:val="00F471ED"/>
    <w:rsid w:val="00F4726A"/>
    <w:rsid w:val="00F47735"/>
    <w:rsid w:val="00F47872"/>
    <w:rsid w:val="00F479E5"/>
    <w:rsid w:val="00F47DCA"/>
    <w:rsid w:val="00F505D9"/>
    <w:rsid w:val="00F50789"/>
    <w:rsid w:val="00F508A9"/>
    <w:rsid w:val="00F508E7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6DD"/>
    <w:rsid w:val="00F5491F"/>
    <w:rsid w:val="00F54D15"/>
    <w:rsid w:val="00F54DCF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A08"/>
    <w:rsid w:val="00F64D2A"/>
    <w:rsid w:val="00F650C0"/>
    <w:rsid w:val="00F6546C"/>
    <w:rsid w:val="00F65571"/>
    <w:rsid w:val="00F65A82"/>
    <w:rsid w:val="00F65BD6"/>
    <w:rsid w:val="00F65F03"/>
    <w:rsid w:val="00F6609E"/>
    <w:rsid w:val="00F661E7"/>
    <w:rsid w:val="00F6651C"/>
    <w:rsid w:val="00F66663"/>
    <w:rsid w:val="00F6683F"/>
    <w:rsid w:val="00F66854"/>
    <w:rsid w:val="00F66890"/>
    <w:rsid w:val="00F66A9D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C36"/>
    <w:rsid w:val="00F70CCD"/>
    <w:rsid w:val="00F70E83"/>
    <w:rsid w:val="00F71001"/>
    <w:rsid w:val="00F71269"/>
    <w:rsid w:val="00F71384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7A4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53BB"/>
    <w:rsid w:val="00F7544B"/>
    <w:rsid w:val="00F755E3"/>
    <w:rsid w:val="00F756FF"/>
    <w:rsid w:val="00F75A2E"/>
    <w:rsid w:val="00F75A87"/>
    <w:rsid w:val="00F75CDC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EDA"/>
    <w:rsid w:val="00F77F5B"/>
    <w:rsid w:val="00F77FD1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3CEB"/>
    <w:rsid w:val="00F8403D"/>
    <w:rsid w:val="00F843FE"/>
    <w:rsid w:val="00F846EA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4BC"/>
    <w:rsid w:val="00F86564"/>
    <w:rsid w:val="00F867A8"/>
    <w:rsid w:val="00F86C45"/>
    <w:rsid w:val="00F86D0E"/>
    <w:rsid w:val="00F86EB9"/>
    <w:rsid w:val="00F86EF0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2E"/>
    <w:rsid w:val="00F91BDA"/>
    <w:rsid w:val="00F91C5B"/>
    <w:rsid w:val="00F91F65"/>
    <w:rsid w:val="00F921FD"/>
    <w:rsid w:val="00F9223C"/>
    <w:rsid w:val="00F9248C"/>
    <w:rsid w:val="00F92565"/>
    <w:rsid w:val="00F9264B"/>
    <w:rsid w:val="00F926BC"/>
    <w:rsid w:val="00F92829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C7C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EDA"/>
    <w:rsid w:val="00FA37AA"/>
    <w:rsid w:val="00FA37FD"/>
    <w:rsid w:val="00FA380C"/>
    <w:rsid w:val="00FA3CF7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0C"/>
    <w:rsid w:val="00FA7A33"/>
    <w:rsid w:val="00FA7C1E"/>
    <w:rsid w:val="00FA7E0C"/>
    <w:rsid w:val="00FB00FE"/>
    <w:rsid w:val="00FB031C"/>
    <w:rsid w:val="00FB069B"/>
    <w:rsid w:val="00FB0B5D"/>
    <w:rsid w:val="00FB0E3B"/>
    <w:rsid w:val="00FB0E50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632"/>
    <w:rsid w:val="00FB392F"/>
    <w:rsid w:val="00FB39FC"/>
    <w:rsid w:val="00FB3A77"/>
    <w:rsid w:val="00FB3ACD"/>
    <w:rsid w:val="00FB3B7D"/>
    <w:rsid w:val="00FB3C12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4C7"/>
    <w:rsid w:val="00FB550B"/>
    <w:rsid w:val="00FB558F"/>
    <w:rsid w:val="00FB589A"/>
    <w:rsid w:val="00FB59E6"/>
    <w:rsid w:val="00FB5A13"/>
    <w:rsid w:val="00FB5A5D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705"/>
    <w:rsid w:val="00FC1856"/>
    <w:rsid w:val="00FC186A"/>
    <w:rsid w:val="00FC1E6E"/>
    <w:rsid w:val="00FC1EF8"/>
    <w:rsid w:val="00FC2339"/>
    <w:rsid w:val="00FC2468"/>
    <w:rsid w:val="00FC2476"/>
    <w:rsid w:val="00FC24D3"/>
    <w:rsid w:val="00FC254C"/>
    <w:rsid w:val="00FC2B28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400F"/>
    <w:rsid w:val="00FC4025"/>
    <w:rsid w:val="00FC4089"/>
    <w:rsid w:val="00FC4485"/>
    <w:rsid w:val="00FC482D"/>
    <w:rsid w:val="00FC4C12"/>
    <w:rsid w:val="00FC4E28"/>
    <w:rsid w:val="00FC4EA1"/>
    <w:rsid w:val="00FC50DC"/>
    <w:rsid w:val="00FC5109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03B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A0C"/>
    <w:rsid w:val="00FD0CE6"/>
    <w:rsid w:val="00FD1023"/>
    <w:rsid w:val="00FD106F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5F3"/>
    <w:rsid w:val="00FD2708"/>
    <w:rsid w:val="00FD281E"/>
    <w:rsid w:val="00FD2926"/>
    <w:rsid w:val="00FD2CE2"/>
    <w:rsid w:val="00FD334C"/>
    <w:rsid w:val="00FD34F7"/>
    <w:rsid w:val="00FD35A3"/>
    <w:rsid w:val="00FD35E4"/>
    <w:rsid w:val="00FD378A"/>
    <w:rsid w:val="00FD38C6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85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74C"/>
    <w:rsid w:val="00FE1F09"/>
    <w:rsid w:val="00FE2420"/>
    <w:rsid w:val="00FE25E1"/>
    <w:rsid w:val="00FE2894"/>
    <w:rsid w:val="00FE2F26"/>
    <w:rsid w:val="00FE342F"/>
    <w:rsid w:val="00FE351F"/>
    <w:rsid w:val="00FE3AFA"/>
    <w:rsid w:val="00FE3B47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EA3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50C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29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4C2"/>
    <w:rsid w:val="00FF5943"/>
    <w:rsid w:val="00FF5AAA"/>
    <w:rsid w:val="00FF5E7D"/>
    <w:rsid w:val="00FF6261"/>
    <w:rsid w:val="00FF6551"/>
    <w:rsid w:val="00FF66C9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1">
    <w:name w:val="heading 1"/>
    <w:basedOn w:val="Normal"/>
    <w:next w:val="Normal"/>
    <w:link w:val="Heading1Char"/>
    <w:qFormat/>
    <w:locked/>
    <w:rsid w:val="00AE79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1Char">
    <w:name w:val="Heading 1 Char"/>
    <w:basedOn w:val="DefaultParagraphFont"/>
    <w:link w:val="Heading1"/>
    <w:rsid w:val="00AE7962"/>
    <w:rPr>
      <w:rFonts w:asciiTheme="majorHAnsi" w:eastAsiaTheme="majorEastAsia" w:hAnsiTheme="majorHAnsi" w:cstheme="majorBidi"/>
      <w:color w:val="2E74B5" w:themeColor="accent1" w:themeShade="BF"/>
      <w:sz w:val="32"/>
      <w:szCs w:val="4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E701DC2-F4FF-4BD1-87CD-E8FEDD739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3</Pages>
  <Words>869</Words>
  <Characters>4956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5814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7-3188 ดัชนีการเมืองไทยเดือนกันยายน 2567</dc:title>
  <dc:subject/>
  <dc:creator>Mr.Sukhum;MissPornpun</dc:creator>
  <cp:keywords>สวนดุสิตโพล;suandusitpoll;การเมืองไทย;ดัชนีการเมืองไทย;ฝ่ายรัฐบาล;ฝ่ายค้าน;นายกรัฐมนตรี</cp:keywords>
  <cp:lastModifiedBy>Kittipong</cp:lastModifiedBy>
  <cp:revision>301</cp:revision>
  <cp:lastPrinted>2024-09-28T11:34:00Z</cp:lastPrinted>
  <dcterms:created xsi:type="dcterms:W3CDTF">2024-09-26T06:25:00Z</dcterms:created>
  <dcterms:modified xsi:type="dcterms:W3CDTF">2024-09-28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